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DD0291" w14:textId="40C4A2D9" w:rsidR="00C13643" w:rsidRPr="00284581" w:rsidRDefault="00984320" w:rsidP="00227A1E">
      <w:pPr>
        <w:spacing w:line="240" w:lineRule="auto"/>
        <w:ind w:left="2127" w:hanging="2127"/>
        <w:jc w:val="left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r w:rsidRPr="00284581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DE0DE5" w:rsidRPr="00284581">
        <w:rPr>
          <w:rFonts w:ascii="Times New Roman" w:hAnsi="Times New Roman" w:cs="Times New Roman"/>
          <w:b/>
          <w:sz w:val="24"/>
          <w:szCs w:val="24"/>
          <w:lang w:val="en-US"/>
        </w:rPr>
        <w:t>upplementary Table 1</w:t>
      </w:r>
      <w:r w:rsidR="00F849D1" w:rsidRPr="0028458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14:paraId="2CD9D360" w14:textId="10E23F2A" w:rsidR="00F75B7C" w:rsidRPr="00284581" w:rsidRDefault="00877E9D" w:rsidP="00C13643">
      <w:pPr>
        <w:spacing w:line="240" w:lineRule="auto"/>
        <w:jc w:val="left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284581">
        <w:rPr>
          <w:rFonts w:ascii="Times New Roman" w:hAnsi="Times New Roman" w:cs="Times New Roman"/>
          <w:sz w:val="24"/>
          <w:szCs w:val="24"/>
          <w:lang w:val="en-US"/>
        </w:rPr>
        <w:t>MUPs</w:t>
      </w:r>
      <w:r w:rsidR="00F75B7C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 and their individual compounds within the nine categories</w:t>
      </w:r>
      <w:r w:rsidR="00F75B7C" w:rsidRPr="0028458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</w:p>
    <w:tbl>
      <w:tblPr>
        <w:tblStyle w:val="Tabellenraster"/>
        <w:tblW w:w="9062" w:type="dxa"/>
        <w:tblLook w:val="04A0" w:firstRow="1" w:lastRow="0" w:firstColumn="1" w:lastColumn="0" w:noHBand="0" w:noVBand="1"/>
      </w:tblPr>
      <w:tblGrid>
        <w:gridCol w:w="2122"/>
        <w:gridCol w:w="3685"/>
        <w:gridCol w:w="3255"/>
      </w:tblGrid>
      <w:tr w:rsidR="00284581" w:rsidRPr="00284581" w14:paraId="288FAD45" w14:textId="77777777" w:rsidTr="004430B9">
        <w:tc>
          <w:tcPr>
            <w:tcW w:w="2122" w:type="dxa"/>
            <w:vAlign w:val="center"/>
          </w:tcPr>
          <w:p w14:paraId="2653F193" w14:textId="77777777" w:rsidR="00F75B7C" w:rsidRPr="00284581" w:rsidRDefault="00F75B7C" w:rsidP="00F75B7C">
            <w:pPr>
              <w:spacing w:before="120" w:after="120" w:line="24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b/>
                <w:sz w:val="24"/>
                <w:szCs w:val="24"/>
                <w:lang w:eastAsia="de-DE"/>
              </w:rPr>
              <w:t>Category</w:t>
            </w:r>
          </w:p>
        </w:tc>
        <w:tc>
          <w:tcPr>
            <w:tcW w:w="3685" w:type="dxa"/>
            <w:vAlign w:val="center"/>
          </w:tcPr>
          <w:p w14:paraId="7D676D1D" w14:textId="430DBC34" w:rsidR="00F75B7C" w:rsidRPr="00284581" w:rsidRDefault="00877E9D" w:rsidP="00F75B7C">
            <w:pPr>
              <w:spacing w:before="120" w:after="120" w:line="24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b/>
                <w:sz w:val="24"/>
                <w:szCs w:val="24"/>
                <w:lang w:eastAsia="de-DE"/>
              </w:rPr>
              <w:t>MUPs</w:t>
            </w:r>
          </w:p>
        </w:tc>
        <w:tc>
          <w:tcPr>
            <w:tcW w:w="3255" w:type="dxa"/>
            <w:vAlign w:val="center"/>
          </w:tcPr>
          <w:p w14:paraId="03D1F424" w14:textId="5697EBA4" w:rsidR="00F75B7C" w:rsidRPr="00284581" w:rsidRDefault="00F75B7C" w:rsidP="00F75B7C">
            <w:pPr>
              <w:spacing w:before="120" w:after="120" w:line="24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b/>
                <w:sz w:val="24"/>
                <w:szCs w:val="24"/>
                <w:lang w:eastAsia="de-DE"/>
              </w:rPr>
              <w:t>Individual compound</w:t>
            </w:r>
          </w:p>
        </w:tc>
      </w:tr>
      <w:tr w:rsidR="00284581" w:rsidRPr="00284581" w14:paraId="60BA0CAB" w14:textId="77777777" w:rsidTr="0089620B">
        <w:tc>
          <w:tcPr>
            <w:tcW w:w="9062" w:type="dxa"/>
            <w:gridSpan w:val="3"/>
            <w:vAlign w:val="center"/>
          </w:tcPr>
          <w:p w14:paraId="2AF6FFA4" w14:textId="77777777" w:rsidR="00F75B7C" w:rsidRPr="00284581" w:rsidRDefault="00F75B7C" w:rsidP="00F75B7C">
            <w:pPr>
              <w:spacing w:before="120" w:after="120" w:line="24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b/>
                <w:sz w:val="24"/>
                <w:szCs w:val="24"/>
                <w:lang w:eastAsia="de-DE"/>
              </w:rPr>
              <w:t>Cosmetic additives</w:t>
            </w:r>
          </w:p>
        </w:tc>
      </w:tr>
      <w:tr w:rsidR="00284581" w:rsidRPr="00284581" w14:paraId="3D726A8F" w14:textId="77777777" w:rsidTr="004430B9">
        <w:tc>
          <w:tcPr>
            <w:tcW w:w="2122" w:type="dxa"/>
            <w:vAlign w:val="center"/>
          </w:tcPr>
          <w:p w14:paraId="5C84F102" w14:textId="5406791E" w:rsidR="00F75B7C" w:rsidRPr="00284581" w:rsidRDefault="00F75B7C" w:rsidP="00F75B7C">
            <w:pPr>
              <w:pStyle w:val="Listenabsatz"/>
              <w:numPr>
                <w:ilvl w:val="0"/>
                <w:numId w:val="31"/>
              </w:numPr>
              <w:spacing w:line="240" w:lineRule="auto"/>
              <w:ind w:left="306" w:hanging="284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lavour</w:t>
            </w:r>
            <w:r w:rsidR="001176A4"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</w:t>
            </w:r>
          </w:p>
        </w:tc>
        <w:tc>
          <w:tcPr>
            <w:tcW w:w="3685" w:type="dxa"/>
            <w:vAlign w:val="center"/>
          </w:tcPr>
          <w:p w14:paraId="731EC159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lavour</w:t>
            </w:r>
          </w:p>
        </w:tc>
        <w:tc>
          <w:tcPr>
            <w:tcW w:w="3255" w:type="dxa"/>
            <w:vAlign w:val="center"/>
          </w:tcPr>
          <w:p w14:paraId="56C02441" w14:textId="243BB771" w:rsidR="00887E68" w:rsidRPr="00284581" w:rsidRDefault="00887E68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lavor</w:t>
            </w:r>
          </w:p>
          <w:p w14:paraId="744CB2C0" w14:textId="21F93E1F" w:rsidR="00F75B7C" w:rsidRPr="00284581" w:rsidRDefault="00F75B7C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lavour</w:t>
            </w:r>
          </w:p>
        </w:tc>
      </w:tr>
      <w:tr w:rsidR="00284581" w:rsidRPr="00284581" w14:paraId="003AD001" w14:textId="77777777" w:rsidTr="004430B9">
        <w:tc>
          <w:tcPr>
            <w:tcW w:w="2122" w:type="dxa"/>
            <w:vMerge w:val="restart"/>
            <w:vAlign w:val="center"/>
          </w:tcPr>
          <w:p w14:paraId="696EBEB2" w14:textId="1761547C" w:rsidR="00F75B7C" w:rsidRPr="00284581" w:rsidRDefault="00F75B7C" w:rsidP="00F75B7C">
            <w:pPr>
              <w:pStyle w:val="Listenabsatz"/>
              <w:numPr>
                <w:ilvl w:val="0"/>
                <w:numId w:val="31"/>
              </w:numPr>
              <w:spacing w:line="240" w:lineRule="auto"/>
              <w:ind w:left="306" w:hanging="284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lavour enhancer</w:t>
            </w:r>
            <w:r w:rsidR="001176A4"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</w:t>
            </w:r>
          </w:p>
          <w:p w14:paraId="5896AF32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27CBE6A9" w14:textId="1FD94F03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62</w:t>
            </w:r>
            <w:r w:rsidR="00B81F9E"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*</w:t>
            </w:r>
          </w:p>
        </w:tc>
        <w:tc>
          <w:tcPr>
            <w:tcW w:w="3255" w:type="dxa"/>
            <w:vAlign w:val="center"/>
          </w:tcPr>
          <w:p w14:paraId="545C9E89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620 – E629</w:t>
            </w:r>
          </w:p>
        </w:tc>
      </w:tr>
      <w:tr w:rsidR="00284581" w:rsidRPr="00284581" w14:paraId="40AA096D" w14:textId="77777777" w:rsidTr="004430B9">
        <w:tc>
          <w:tcPr>
            <w:tcW w:w="2122" w:type="dxa"/>
            <w:vMerge/>
            <w:vAlign w:val="center"/>
          </w:tcPr>
          <w:p w14:paraId="6B4A6EDB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218BC61E" w14:textId="468D69AE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63</w:t>
            </w:r>
            <w:r w:rsidR="00B81F9E"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*</w:t>
            </w:r>
          </w:p>
        </w:tc>
        <w:tc>
          <w:tcPr>
            <w:tcW w:w="3255" w:type="dxa"/>
            <w:vAlign w:val="center"/>
          </w:tcPr>
          <w:p w14:paraId="0A3C26D2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630 – E637</w:t>
            </w:r>
          </w:p>
        </w:tc>
      </w:tr>
      <w:tr w:rsidR="00284581" w:rsidRPr="00284581" w14:paraId="3266E7D6" w14:textId="77777777" w:rsidTr="004430B9">
        <w:tc>
          <w:tcPr>
            <w:tcW w:w="2122" w:type="dxa"/>
            <w:vMerge/>
            <w:vAlign w:val="center"/>
          </w:tcPr>
          <w:p w14:paraId="56386AD8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4D67CEEA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640</w:t>
            </w:r>
          </w:p>
        </w:tc>
        <w:tc>
          <w:tcPr>
            <w:tcW w:w="3255" w:type="dxa"/>
            <w:vAlign w:val="center"/>
          </w:tcPr>
          <w:p w14:paraId="2279B6CF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640</w:t>
            </w:r>
          </w:p>
        </w:tc>
      </w:tr>
      <w:tr w:rsidR="00284581" w:rsidRPr="00284581" w14:paraId="78A9D46F" w14:textId="77777777" w:rsidTr="004430B9">
        <w:tc>
          <w:tcPr>
            <w:tcW w:w="2122" w:type="dxa"/>
            <w:vMerge/>
            <w:vAlign w:val="center"/>
          </w:tcPr>
          <w:p w14:paraId="30D8BEE8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06208CAC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650</w:t>
            </w:r>
          </w:p>
        </w:tc>
        <w:tc>
          <w:tcPr>
            <w:tcW w:w="3255" w:type="dxa"/>
            <w:vAlign w:val="center"/>
          </w:tcPr>
          <w:p w14:paraId="29C1536A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650</w:t>
            </w:r>
          </w:p>
        </w:tc>
      </w:tr>
      <w:tr w:rsidR="00284581" w:rsidRPr="00284581" w14:paraId="345EB8D2" w14:textId="77777777" w:rsidTr="004430B9">
        <w:tc>
          <w:tcPr>
            <w:tcW w:w="2122" w:type="dxa"/>
            <w:vMerge/>
            <w:vAlign w:val="center"/>
          </w:tcPr>
          <w:p w14:paraId="264798BE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23BB7296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lavour enhancer</w:t>
            </w:r>
          </w:p>
        </w:tc>
        <w:tc>
          <w:tcPr>
            <w:tcW w:w="3255" w:type="dxa"/>
            <w:vAlign w:val="center"/>
          </w:tcPr>
          <w:p w14:paraId="6927BBDB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lavour enhancer</w:t>
            </w:r>
          </w:p>
        </w:tc>
      </w:tr>
      <w:tr w:rsidR="00284581" w:rsidRPr="00284581" w14:paraId="5DBAFB89" w14:textId="77777777" w:rsidTr="004430B9">
        <w:tc>
          <w:tcPr>
            <w:tcW w:w="2122" w:type="dxa"/>
            <w:vMerge/>
            <w:vAlign w:val="center"/>
          </w:tcPr>
          <w:p w14:paraId="30E51839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5FDF0491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Glutam*</w:t>
            </w:r>
          </w:p>
        </w:tc>
        <w:tc>
          <w:tcPr>
            <w:tcW w:w="3255" w:type="dxa"/>
            <w:vAlign w:val="center"/>
          </w:tcPr>
          <w:p w14:paraId="64D23DC8" w14:textId="77777777" w:rsidR="00887E68" w:rsidRPr="00284581" w:rsidRDefault="00605151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tooltip="Calcium diglutamate" w:history="1">
              <w:r w:rsidR="00887E68" w:rsidRPr="00284581">
                <w:rPr>
                  <w:rFonts w:ascii="Times New Roman" w:hAnsi="Times New Roman" w:cs="Times New Roman"/>
                  <w:sz w:val="24"/>
                  <w:szCs w:val="24"/>
                </w:rPr>
                <w:t>Calcium diglutamate</w:t>
              </w:r>
            </w:hyperlink>
          </w:p>
          <w:p w14:paraId="09BF21EB" w14:textId="74F127F9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Glutamic acid</w:t>
            </w:r>
          </w:p>
          <w:p w14:paraId="39D105D1" w14:textId="22D906CF" w:rsidR="00887E68" w:rsidRPr="00284581" w:rsidRDefault="00605151" w:rsidP="00887E68">
            <w:pPr>
              <w:spacing w:line="240" w:lineRule="auto"/>
              <w:jc w:val="left"/>
            </w:pPr>
            <w:hyperlink r:id="rId9" w:tooltip="Magnesium diglutamate" w:history="1">
              <w:r w:rsidR="00887E68" w:rsidRPr="00284581">
                <w:rPr>
                  <w:rFonts w:ascii="Times New Roman" w:hAnsi="Times New Roman" w:cs="Times New Roman"/>
                  <w:sz w:val="24"/>
                  <w:szCs w:val="24"/>
                </w:rPr>
                <w:t>Magnesium diglutamate</w:t>
              </w:r>
            </w:hyperlink>
          </w:p>
          <w:p w14:paraId="4E4B1BD4" w14:textId="613E9B19" w:rsidR="00887E68" w:rsidRPr="00284581" w:rsidRDefault="00605151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tooltip="Monoammonium glutamate" w:history="1">
              <w:r w:rsidR="00887E68" w:rsidRPr="00284581">
                <w:rPr>
                  <w:rFonts w:ascii="Times New Roman" w:hAnsi="Times New Roman" w:cs="Times New Roman"/>
                  <w:sz w:val="24"/>
                  <w:szCs w:val="24"/>
                </w:rPr>
                <w:t>Monoammonium glutamate</w:t>
              </w:r>
            </w:hyperlink>
          </w:p>
          <w:p w14:paraId="2133FF29" w14:textId="3C533680" w:rsidR="00887E68" w:rsidRPr="00284581" w:rsidRDefault="00605151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tooltip="Monopotassium glutamate" w:history="1">
              <w:r w:rsidR="00887E68" w:rsidRPr="00284581">
                <w:rPr>
                  <w:rFonts w:ascii="Times New Roman" w:hAnsi="Times New Roman" w:cs="Times New Roman"/>
                  <w:sz w:val="24"/>
                  <w:szCs w:val="24"/>
                </w:rPr>
                <w:t>Monopotassium glutamate</w:t>
              </w:r>
            </w:hyperlink>
          </w:p>
          <w:p w14:paraId="5A9D405C" w14:textId="7AE6EB8B" w:rsidR="00F75B7C" w:rsidRPr="00284581" w:rsidRDefault="00605151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hyperlink r:id="rId12" w:tooltip="Monosodium glutamate" w:history="1">
              <w:r w:rsidR="00F75B7C" w:rsidRPr="00284581">
                <w:rPr>
                  <w:rFonts w:ascii="Times New Roman" w:hAnsi="Times New Roman" w:cs="Times New Roman"/>
                  <w:sz w:val="24"/>
                  <w:szCs w:val="24"/>
                </w:rPr>
                <w:t>Monosodium glutamate</w:t>
              </w:r>
            </w:hyperlink>
          </w:p>
        </w:tc>
      </w:tr>
      <w:tr w:rsidR="00284581" w:rsidRPr="00284581" w14:paraId="7E3C3BB7" w14:textId="77777777" w:rsidTr="004430B9">
        <w:tc>
          <w:tcPr>
            <w:tcW w:w="2122" w:type="dxa"/>
            <w:vMerge/>
            <w:vAlign w:val="center"/>
          </w:tcPr>
          <w:p w14:paraId="6950A91C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5674780E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Glycine</w:t>
            </w:r>
          </w:p>
        </w:tc>
        <w:tc>
          <w:tcPr>
            <w:tcW w:w="3255" w:type="dxa"/>
            <w:vAlign w:val="center"/>
          </w:tcPr>
          <w:p w14:paraId="4D2E859B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</w:rPr>
              <w:t>Glycine</w:t>
            </w:r>
          </w:p>
          <w:p w14:paraId="0CC860F5" w14:textId="77777777" w:rsidR="00F75B7C" w:rsidRPr="00284581" w:rsidRDefault="00605151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hyperlink r:id="rId13" w:tooltip="Glycine" w:history="1">
              <w:r w:rsidR="00F75B7C" w:rsidRPr="00284581"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>Glycine</w:t>
              </w:r>
            </w:hyperlink>
            <w:r w:rsidR="00F75B7C" w:rsidRPr="0028458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its sodium salt </w:t>
            </w:r>
          </w:p>
        </w:tc>
      </w:tr>
      <w:tr w:rsidR="00284581" w:rsidRPr="00284581" w14:paraId="36284DC4" w14:textId="77777777" w:rsidTr="004430B9">
        <w:tc>
          <w:tcPr>
            <w:tcW w:w="2122" w:type="dxa"/>
            <w:vMerge/>
            <w:vAlign w:val="center"/>
          </w:tcPr>
          <w:p w14:paraId="67CBDBD5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12BD5A11" w14:textId="699CDFB9" w:rsidR="00F75B7C" w:rsidRPr="00284581" w:rsidRDefault="00025C4B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G</w:t>
            </w:r>
            <w:r w:rsidR="00F75B7C"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uanyl*</w:t>
            </w:r>
          </w:p>
        </w:tc>
        <w:tc>
          <w:tcPr>
            <w:tcW w:w="3255" w:type="dxa"/>
            <w:vAlign w:val="center"/>
          </w:tcPr>
          <w:p w14:paraId="11833FCB" w14:textId="77777777" w:rsidR="00887E68" w:rsidRPr="00284581" w:rsidRDefault="00605151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4" w:tooltip="Calcium guanylate" w:history="1">
              <w:r w:rsidR="00887E68" w:rsidRPr="00284581">
                <w:rPr>
                  <w:rFonts w:ascii="Times New Roman" w:hAnsi="Times New Roman" w:cs="Times New Roman"/>
                  <w:sz w:val="24"/>
                  <w:szCs w:val="24"/>
                </w:rPr>
                <w:t>Calcium guanylate</w:t>
              </w:r>
            </w:hyperlink>
          </w:p>
          <w:p w14:paraId="3A48EB0C" w14:textId="77777777" w:rsidR="00887E68" w:rsidRPr="00284581" w:rsidRDefault="00605151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5" w:tooltip="Dipotassium guanylate" w:history="1">
              <w:r w:rsidR="00887E68" w:rsidRPr="00284581">
                <w:rPr>
                  <w:rFonts w:ascii="Times New Roman" w:hAnsi="Times New Roman" w:cs="Times New Roman"/>
                  <w:sz w:val="24"/>
                  <w:szCs w:val="24"/>
                </w:rPr>
                <w:t>Dipotassium guanylate</w:t>
              </w:r>
            </w:hyperlink>
          </w:p>
          <w:p w14:paraId="06AFDBC5" w14:textId="77777777" w:rsidR="00887E68" w:rsidRPr="00284581" w:rsidRDefault="00605151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6" w:tooltip="Disodium guanylate" w:history="1">
              <w:r w:rsidR="00887E68" w:rsidRPr="00284581">
                <w:rPr>
                  <w:rFonts w:ascii="Times New Roman" w:hAnsi="Times New Roman" w:cs="Times New Roman"/>
                  <w:sz w:val="24"/>
                  <w:szCs w:val="24"/>
                </w:rPr>
                <w:t>Disodium guanylate</w:t>
              </w:r>
            </w:hyperlink>
          </w:p>
          <w:p w14:paraId="0534EFEF" w14:textId="6093647F" w:rsidR="00F75B7C" w:rsidRPr="00284581" w:rsidRDefault="00605151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7" w:tooltip="Guanylic acid" w:history="1">
              <w:r w:rsidR="00F75B7C" w:rsidRPr="00284581">
                <w:rPr>
                  <w:rFonts w:ascii="Times New Roman" w:hAnsi="Times New Roman" w:cs="Times New Roman"/>
                  <w:sz w:val="24"/>
                  <w:szCs w:val="24"/>
                </w:rPr>
                <w:t>Guanylic acid</w:t>
              </w:r>
            </w:hyperlink>
          </w:p>
          <w:p w14:paraId="45B46F8D" w14:textId="238EC8A5" w:rsidR="00F75B7C" w:rsidRPr="00284581" w:rsidRDefault="00F75B7C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</w:rPr>
              <w:t>Sodium guanylate</w:t>
            </w:r>
          </w:p>
        </w:tc>
      </w:tr>
      <w:tr w:rsidR="00284581" w:rsidRPr="00284581" w14:paraId="444590A6" w14:textId="77777777" w:rsidTr="004430B9">
        <w:tc>
          <w:tcPr>
            <w:tcW w:w="2122" w:type="dxa"/>
            <w:vMerge/>
            <w:vAlign w:val="center"/>
          </w:tcPr>
          <w:p w14:paraId="433C2501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7564782B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Inosin*</w:t>
            </w:r>
          </w:p>
        </w:tc>
        <w:tc>
          <w:tcPr>
            <w:tcW w:w="3255" w:type="dxa"/>
            <w:vAlign w:val="center"/>
          </w:tcPr>
          <w:p w14:paraId="4CD018CB" w14:textId="77777777" w:rsidR="00887E68" w:rsidRPr="00284581" w:rsidRDefault="00605151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8" w:tooltip="Calcium inosinate" w:history="1">
              <w:r w:rsidR="00887E68" w:rsidRPr="00284581">
                <w:rPr>
                  <w:rFonts w:ascii="Times New Roman" w:hAnsi="Times New Roman" w:cs="Times New Roman"/>
                  <w:sz w:val="24"/>
                  <w:szCs w:val="24"/>
                </w:rPr>
                <w:t>Calcium inosinate</w:t>
              </w:r>
            </w:hyperlink>
          </w:p>
          <w:p w14:paraId="753042BF" w14:textId="77777777" w:rsidR="00887E68" w:rsidRPr="00284581" w:rsidRDefault="00605151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9" w:tooltip="Dipotassium inosinate" w:history="1">
              <w:r w:rsidR="00887E68" w:rsidRPr="00284581">
                <w:rPr>
                  <w:rFonts w:ascii="Times New Roman" w:hAnsi="Times New Roman" w:cs="Times New Roman"/>
                  <w:sz w:val="24"/>
                  <w:szCs w:val="24"/>
                </w:rPr>
                <w:t>Dipotassium inosinate</w:t>
              </w:r>
            </w:hyperlink>
          </w:p>
          <w:p w14:paraId="54C2B593" w14:textId="77777777" w:rsidR="00887E68" w:rsidRPr="00284581" w:rsidRDefault="00605151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hyperlink r:id="rId20" w:tooltip="Disodium inosinate" w:history="1">
              <w:r w:rsidR="00887E68" w:rsidRPr="00284581">
                <w:rPr>
                  <w:rFonts w:ascii="Times New Roman" w:hAnsi="Times New Roman" w:cs="Times New Roman"/>
                  <w:sz w:val="24"/>
                  <w:szCs w:val="24"/>
                </w:rPr>
                <w:t>Disodium inosinate</w:t>
              </w:r>
            </w:hyperlink>
          </w:p>
          <w:p w14:paraId="58154D5B" w14:textId="4CBC9EB8" w:rsidR="00F75B7C" w:rsidRPr="00284581" w:rsidRDefault="00605151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hyperlink r:id="rId21" w:tooltip="Inosinic acid" w:history="1">
              <w:r w:rsidR="00F75B7C" w:rsidRPr="00284581">
                <w:rPr>
                  <w:rFonts w:ascii="Times New Roman" w:hAnsi="Times New Roman" w:cs="Times New Roman"/>
                  <w:sz w:val="24"/>
                  <w:szCs w:val="24"/>
                </w:rPr>
                <w:t>Inosinic acid</w:t>
              </w:r>
            </w:hyperlink>
            <w:r w:rsidR="00F75B7C" w:rsidRPr="002845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84581" w:rsidRPr="00284581" w14:paraId="1331307B" w14:textId="77777777" w:rsidTr="004430B9">
        <w:tc>
          <w:tcPr>
            <w:tcW w:w="2122" w:type="dxa"/>
            <w:vMerge/>
            <w:vAlign w:val="center"/>
          </w:tcPr>
          <w:p w14:paraId="3BCAFC0F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7534976C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Maltol</w:t>
            </w:r>
          </w:p>
        </w:tc>
        <w:tc>
          <w:tcPr>
            <w:tcW w:w="3255" w:type="dxa"/>
            <w:vAlign w:val="center"/>
          </w:tcPr>
          <w:p w14:paraId="050E3B96" w14:textId="0E109973" w:rsidR="00887E68" w:rsidRPr="00284581" w:rsidRDefault="00887E68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thyl maltol</w:t>
            </w:r>
          </w:p>
          <w:p w14:paraId="4D857047" w14:textId="2DDB8DD8" w:rsidR="00F75B7C" w:rsidRPr="00284581" w:rsidRDefault="00F75B7C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Maltol</w:t>
            </w:r>
          </w:p>
        </w:tc>
      </w:tr>
      <w:tr w:rsidR="00284581" w:rsidRPr="00284581" w14:paraId="45F6B5FA" w14:textId="77777777" w:rsidTr="004430B9">
        <w:tc>
          <w:tcPr>
            <w:tcW w:w="2122" w:type="dxa"/>
            <w:vMerge/>
            <w:vAlign w:val="center"/>
          </w:tcPr>
          <w:p w14:paraId="611DAC9B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4A73B2EA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MSG</w:t>
            </w:r>
          </w:p>
        </w:tc>
        <w:tc>
          <w:tcPr>
            <w:tcW w:w="3255" w:type="dxa"/>
            <w:vAlign w:val="center"/>
          </w:tcPr>
          <w:p w14:paraId="53A39778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MSG</w:t>
            </w:r>
          </w:p>
        </w:tc>
      </w:tr>
      <w:tr w:rsidR="00284581" w:rsidRPr="00284581" w14:paraId="545026D8" w14:textId="77777777" w:rsidTr="004430B9">
        <w:tc>
          <w:tcPr>
            <w:tcW w:w="2122" w:type="dxa"/>
            <w:vMerge/>
            <w:vAlign w:val="center"/>
          </w:tcPr>
          <w:p w14:paraId="24B01A6E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12F2A2F0" w14:textId="5E5502EF" w:rsidR="00F75B7C" w:rsidRPr="00284581" w:rsidRDefault="00B81F9E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Ribonucleotide*</w:t>
            </w:r>
          </w:p>
        </w:tc>
        <w:tc>
          <w:tcPr>
            <w:tcW w:w="3255" w:type="dxa"/>
            <w:vAlign w:val="center"/>
          </w:tcPr>
          <w:p w14:paraId="016194C7" w14:textId="77777777" w:rsidR="00F75B7C" w:rsidRPr="00284581" w:rsidRDefault="00605151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hyperlink r:id="rId22" w:tooltip="Calcium 5'-ribonucleotides" w:history="1">
              <w:r w:rsidR="00F75B7C" w:rsidRPr="00284581">
                <w:rPr>
                  <w:rFonts w:ascii="Times New Roman" w:hAnsi="Times New Roman" w:cs="Times New Roman"/>
                  <w:sz w:val="24"/>
                  <w:szCs w:val="24"/>
                </w:rPr>
                <w:t>Calcium 5'-ribonucleotides</w:t>
              </w:r>
            </w:hyperlink>
          </w:p>
          <w:p w14:paraId="179543A1" w14:textId="77777777" w:rsidR="00F75B7C" w:rsidRPr="00284581" w:rsidRDefault="00605151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hyperlink r:id="rId23" w:tooltip="Disodium 5'-ribonucleotide" w:history="1">
              <w:r w:rsidR="00F75B7C" w:rsidRPr="00284581">
                <w:rPr>
                  <w:rFonts w:ascii="Times New Roman" w:hAnsi="Times New Roman" w:cs="Times New Roman"/>
                  <w:sz w:val="24"/>
                  <w:szCs w:val="24"/>
                </w:rPr>
                <w:t>Disodium 5'-ribonucleotides</w:t>
              </w:r>
            </w:hyperlink>
          </w:p>
        </w:tc>
      </w:tr>
      <w:tr w:rsidR="00284581" w:rsidRPr="00284581" w14:paraId="3E47CA20" w14:textId="77777777" w:rsidTr="004430B9">
        <w:tc>
          <w:tcPr>
            <w:tcW w:w="2122" w:type="dxa"/>
            <w:vMerge/>
            <w:vAlign w:val="center"/>
          </w:tcPr>
          <w:p w14:paraId="21EF0A05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6A602001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Zinc acetate</w:t>
            </w:r>
          </w:p>
        </w:tc>
        <w:tc>
          <w:tcPr>
            <w:tcW w:w="3255" w:type="dxa"/>
            <w:vAlign w:val="center"/>
          </w:tcPr>
          <w:p w14:paraId="04B8BD6E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Zinc acetate</w:t>
            </w:r>
          </w:p>
        </w:tc>
      </w:tr>
      <w:tr w:rsidR="00284581" w:rsidRPr="00284581" w14:paraId="7E66CDAE" w14:textId="77777777" w:rsidTr="004430B9">
        <w:tc>
          <w:tcPr>
            <w:tcW w:w="2122" w:type="dxa"/>
            <w:vMerge w:val="restart"/>
            <w:vAlign w:val="center"/>
          </w:tcPr>
          <w:p w14:paraId="63220B0F" w14:textId="5F070DF4" w:rsidR="00F75B7C" w:rsidRPr="00284581" w:rsidRDefault="00F75B7C" w:rsidP="00F75B7C">
            <w:pPr>
              <w:pStyle w:val="Listenabsatz"/>
              <w:numPr>
                <w:ilvl w:val="0"/>
                <w:numId w:val="31"/>
              </w:numPr>
              <w:spacing w:line="240" w:lineRule="auto"/>
              <w:ind w:left="306" w:hanging="284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Colour</w:t>
            </w:r>
            <w:r w:rsidR="001176A4"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ing agents</w:t>
            </w:r>
          </w:p>
          <w:p w14:paraId="2C0F2BB2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5D0C1F0F" w14:textId="322DE4CF" w:rsidR="00F75B7C" w:rsidRPr="00284581" w:rsidRDefault="00F75B7C" w:rsidP="001B3024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Colour</w:t>
            </w:r>
          </w:p>
        </w:tc>
        <w:tc>
          <w:tcPr>
            <w:tcW w:w="3255" w:type="dxa"/>
            <w:vAlign w:val="center"/>
          </w:tcPr>
          <w:p w14:paraId="351062A8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Colour</w:t>
            </w:r>
          </w:p>
          <w:p w14:paraId="50A5A990" w14:textId="32487EAC" w:rsidR="00F75B7C" w:rsidRPr="00284581" w:rsidRDefault="00F75B7C" w:rsidP="00B613C9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Colour stabili</w:t>
            </w:r>
            <w:r w:rsidR="00B613C9"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</w:t>
            </w: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r</w:t>
            </w:r>
          </w:p>
        </w:tc>
      </w:tr>
      <w:tr w:rsidR="00284581" w:rsidRPr="00284581" w14:paraId="5C04627E" w14:textId="77777777" w:rsidTr="004430B9">
        <w:tc>
          <w:tcPr>
            <w:tcW w:w="2122" w:type="dxa"/>
            <w:vMerge/>
            <w:vAlign w:val="center"/>
          </w:tcPr>
          <w:p w14:paraId="48ED7A48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5978EF8D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Dye</w:t>
            </w:r>
          </w:p>
        </w:tc>
        <w:tc>
          <w:tcPr>
            <w:tcW w:w="3255" w:type="dxa"/>
            <w:vAlign w:val="center"/>
          </w:tcPr>
          <w:p w14:paraId="0F8AD46F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Dye</w:t>
            </w:r>
          </w:p>
        </w:tc>
      </w:tr>
      <w:tr w:rsidR="00284581" w:rsidRPr="00284581" w14:paraId="2401F4F0" w14:textId="77777777" w:rsidTr="004430B9">
        <w:tc>
          <w:tcPr>
            <w:tcW w:w="2122" w:type="dxa"/>
            <w:vMerge w:val="restart"/>
            <w:vAlign w:val="center"/>
          </w:tcPr>
          <w:p w14:paraId="2F435025" w14:textId="2CAF3CE2" w:rsidR="00F75B7C" w:rsidRPr="00284581" w:rsidRDefault="00F75B7C" w:rsidP="00F75B7C">
            <w:pPr>
              <w:pStyle w:val="Listenabsatz"/>
              <w:numPr>
                <w:ilvl w:val="0"/>
                <w:numId w:val="31"/>
              </w:numPr>
              <w:spacing w:line="240" w:lineRule="auto"/>
              <w:ind w:left="306" w:hanging="284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weetener</w:t>
            </w:r>
            <w:r w:rsidR="001176A4"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</w:t>
            </w:r>
          </w:p>
        </w:tc>
        <w:tc>
          <w:tcPr>
            <w:tcW w:w="3685" w:type="dxa"/>
            <w:vAlign w:val="center"/>
          </w:tcPr>
          <w:p w14:paraId="44666326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Acesulfame</w:t>
            </w:r>
          </w:p>
        </w:tc>
        <w:tc>
          <w:tcPr>
            <w:tcW w:w="3255" w:type="dxa"/>
            <w:vAlign w:val="center"/>
          </w:tcPr>
          <w:p w14:paraId="26F67C20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Acesulfame K</w:t>
            </w:r>
          </w:p>
          <w:p w14:paraId="5904B0DD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alt of aspartame-acesulfame</w:t>
            </w:r>
          </w:p>
        </w:tc>
      </w:tr>
      <w:tr w:rsidR="00284581" w:rsidRPr="00284581" w14:paraId="4BB78CFF" w14:textId="77777777" w:rsidTr="004430B9">
        <w:tc>
          <w:tcPr>
            <w:tcW w:w="2122" w:type="dxa"/>
            <w:vMerge/>
            <w:vAlign w:val="center"/>
          </w:tcPr>
          <w:p w14:paraId="7A1E6F2E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7C9C294D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Advantame</w:t>
            </w:r>
          </w:p>
        </w:tc>
        <w:tc>
          <w:tcPr>
            <w:tcW w:w="3255" w:type="dxa"/>
            <w:vAlign w:val="center"/>
          </w:tcPr>
          <w:p w14:paraId="0DE956E7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Advantame</w:t>
            </w:r>
          </w:p>
        </w:tc>
      </w:tr>
      <w:tr w:rsidR="00284581" w:rsidRPr="00284581" w14:paraId="52778480" w14:textId="77777777" w:rsidTr="004430B9">
        <w:tc>
          <w:tcPr>
            <w:tcW w:w="2122" w:type="dxa"/>
            <w:vMerge/>
            <w:vAlign w:val="center"/>
          </w:tcPr>
          <w:p w14:paraId="5BA8EB80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7A5F77AC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Aspartame</w:t>
            </w:r>
          </w:p>
        </w:tc>
        <w:tc>
          <w:tcPr>
            <w:tcW w:w="3255" w:type="dxa"/>
            <w:vAlign w:val="center"/>
          </w:tcPr>
          <w:p w14:paraId="3B7EEA16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Aspartame</w:t>
            </w:r>
          </w:p>
          <w:p w14:paraId="0EE7175A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alt of aspartame-acesulfame</w:t>
            </w:r>
          </w:p>
        </w:tc>
      </w:tr>
      <w:tr w:rsidR="00284581" w:rsidRPr="00284581" w14:paraId="1896DA38" w14:textId="77777777" w:rsidTr="004430B9">
        <w:tc>
          <w:tcPr>
            <w:tcW w:w="2122" w:type="dxa"/>
            <w:vMerge/>
            <w:vAlign w:val="center"/>
          </w:tcPr>
          <w:p w14:paraId="4E23142A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32C97E27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Cyclam*</w:t>
            </w:r>
          </w:p>
        </w:tc>
        <w:tc>
          <w:tcPr>
            <w:tcW w:w="3255" w:type="dxa"/>
            <w:vAlign w:val="center"/>
          </w:tcPr>
          <w:p w14:paraId="1F049548" w14:textId="0DDFB650" w:rsidR="00887E68" w:rsidRPr="00284581" w:rsidRDefault="00887E68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Cyclamate</w:t>
            </w:r>
          </w:p>
          <w:p w14:paraId="5A80C1C7" w14:textId="5A61D5A8" w:rsidR="00F75B7C" w:rsidRPr="00284581" w:rsidRDefault="00F75B7C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Cyclamic acid</w:t>
            </w:r>
          </w:p>
        </w:tc>
      </w:tr>
      <w:tr w:rsidR="00284581" w:rsidRPr="00284581" w14:paraId="2ADDE175" w14:textId="77777777" w:rsidTr="004430B9">
        <w:tc>
          <w:tcPr>
            <w:tcW w:w="2122" w:type="dxa"/>
            <w:vMerge/>
            <w:vAlign w:val="center"/>
          </w:tcPr>
          <w:p w14:paraId="6E3E5189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67CAE1A3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420</w:t>
            </w:r>
          </w:p>
        </w:tc>
        <w:tc>
          <w:tcPr>
            <w:tcW w:w="3255" w:type="dxa"/>
            <w:vAlign w:val="center"/>
          </w:tcPr>
          <w:p w14:paraId="6D3F2791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420</w:t>
            </w:r>
          </w:p>
        </w:tc>
      </w:tr>
      <w:tr w:rsidR="00284581" w:rsidRPr="00284581" w14:paraId="2488DF9F" w14:textId="77777777" w:rsidTr="004430B9">
        <w:tc>
          <w:tcPr>
            <w:tcW w:w="2122" w:type="dxa"/>
            <w:vMerge/>
            <w:vAlign w:val="center"/>
          </w:tcPr>
          <w:p w14:paraId="1D1F220B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4E69BFFC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421</w:t>
            </w:r>
          </w:p>
        </w:tc>
        <w:tc>
          <w:tcPr>
            <w:tcW w:w="3255" w:type="dxa"/>
            <w:vAlign w:val="center"/>
          </w:tcPr>
          <w:p w14:paraId="49F70508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421</w:t>
            </w:r>
          </w:p>
        </w:tc>
      </w:tr>
      <w:tr w:rsidR="00284581" w:rsidRPr="00284581" w14:paraId="2A5E38DC" w14:textId="77777777" w:rsidTr="004430B9">
        <w:tc>
          <w:tcPr>
            <w:tcW w:w="2122" w:type="dxa"/>
            <w:vMerge/>
            <w:vAlign w:val="center"/>
          </w:tcPr>
          <w:p w14:paraId="31F796D4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0262021C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95*</w:t>
            </w:r>
          </w:p>
        </w:tc>
        <w:tc>
          <w:tcPr>
            <w:tcW w:w="3255" w:type="dxa"/>
            <w:vAlign w:val="center"/>
          </w:tcPr>
          <w:p w14:paraId="04F79D67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 xml:space="preserve">E950 – E959 </w:t>
            </w:r>
          </w:p>
        </w:tc>
      </w:tr>
      <w:tr w:rsidR="00284581" w:rsidRPr="00284581" w14:paraId="2E95B3E3" w14:textId="77777777" w:rsidTr="004430B9">
        <w:tc>
          <w:tcPr>
            <w:tcW w:w="2122" w:type="dxa"/>
            <w:vMerge/>
            <w:vAlign w:val="center"/>
          </w:tcPr>
          <w:p w14:paraId="7BB8227B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620FC014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96*</w:t>
            </w:r>
          </w:p>
        </w:tc>
        <w:tc>
          <w:tcPr>
            <w:tcW w:w="3255" w:type="dxa"/>
            <w:vAlign w:val="center"/>
          </w:tcPr>
          <w:p w14:paraId="1148BD60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 xml:space="preserve">E960 – E969 </w:t>
            </w:r>
          </w:p>
        </w:tc>
      </w:tr>
      <w:tr w:rsidR="00284581" w:rsidRPr="00284581" w14:paraId="7AB205B7" w14:textId="77777777" w:rsidTr="004430B9">
        <w:tc>
          <w:tcPr>
            <w:tcW w:w="2122" w:type="dxa"/>
            <w:vMerge/>
            <w:vAlign w:val="center"/>
          </w:tcPr>
          <w:p w14:paraId="4022E528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15BDF345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rythritol</w:t>
            </w:r>
          </w:p>
        </w:tc>
        <w:tc>
          <w:tcPr>
            <w:tcW w:w="3255" w:type="dxa"/>
            <w:vAlign w:val="center"/>
          </w:tcPr>
          <w:p w14:paraId="332A5956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rythritol</w:t>
            </w:r>
          </w:p>
        </w:tc>
      </w:tr>
      <w:tr w:rsidR="00284581" w:rsidRPr="00284581" w14:paraId="5EB71ED9" w14:textId="77777777" w:rsidTr="004430B9">
        <w:tc>
          <w:tcPr>
            <w:tcW w:w="2122" w:type="dxa"/>
            <w:vMerge/>
            <w:vAlign w:val="center"/>
          </w:tcPr>
          <w:p w14:paraId="1A9236A4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7647007A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Isomalt</w:t>
            </w:r>
          </w:p>
        </w:tc>
        <w:tc>
          <w:tcPr>
            <w:tcW w:w="3255" w:type="dxa"/>
            <w:vAlign w:val="center"/>
          </w:tcPr>
          <w:p w14:paraId="1CEA2C6D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Isomalt</w:t>
            </w:r>
          </w:p>
        </w:tc>
      </w:tr>
      <w:tr w:rsidR="00284581" w:rsidRPr="00284581" w14:paraId="72CB7F24" w14:textId="77777777" w:rsidTr="004430B9">
        <w:tc>
          <w:tcPr>
            <w:tcW w:w="2122" w:type="dxa"/>
            <w:vMerge/>
            <w:vAlign w:val="center"/>
          </w:tcPr>
          <w:p w14:paraId="32274F16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2911DA2F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Lactitol</w:t>
            </w:r>
          </w:p>
        </w:tc>
        <w:tc>
          <w:tcPr>
            <w:tcW w:w="3255" w:type="dxa"/>
            <w:vAlign w:val="center"/>
          </w:tcPr>
          <w:p w14:paraId="2CEBF2B9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Lactitol</w:t>
            </w:r>
          </w:p>
        </w:tc>
      </w:tr>
      <w:tr w:rsidR="00284581" w:rsidRPr="00284581" w14:paraId="0F837AE7" w14:textId="77777777" w:rsidTr="004430B9">
        <w:tc>
          <w:tcPr>
            <w:tcW w:w="2122" w:type="dxa"/>
            <w:vMerge/>
            <w:vAlign w:val="center"/>
          </w:tcPr>
          <w:p w14:paraId="03D9836A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4A932C62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Maltitol</w:t>
            </w:r>
          </w:p>
        </w:tc>
        <w:tc>
          <w:tcPr>
            <w:tcW w:w="3255" w:type="dxa"/>
            <w:vAlign w:val="center"/>
          </w:tcPr>
          <w:p w14:paraId="0B1A9242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Maltitol</w:t>
            </w:r>
          </w:p>
          <w:p w14:paraId="15699B9C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Maltitol syrup</w:t>
            </w:r>
          </w:p>
        </w:tc>
      </w:tr>
      <w:tr w:rsidR="00284581" w:rsidRPr="00284581" w14:paraId="64673AB1" w14:textId="77777777" w:rsidTr="004430B9">
        <w:tc>
          <w:tcPr>
            <w:tcW w:w="2122" w:type="dxa"/>
            <w:vMerge/>
            <w:vAlign w:val="center"/>
          </w:tcPr>
          <w:p w14:paraId="420EB17B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48BB930D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Mannitol</w:t>
            </w:r>
          </w:p>
        </w:tc>
        <w:tc>
          <w:tcPr>
            <w:tcW w:w="3255" w:type="dxa"/>
            <w:vAlign w:val="center"/>
          </w:tcPr>
          <w:p w14:paraId="5F052B9E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Mannitol</w:t>
            </w:r>
          </w:p>
        </w:tc>
      </w:tr>
      <w:tr w:rsidR="00284581" w:rsidRPr="00284581" w14:paraId="4892BD3C" w14:textId="77777777" w:rsidTr="004430B9">
        <w:tc>
          <w:tcPr>
            <w:tcW w:w="2122" w:type="dxa"/>
            <w:vMerge/>
            <w:vAlign w:val="center"/>
          </w:tcPr>
          <w:p w14:paraId="67438086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23A687EC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Neohesperidine</w:t>
            </w:r>
          </w:p>
        </w:tc>
        <w:tc>
          <w:tcPr>
            <w:tcW w:w="3255" w:type="dxa"/>
            <w:vAlign w:val="center"/>
          </w:tcPr>
          <w:p w14:paraId="46B92A26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Neohesperidine DC</w:t>
            </w:r>
          </w:p>
        </w:tc>
      </w:tr>
      <w:tr w:rsidR="00284581" w:rsidRPr="00284581" w14:paraId="44735798" w14:textId="77777777" w:rsidTr="004430B9">
        <w:tc>
          <w:tcPr>
            <w:tcW w:w="2122" w:type="dxa"/>
            <w:vMerge/>
            <w:vAlign w:val="center"/>
          </w:tcPr>
          <w:p w14:paraId="407280F0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03C93E60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Neotame</w:t>
            </w:r>
          </w:p>
        </w:tc>
        <w:tc>
          <w:tcPr>
            <w:tcW w:w="3255" w:type="dxa"/>
            <w:vAlign w:val="center"/>
          </w:tcPr>
          <w:p w14:paraId="5A6A8B6A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Neotame</w:t>
            </w:r>
          </w:p>
        </w:tc>
      </w:tr>
      <w:tr w:rsidR="00284581" w:rsidRPr="00284581" w14:paraId="11C5BB79" w14:textId="77777777" w:rsidTr="004430B9">
        <w:tc>
          <w:tcPr>
            <w:tcW w:w="2122" w:type="dxa"/>
            <w:vMerge/>
            <w:vAlign w:val="center"/>
          </w:tcPr>
          <w:p w14:paraId="17F44640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1137CB89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Polyglycitol</w:t>
            </w:r>
          </w:p>
        </w:tc>
        <w:tc>
          <w:tcPr>
            <w:tcW w:w="3255" w:type="dxa"/>
            <w:vAlign w:val="center"/>
          </w:tcPr>
          <w:p w14:paraId="248808C9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Polyglycitol</w:t>
            </w:r>
          </w:p>
        </w:tc>
      </w:tr>
      <w:tr w:rsidR="00284581" w:rsidRPr="00284581" w14:paraId="7E559940" w14:textId="77777777" w:rsidTr="004430B9">
        <w:tc>
          <w:tcPr>
            <w:tcW w:w="2122" w:type="dxa"/>
            <w:vMerge/>
            <w:vAlign w:val="center"/>
          </w:tcPr>
          <w:p w14:paraId="69B5CA20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7E181E2A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accharin</w:t>
            </w:r>
          </w:p>
        </w:tc>
        <w:tc>
          <w:tcPr>
            <w:tcW w:w="3255" w:type="dxa"/>
            <w:vAlign w:val="center"/>
          </w:tcPr>
          <w:p w14:paraId="7E4A2AB7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accharin</w:t>
            </w:r>
          </w:p>
        </w:tc>
      </w:tr>
      <w:tr w:rsidR="00284581" w:rsidRPr="00284581" w14:paraId="10979959" w14:textId="77777777" w:rsidTr="004430B9">
        <w:tc>
          <w:tcPr>
            <w:tcW w:w="2122" w:type="dxa"/>
            <w:vMerge/>
            <w:vAlign w:val="center"/>
          </w:tcPr>
          <w:p w14:paraId="34E5264F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55FB7A7E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orbitol</w:t>
            </w:r>
          </w:p>
        </w:tc>
        <w:tc>
          <w:tcPr>
            <w:tcW w:w="3255" w:type="dxa"/>
            <w:vAlign w:val="center"/>
          </w:tcPr>
          <w:p w14:paraId="2B970CCA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orbitol</w:t>
            </w:r>
          </w:p>
          <w:p w14:paraId="5CD27321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orbitol syrup</w:t>
            </w:r>
          </w:p>
        </w:tc>
      </w:tr>
      <w:tr w:rsidR="00284581" w:rsidRPr="00284581" w14:paraId="0D4FAAF5" w14:textId="77777777" w:rsidTr="004430B9">
        <w:tc>
          <w:tcPr>
            <w:tcW w:w="2122" w:type="dxa"/>
            <w:vMerge/>
            <w:vAlign w:val="center"/>
          </w:tcPr>
          <w:p w14:paraId="22E2B570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6E5755D0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teviol</w:t>
            </w:r>
          </w:p>
        </w:tc>
        <w:tc>
          <w:tcPr>
            <w:tcW w:w="3255" w:type="dxa"/>
            <w:vAlign w:val="center"/>
          </w:tcPr>
          <w:p w14:paraId="2783FB62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teviol glycoside</w:t>
            </w:r>
          </w:p>
        </w:tc>
      </w:tr>
      <w:tr w:rsidR="00284581" w:rsidRPr="00284581" w14:paraId="4727EB88" w14:textId="77777777" w:rsidTr="004430B9">
        <w:tc>
          <w:tcPr>
            <w:tcW w:w="2122" w:type="dxa"/>
            <w:vMerge/>
            <w:vAlign w:val="center"/>
          </w:tcPr>
          <w:p w14:paraId="445E3000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6C645646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ucralose</w:t>
            </w:r>
          </w:p>
        </w:tc>
        <w:tc>
          <w:tcPr>
            <w:tcW w:w="3255" w:type="dxa"/>
            <w:vAlign w:val="center"/>
          </w:tcPr>
          <w:p w14:paraId="604EB94F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ucralose</w:t>
            </w:r>
          </w:p>
        </w:tc>
      </w:tr>
      <w:tr w:rsidR="00284581" w:rsidRPr="00284581" w14:paraId="3DC487E2" w14:textId="77777777" w:rsidTr="004430B9">
        <w:tc>
          <w:tcPr>
            <w:tcW w:w="2122" w:type="dxa"/>
            <w:vMerge/>
            <w:vAlign w:val="center"/>
          </w:tcPr>
          <w:p w14:paraId="6183A675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1295BF7B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weetener</w:t>
            </w:r>
          </w:p>
        </w:tc>
        <w:tc>
          <w:tcPr>
            <w:tcW w:w="3255" w:type="dxa"/>
            <w:vAlign w:val="center"/>
          </w:tcPr>
          <w:p w14:paraId="15DF9785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weetener</w:t>
            </w:r>
          </w:p>
        </w:tc>
      </w:tr>
      <w:tr w:rsidR="00284581" w:rsidRPr="00284581" w14:paraId="77D06009" w14:textId="77777777" w:rsidTr="004430B9">
        <w:tc>
          <w:tcPr>
            <w:tcW w:w="2122" w:type="dxa"/>
            <w:vMerge/>
            <w:vAlign w:val="center"/>
          </w:tcPr>
          <w:p w14:paraId="379DB647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38669F14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Thaumatin</w:t>
            </w:r>
          </w:p>
        </w:tc>
        <w:tc>
          <w:tcPr>
            <w:tcW w:w="3255" w:type="dxa"/>
            <w:vAlign w:val="center"/>
          </w:tcPr>
          <w:p w14:paraId="53F1A193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Thaumatin</w:t>
            </w:r>
          </w:p>
        </w:tc>
      </w:tr>
      <w:tr w:rsidR="00284581" w:rsidRPr="00284581" w14:paraId="79BD35F3" w14:textId="77777777" w:rsidTr="004430B9">
        <w:tc>
          <w:tcPr>
            <w:tcW w:w="2122" w:type="dxa"/>
            <w:vMerge/>
            <w:vAlign w:val="center"/>
          </w:tcPr>
          <w:p w14:paraId="10013F18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1ADE3F15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Xylitol</w:t>
            </w:r>
          </w:p>
        </w:tc>
        <w:tc>
          <w:tcPr>
            <w:tcW w:w="3255" w:type="dxa"/>
            <w:vAlign w:val="center"/>
          </w:tcPr>
          <w:p w14:paraId="5B26C76B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Xylitol</w:t>
            </w:r>
          </w:p>
        </w:tc>
      </w:tr>
      <w:tr w:rsidR="00284581" w:rsidRPr="00284581" w14:paraId="72354036" w14:textId="77777777" w:rsidTr="004430B9">
        <w:tc>
          <w:tcPr>
            <w:tcW w:w="2122" w:type="dxa"/>
            <w:vMerge w:val="restart"/>
            <w:vAlign w:val="center"/>
          </w:tcPr>
          <w:p w14:paraId="6ACBA290" w14:textId="59BF6B83" w:rsidR="00F75B7C" w:rsidRPr="00284581" w:rsidRDefault="00F75B7C" w:rsidP="00F75B7C">
            <w:pPr>
              <w:pStyle w:val="Listenabsatz"/>
              <w:numPr>
                <w:ilvl w:val="0"/>
                <w:numId w:val="31"/>
              </w:numPr>
              <w:spacing w:line="240" w:lineRule="auto"/>
              <w:ind w:left="306" w:hanging="284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Processing aid</w:t>
            </w:r>
            <w:r w:rsidR="001176A4"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</w:t>
            </w:r>
          </w:p>
          <w:p w14:paraId="21284EBF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2261C689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Bulking</w:t>
            </w:r>
          </w:p>
        </w:tc>
        <w:tc>
          <w:tcPr>
            <w:tcW w:w="3255" w:type="dxa"/>
            <w:vAlign w:val="center"/>
          </w:tcPr>
          <w:p w14:paraId="27545707" w14:textId="699B6222" w:rsidR="00887E68" w:rsidRPr="00284581" w:rsidRDefault="00887E68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Anti-bulking</w:t>
            </w:r>
          </w:p>
          <w:p w14:paraId="50FC1818" w14:textId="60DE0069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Bulking agent</w:t>
            </w:r>
          </w:p>
        </w:tc>
      </w:tr>
      <w:tr w:rsidR="00284581" w:rsidRPr="00284581" w14:paraId="0D0BA173" w14:textId="77777777" w:rsidTr="004430B9">
        <w:tc>
          <w:tcPr>
            <w:tcW w:w="2122" w:type="dxa"/>
            <w:vMerge/>
            <w:vAlign w:val="center"/>
          </w:tcPr>
          <w:p w14:paraId="7FED3C3E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4B2D14A1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Caking</w:t>
            </w:r>
          </w:p>
        </w:tc>
        <w:tc>
          <w:tcPr>
            <w:tcW w:w="3255" w:type="dxa"/>
            <w:vAlign w:val="center"/>
          </w:tcPr>
          <w:p w14:paraId="1B7D32F1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Anti-caking agent</w:t>
            </w:r>
          </w:p>
          <w:p w14:paraId="2D1801D9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Anticaking agent</w:t>
            </w:r>
          </w:p>
        </w:tc>
      </w:tr>
      <w:tr w:rsidR="00284581" w:rsidRPr="00284581" w14:paraId="5B0446F8" w14:textId="77777777" w:rsidTr="004430B9">
        <w:tc>
          <w:tcPr>
            <w:tcW w:w="2122" w:type="dxa"/>
            <w:vMerge/>
            <w:vAlign w:val="center"/>
          </w:tcPr>
          <w:p w14:paraId="123D746C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5AA81D30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Carbonating</w:t>
            </w:r>
          </w:p>
        </w:tc>
        <w:tc>
          <w:tcPr>
            <w:tcW w:w="3255" w:type="dxa"/>
            <w:vAlign w:val="center"/>
          </w:tcPr>
          <w:p w14:paraId="7E749EFD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Carbonating agent</w:t>
            </w:r>
          </w:p>
        </w:tc>
      </w:tr>
      <w:tr w:rsidR="00284581" w:rsidRPr="00284581" w14:paraId="21CA60A3" w14:textId="77777777" w:rsidTr="004430B9">
        <w:tc>
          <w:tcPr>
            <w:tcW w:w="2122" w:type="dxa"/>
            <w:vMerge/>
            <w:vAlign w:val="center"/>
          </w:tcPr>
          <w:p w14:paraId="4E238A0F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447445DA" w14:textId="5A99CFAE" w:rsidR="00F75B7C" w:rsidRPr="00284581" w:rsidRDefault="00F75B7C" w:rsidP="001B3024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mulsif*</w:t>
            </w:r>
          </w:p>
        </w:tc>
        <w:tc>
          <w:tcPr>
            <w:tcW w:w="3255" w:type="dxa"/>
            <w:vAlign w:val="center"/>
          </w:tcPr>
          <w:p w14:paraId="3BA8A552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mulsifier</w:t>
            </w:r>
          </w:p>
          <w:p w14:paraId="4FDB0E8F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Emulsifying salts</w:t>
            </w:r>
          </w:p>
        </w:tc>
      </w:tr>
      <w:tr w:rsidR="00284581" w:rsidRPr="00284581" w14:paraId="2C69FE82" w14:textId="77777777" w:rsidTr="004430B9">
        <w:tc>
          <w:tcPr>
            <w:tcW w:w="2122" w:type="dxa"/>
            <w:vMerge/>
            <w:vAlign w:val="center"/>
          </w:tcPr>
          <w:p w14:paraId="6BEA1B23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0F200A53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irming</w:t>
            </w:r>
          </w:p>
        </w:tc>
        <w:tc>
          <w:tcPr>
            <w:tcW w:w="3255" w:type="dxa"/>
            <w:vAlign w:val="center"/>
          </w:tcPr>
          <w:p w14:paraId="5B38C853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irming agent</w:t>
            </w:r>
          </w:p>
        </w:tc>
      </w:tr>
      <w:tr w:rsidR="00284581" w:rsidRPr="00284581" w14:paraId="024F2397" w14:textId="77777777" w:rsidTr="004430B9">
        <w:tc>
          <w:tcPr>
            <w:tcW w:w="2122" w:type="dxa"/>
            <w:vMerge/>
            <w:vAlign w:val="center"/>
          </w:tcPr>
          <w:p w14:paraId="79557958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5F1D270B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oaming</w:t>
            </w:r>
          </w:p>
        </w:tc>
        <w:tc>
          <w:tcPr>
            <w:tcW w:w="3255" w:type="dxa"/>
            <w:vAlign w:val="center"/>
          </w:tcPr>
          <w:p w14:paraId="158C9F49" w14:textId="77777777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Anti-foaming agent</w:t>
            </w:r>
          </w:p>
          <w:p w14:paraId="37C1815D" w14:textId="4EC76678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De-foaming agent</w:t>
            </w:r>
          </w:p>
          <w:p w14:paraId="7C812AAD" w14:textId="52B2F737" w:rsidR="00F75B7C" w:rsidRPr="00284581" w:rsidRDefault="00F75B7C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oaming agent</w:t>
            </w:r>
          </w:p>
        </w:tc>
      </w:tr>
      <w:tr w:rsidR="00284581" w:rsidRPr="00284581" w14:paraId="12F2548F" w14:textId="77777777" w:rsidTr="004430B9">
        <w:tc>
          <w:tcPr>
            <w:tcW w:w="2122" w:type="dxa"/>
            <w:vMerge/>
            <w:vAlign w:val="center"/>
          </w:tcPr>
          <w:p w14:paraId="31150B55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0F608D8E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Gelling</w:t>
            </w:r>
          </w:p>
        </w:tc>
        <w:tc>
          <w:tcPr>
            <w:tcW w:w="3255" w:type="dxa"/>
            <w:vAlign w:val="center"/>
          </w:tcPr>
          <w:p w14:paraId="06234A9E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Gelling agent</w:t>
            </w:r>
          </w:p>
        </w:tc>
      </w:tr>
      <w:tr w:rsidR="00284581" w:rsidRPr="00284581" w14:paraId="794E7299" w14:textId="77777777" w:rsidTr="004430B9">
        <w:tc>
          <w:tcPr>
            <w:tcW w:w="2122" w:type="dxa"/>
            <w:vMerge/>
            <w:vAlign w:val="center"/>
          </w:tcPr>
          <w:p w14:paraId="75A2BE86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7F740CF1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Glazing</w:t>
            </w:r>
          </w:p>
        </w:tc>
        <w:tc>
          <w:tcPr>
            <w:tcW w:w="3255" w:type="dxa"/>
            <w:vAlign w:val="center"/>
          </w:tcPr>
          <w:p w14:paraId="222179E8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Glazing agent</w:t>
            </w:r>
          </w:p>
        </w:tc>
      </w:tr>
      <w:tr w:rsidR="00284581" w:rsidRPr="00284581" w14:paraId="655EC5DD" w14:textId="77777777" w:rsidTr="004430B9">
        <w:tc>
          <w:tcPr>
            <w:tcW w:w="2122" w:type="dxa"/>
            <w:vMerge/>
            <w:vAlign w:val="center"/>
          </w:tcPr>
          <w:p w14:paraId="518F560F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02E56EAB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Humectant</w:t>
            </w:r>
          </w:p>
        </w:tc>
        <w:tc>
          <w:tcPr>
            <w:tcW w:w="3255" w:type="dxa"/>
            <w:vAlign w:val="center"/>
          </w:tcPr>
          <w:p w14:paraId="36D35B35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Humectant</w:t>
            </w:r>
          </w:p>
        </w:tc>
      </w:tr>
      <w:tr w:rsidR="00284581" w:rsidRPr="00284581" w14:paraId="126ACCA8" w14:textId="77777777" w:rsidTr="004430B9">
        <w:tc>
          <w:tcPr>
            <w:tcW w:w="2122" w:type="dxa"/>
            <w:vMerge/>
            <w:vAlign w:val="center"/>
          </w:tcPr>
          <w:p w14:paraId="7FD9964F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59684B89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equestrant</w:t>
            </w:r>
          </w:p>
        </w:tc>
        <w:tc>
          <w:tcPr>
            <w:tcW w:w="3255" w:type="dxa"/>
            <w:vAlign w:val="center"/>
          </w:tcPr>
          <w:p w14:paraId="1126A3E9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equestrant</w:t>
            </w:r>
          </w:p>
        </w:tc>
      </w:tr>
      <w:tr w:rsidR="00284581" w:rsidRPr="00284581" w14:paraId="53ACB54F" w14:textId="77777777" w:rsidTr="004430B9">
        <w:tc>
          <w:tcPr>
            <w:tcW w:w="2122" w:type="dxa"/>
            <w:vMerge/>
            <w:vAlign w:val="center"/>
          </w:tcPr>
          <w:p w14:paraId="263A068D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1B1A0792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Thickener</w:t>
            </w:r>
          </w:p>
        </w:tc>
        <w:tc>
          <w:tcPr>
            <w:tcW w:w="3255" w:type="dxa"/>
            <w:vAlign w:val="center"/>
          </w:tcPr>
          <w:p w14:paraId="50A1364B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Thickener</w:t>
            </w:r>
          </w:p>
        </w:tc>
      </w:tr>
      <w:tr w:rsidR="00284581" w:rsidRPr="00284581" w14:paraId="5E5D36D1" w14:textId="77777777" w:rsidTr="0089620B">
        <w:tc>
          <w:tcPr>
            <w:tcW w:w="9062" w:type="dxa"/>
            <w:gridSpan w:val="3"/>
            <w:vAlign w:val="center"/>
          </w:tcPr>
          <w:p w14:paraId="23B47E47" w14:textId="77777777" w:rsidR="00F75B7C" w:rsidRPr="00284581" w:rsidRDefault="00F75B7C" w:rsidP="00E954A0">
            <w:pPr>
              <w:spacing w:before="120" w:after="120" w:line="240" w:lineRule="auto"/>
              <w:ind w:left="460" w:hanging="360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b/>
                <w:sz w:val="24"/>
                <w:szCs w:val="24"/>
                <w:lang w:eastAsia="de-DE"/>
              </w:rPr>
              <w:t>Non-culinary ingredients</w:t>
            </w:r>
          </w:p>
        </w:tc>
      </w:tr>
      <w:tr w:rsidR="00284581" w:rsidRPr="00284581" w14:paraId="2BD4F44D" w14:textId="77777777" w:rsidTr="004430B9">
        <w:tc>
          <w:tcPr>
            <w:tcW w:w="2122" w:type="dxa"/>
            <w:vMerge w:val="restart"/>
            <w:vAlign w:val="center"/>
          </w:tcPr>
          <w:p w14:paraId="016C52ED" w14:textId="77FB2F22" w:rsidR="005A1D6A" w:rsidRPr="00284581" w:rsidRDefault="005A1D6A" w:rsidP="00F75B7C">
            <w:pPr>
              <w:pStyle w:val="Listenabsatz"/>
              <w:numPr>
                <w:ilvl w:val="0"/>
                <w:numId w:val="31"/>
              </w:numPr>
              <w:spacing w:line="240" w:lineRule="auto"/>
              <w:ind w:left="306" w:hanging="284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Varieties of sugar</w:t>
            </w:r>
          </w:p>
        </w:tc>
        <w:tc>
          <w:tcPr>
            <w:tcW w:w="3685" w:type="dxa"/>
            <w:vAlign w:val="center"/>
          </w:tcPr>
          <w:p w14:paraId="33B5ECAB" w14:textId="2602615F" w:rsidR="005A1D6A" w:rsidRPr="00284581" w:rsidRDefault="005A1D6A" w:rsidP="005A1D6A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Barley malt extract</w:t>
            </w:r>
          </w:p>
        </w:tc>
        <w:tc>
          <w:tcPr>
            <w:tcW w:w="3255" w:type="dxa"/>
            <w:vAlign w:val="center"/>
          </w:tcPr>
          <w:p w14:paraId="65453A28" w14:textId="62D97A15" w:rsidR="005A1D6A" w:rsidRPr="00284581" w:rsidRDefault="005A1D6A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Barley malt extract</w:t>
            </w:r>
            <w:r w:rsidR="00393024" w:rsidRPr="00284581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de-DE"/>
              </w:rPr>
              <w:t>#</w:t>
            </w:r>
          </w:p>
        </w:tc>
      </w:tr>
      <w:tr w:rsidR="00284581" w:rsidRPr="00284581" w14:paraId="387ED7DC" w14:textId="77777777" w:rsidTr="004430B9">
        <w:tc>
          <w:tcPr>
            <w:tcW w:w="2122" w:type="dxa"/>
            <w:vMerge/>
            <w:vAlign w:val="center"/>
          </w:tcPr>
          <w:p w14:paraId="390CE5A4" w14:textId="67BA7A85" w:rsidR="005A1D6A" w:rsidRPr="00284581" w:rsidRDefault="005A1D6A" w:rsidP="00F75B7C">
            <w:pPr>
              <w:pStyle w:val="Listenabsatz"/>
              <w:numPr>
                <w:ilvl w:val="0"/>
                <w:numId w:val="31"/>
              </w:numPr>
              <w:spacing w:line="240" w:lineRule="auto"/>
              <w:ind w:left="306" w:hanging="284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3ED285C4" w14:textId="77777777" w:rsidR="005A1D6A" w:rsidRPr="00284581" w:rsidRDefault="005A1D6A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Dextrose</w:t>
            </w:r>
          </w:p>
        </w:tc>
        <w:tc>
          <w:tcPr>
            <w:tcW w:w="3255" w:type="dxa"/>
            <w:vAlign w:val="center"/>
          </w:tcPr>
          <w:p w14:paraId="2AA459DA" w14:textId="77777777" w:rsidR="005A1D6A" w:rsidRPr="00284581" w:rsidRDefault="005A1D6A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Dextrose</w:t>
            </w:r>
          </w:p>
          <w:p w14:paraId="2D628B18" w14:textId="74E244AF" w:rsidR="005A1D6A" w:rsidRPr="00284581" w:rsidRDefault="005A1D6A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Polydextrose</w:t>
            </w:r>
            <w:r w:rsidR="00F549DD" w:rsidRPr="00284581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de-DE"/>
              </w:rPr>
              <w:t>#</w:t>
            </w:r>
          </w:p>
        </w:tc>
      </w:tr>
      <w:tr w:rsidR="00284581" w:rsidRPr="00284581" w14:paraId="6598BA60" w14:textId="77777777" w:rsidTr="004430B9">
        <w:tc>
          <w:tcPr>
            <w:tcW w:w="2122" w:type="dxa"/>
            <w:vMerge/>
            <w:vAlign w:val="center"/>
          </w:tcPr>
          <w:p w14:paraId="752BD8FA" w14:textId="77777777" w:rsidR="005A1D6A" w:rsidRPr="00284581" w:rsidRDefault="005A1D6A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2E2FE8A8" w14:textId="77777777" w:rsidR="005A1D6A" w:rsidRPr="00284581" w:rsidRDefault="005A1D6A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ructose</w:t>
            </w:r>
          </w:p>
        </w:tc>
        <w:tc>
          <w:tcPr>
            <w:tcW w:w="3255" w:type="dxa"/>
            <w:vAlign w:val="center"/>
          </w:tcPr>
          <w:p w14:paraId="7EFD35FE" w14:textId="77777777" w:rsidR="005A1D6A" w:rsidRPr="00284581" w:rsidRDefault="005A1D6A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ructose</w:t>
            </w:r>
          </w:p>
          <w:p w14:paraId="530D3D9E" w14:textId="359FD2C2" w:rsidR="005A1D6A" w:rsidRPr="00284581" w:rsidRDefault="005A1D6A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ructose-glucose syrup</w:t>
            </w:r>
            <w:r w:rsidRPr="00284581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de-DE"/>
              </w:rPr>
              <w:t>#</w:t>
            </w: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 xml:space="preserve"> Glucose-fructose syrup</w:t>
            </w:r>
            <w:r w:rsidRPr="00284581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de-DE"/>
              </w:rPr>
              <w:t>#</w:t>
            </w:r>
          </w:p>
          <w:p w14:paraId="3E01C96A" w14:textId="77777777" w:rsidR="005A1D6A" w:rsidRPr="00284581" w:rsidRDefault="005A1D6A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High-fructose corn syrup</w:t>
            </w:r>
          </w:p>
        </w:tc>
      </w:tr>
      <w:tr w:rsidR="00284581" w:rsidRPr="00284581" w14:paraId="5D8F2B50" w14:textId="77777777" w:rsidTr="004430B9">
        <w:tc>
          <w:tcPr>
            <w:tcW w:w="2122" w:type="dxa"/>
            <w:vMerge/>
            <w:vAlign w:val="center"/>
          </w:tcPr>
          <w:p w14:paraId="2F32F108" w14:textId="77777777" w:rsidR="005A1D6A" w:rsidRPr="00284581" w:rsidRDefault="005A1D6A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505598EC" w14:textId="0781713F" w:rsidR="005A1D6A" w:rsidRPr="00284581" w:rsidRDefault="005A1D6A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Invert*</w:t>
            </w:r>
          </w:p>
        </w:tc>
        <w:tc>
          <w:tcPr>
            <w:tcW w:w="3255" w:type="dxa"/>
            <w:vAlign w:val="center"/>
          </w:tcPr>
          <w:p w14:paraId="7ED8677A" w14:textId="795A4DAA" w:rsidR="005A1D6A" w:rsidRPr="00284581" w:rsidRDefault="005A1D6A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Inverted refiners syrup</w:t>
            </w:r>
            <w:r w:rsidRPr="00284581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de-DE"/>
              </w:rPr>
              <w:t>#</w:t>
            </w:r>
          </w:p>
          <w:p w14:paraId="15EFC025" w14:textId="77777777" w:rsidR="00887E68" w:rsidRPr="00284581" w:rsidRDefault="00887E68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Inverted sugar syrup</w:t>
            </w:r>
            <w:r w:rsidRPr="00284581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de-DE"/>
              </w:rPr>
              <w:t>#</w:t>
            </w:r>
          </w:p>
          <w:p w14:paraId="501C0240" w14:textId="29AB0B82" w:rsidR="005A1D6A" w:rsidRPr="00284581" w:rsidRDefault="005A1D6A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 xml:space="preserve">Invert sugar </w:t>
            </w:r>
          </w:p>
        </w:tc>
      </w:tr>
      <w:tr w:rsidR="00284581" w:rsidRPr="00284581" w14:paraId="46CF4395" w14:textId="77777777" w:rsidTr="004430B9">
        <w:tc>
          <w:tcPr>
            <w:tcW w:w="2122" w:type="dxa"/>
            <w:vMerge/>
            <w:vAlign w:val="center"/>
          </w:tcPr>
          <w:p w14:paraId="587D82A3" w14:textId="77777777" w:rsidR="005A1D6A" w:rsidRPr="00284581" w:rsidRDefault="005A1D6A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62099A9A" w14:textId="77777777" w:rsidR="005A1D6A" w:rsidRPr="00284581" w:rsidRDefault="005A1D6A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Lactose</w:t>
            </w:r>
          </w:p>
        </w:tc>
        <w:tc>
          <w:tcPr>
            <w:tcW w:w="3255" w:type="dxa"/>
            <w:vAlign w:val="center"/>
          </w:tcPr>
          <w:p w14:paraId="257CFBA9" w14:textId="77777777" w:rsidR="005A1D6A" w:rsidRPr="00284581" w:rsidRDefault="005A1D6A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Lactose</w:t>
            </w:r>
          </w:p>
        </w:tc>
      </w:tr>
      <w:tr w:rsidR="00284581" w:rsidRPr="00284581" w14:paraId="1E85F749" w14:textId="77777777" w:rsidTr="004430B9">
        <w:tc>
          <w:tcPr>
            <w:tcW w:w="2122" w:type="dxa"/>
            <w:vMerge/>
            <w:vAlign w:val="center"/>
          </w:tcPr>
          <w:p w14:paraId="18608605" w14:textId="77777777" w:rsidR="005A1D6A" w:rsidRPr="00284581" w:rsidRDefault="005A1D6A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4A022DF4" w14:textId="77777777" w:rsidR="005A1D6A" w:rsidRPr="00284581" w:rsidRDefault="005A1D6A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Maltodextrin</w:t>
            </w:r>
          </w:p>
        </w:tc>
        <w:tc>
          <w:tcPr>
            <w:tcW w:w="3255" w:type="dxa"/>
            <w:vAlign w:val="center"/>
          </w:tcPr>
          <w:p w14:paraId="50A9D610" w14:textId="77777777" w:rsidR="005A1D6A" w:rsidRPr="00284581" w:rsidRDefault="005A1D6A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Maltodextrin</w:t>
            </w:r>
          </w:p>
        </w:tc>
      </w:tr>
      <w:tr w:rsidR="00284581" w:rsidRPr="00284581" w14:paraId="4A3C3590" w14:textId="77777777" w:rsidTr="004430B9">
        <w:tc>
          <w:tcPr>
            <w:tcW w:w="2122" w:type="dxa"/>
            <w:vMerge w:val="restart"/>
            <w:vAlign w:val="center"/>
          </w:tcPr>
          <w:p w14:paraId="1E84D74A" w14:textId="2233A190" w:rsidR="00F75B7C" w:rsidRPr="00284581" w:rsidRDefault="00F75B7C" w:rsidP="00DB2C3A">
            <w:pPr>
              <w:pStyle w:val="Listenabsatz"/>
              <w:numPr>
                <w:ilvl w:val="0"/>
                <w:numId w:val="31"/>
              </w:numPr>
              <w:spacing w:line="240" w:lineRule="auto"/>
              <w:ind w:left="306" w:hanging="284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Modified oil</w:t>
            </w:r>
            <w:r w:rsidR="007E3F2B"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</w:t>
            </w:r>
          </w:p>
        </w:tc>
        <w:tc>
          <w:tcPr>
            <w:tcW w:w="3685" w:type="dxa"/>
            <w:vAlign w:val="center"/>
          </w:tcPr>
          <w:p w14:paraId="694406A0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Hydrogenated</w:t>
            </w:r>
          </w:p>
        </w:tc>
        <w:tc>
          <w:tcPr>
            <w:tcW w:w="3255" w:type="dxa"/>
            <w:vAlign w:val="center"/>
          </w:tcPr>
          <w:p w14:paraId="71BF12AC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Hydrogenated oil</w:t>
            </w:r>
          </w:p>
        </w:tc>
      </w:tr>
      <w:tr w:rsidR="00284581" w:rsidRPr="00284581" w14:paraId="11E4DA05" w14:textId="77777777" w:rsidTr="004430B9">
        <w:tc>
          <w:tcPr>
            <w:tcW w:w="2122" w:type="dxa"/>
            <w:vMerge/>
            <w:vAlign w:val="center"/>
          </w:tcPr>
          <w:p w14:paraId="02DFB081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5A82FA83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Interesterified</w:t>
            </w:r>
          </w:p>
        </w:tc>
        <w:tc>
          <w:tcPr>
            <w:tcW w:w="3255" w:type="dxa"/>
            <w:vAlign w:val="center"/>
          </w:tcPr>
          <w:p w14:paraId="6DD14F87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Interesterified oil</w:t>
            </w:r>
          </w:p>
        </w:tc>
      </w:tr>
      <w:tr w:rsidR="00284581" w:rsidRPr="00284581" w14:paraId="2D1F53B5" w14:textId="77777777" w:rsidTr="004430B9">
        <w:tc>
          <w:tcPr>
            <w:tcW w:w="2122" w:type="dxa"/>
            <w:vMerge w:val="restart"/>
            <w:vAlign w:val="center"/>
          </w:tcPr>
          <w:p w14:paraId="138C9B8E" w14:textId="31C9E635" w:rsidR="00F75B7C" w:rsidRPr="00284581" w:rsidRDefault="00F75B7C" w:rsidP="00F75B7C">
            <w:pPr>
              <w:pStyle w:val="Listenabsatz"/>
              <w:numPr>
                <w:ilvl w:val="0"/>
                <w:numId w:val="31"/>
              </w:numPr>
              <w:spacing w:line="240" w:lineRule="auto"/>
              <w:ind w:left="306" w:hanging="284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Protein source</w:t>
            </w:r>
            <w:r w:rsidR="007E3F2B"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</w:t>
            </w:r>
          </w:p>
        </w:tc>
        <w:tc>
          <w:tcPr>
            <w:tcW w:w="3685" w:type="dxa"/>
            <w:vAlign w:val="center"/>
          </w:tcPr>
          <w:p w14:paraId="143850BC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Casein</w:t>
            </w:r>
          </w:p>
        </w:tc>
        <w:tc>
          <w:tcPr>
            <w:tcW w:w="3255" w:type="dxa"/>
            <w:vAlign w:val="center"/>
          </w:tcPr>
          <w:p w14:paraId="4F7DEDF9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Casein</w:t>
            </w:r>
          </w:p>
        </w:tc>
      </w:tr>
      <w:tr w:rsidR="00284581" w:rsidRPr="00284581" w14:paraId="6606118E" w14:textId="77777777" w:rsidTr="004430B9">
        <w:tc>
          <w:tcPr>
            <w:tcW w:w="2122" w:type="dxa"/>
            <w:vMerge/>
            <w:vAlign w:val="center"/>
          </w:tcPr>
          <w:p w14:paraId="25DB0FF6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60001599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Gluten</w:t>
            </w:r>
          </w:p>
        </w:tc>
        <w:tc>
          <w:tcPr>
            <w:tcW w:w="3255" w:type="dxa"/>
            <w:vAlign w:val="center"/>
          </w:tcPr>
          <w:p w14:paraId="7E49887D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Gluten</w:t>
            </w:r>
          </w:p>
        </w:tc>
      </w:tr>
      <w:tr w:rsidR="00284581" w:rsidRPr="00284581" w14:paraId="26F96D5A" w14:textId="77777777" w:rsidTr="004430B9">
        <w:tc>
          <w:tcPr>
            <w:tcW w:w="2122" w:type="dxa"/>
            <w:vMerge/>
            <w:vAlign w:val="center"/>
          </w:tcPr>
          <w:p w14:paraId="11DC4F07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4BD07C3C" w14:textId="77777777" w:rsidR="00F75B7C" w:rsidRPr="00284581" w:rsidRDefault="00F75B7C" w:rsidP="00E954A0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Hydrolysed</w:t>
            </w:r>
          </w:p>
        </w:tc>
        <w:tc>
          <w:tcPr>
            <w:tcW w:w="3255" w:type="dxa"/>
            <w:vAlign w:val="center"/>
          </w:tcPr>
          <w:p w14:paraId="183AE895" w14:textId="77777777" w:rsidR="00F75B7C" w:rsidRPr="00284581" w:rsidRDefault="00F75B7C" w:rsidP="00F75B7C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Hydrolysed protein</w:t>
            </w:r>
          </w:p>
        </w:tc>
      </w:tr>
      <w:tr w:rsidR="00284581" w:rsidRPr="00284581" w14:paraId="5133A6CE" w14:textId="77777777" w:rsidTr="004430B9">
        <w:tc>
          <w:tcPr>
            <w:tcW w:w="2122" w:type="dxa"/>
            <w:vMerge/>
            <w:vAlign w:val="center"/>
          </w:tcPr>
          <w:p w14:paraId="49E4EBA3" w14:textId="77777777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6E30B32A" w14:textId="5BC32B2E" w:rsidR="00887E68" w:rsidRPr="00284581" w:rsidRDefault="00887E68" w:rsidP="00887E68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Isolate*</w:t>
            </w:r>
          </w:p>
        </w:tc>
        <w:tc>
          <w:tcPr>
            <w:tcW w:w="3255" w:type="dxa"/>
            <w:vAlign w:val="center"/>
          </w:tcPr>
          <w:p w14:paraId="695C718E" w14:textId="77777777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Isolated soy protein</w:t>
            </w:r>
          </w:p>
          <w:p w14:paraId="1A7D395E" w14:textId="77777777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Protein isolate</w:t>
            </w:r>
            <w:r w:rsidRPr="00284581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de-DE"/>
              </w:rPr>
              <w:t>#</w:t>
            </w:r>
          </w:p>
          <w:p w14:paraId="5D564220" w14:textId="510E8A63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oy protein isolate</w:t>
            </w:r>
          </w:p>
        </w:tc>
      </w:tr>
      <w:tr w:rsidR="00284581" w:rsidRPr="00284581" w14:paraId="44499701" w14:textId="77777777" w:rsidTr="004430B9">
        <w:tc>
          <w:tcPr>
            <w:tcW w:w="2122" w:type="dxa"/>
            <w:vMerge/>
            <w:vAlign w:val="center"/>
          </w:tcPr>
          <w:p w14:paraId="45931D3A" w14:textId="77777777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37D52598" w14:textId="566336EA" w:rsidR="00887E68" w:rsidRPr="00284581" w:rsidRDefault="00887E68" w:rsidP="00887E68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Mechanically separated meat</w:t>
            </w:r>
          </w:p>
        </w:tc>
        <w:tc>
          <w:tcPr>
            <w:tcW w:w="3255" w:type="dxa"/>
            <w:vAlign w:val="center"/>
          </w:tcPr>
          <w:p w14:paraId="0C94D204" w14:textId="373E9E47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Mechanically separated meat</w:t>
            </w:r>
          </w:p>
        </w:tc>
      </w:tr>
      <w:tr w:rsidR="00284581" w:rsidRPr="00284581" w14:paraId="1DFA85D2" w14:textId="77777777" w:rsidTr="004430B9">
        <w:tc>
          <w:tcPr>
            <w:tcW w:w="2122" w:type="dxa"/>
            <w:vMerge/>
            <w:vAlign w:val="center"/>
          </w:tcPr>
          <w:p w14:paraId="5632DA01" w14:textId="77777777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685" w:type="dxa"/>
            <w:vAlign w:val="center"/>
          </w:tcPr>
          <w:p w14:paraId="77E22DA1" w14:textId="77777777" w:rsidR="00887E68" w:rsidRPr="00284581" w:rsidRDefault="00887E68" w:rsidP="00887E68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Whey</w:t>
            </w:r>
          </w:p>
        </w:tc>
        <w:tc>
          <w:tcPr>
            <w:tcW w:w="3255" w:type="dxa"/>
            <w:vAlign w:val="center"/>
          </w:tcPr>
          <w:p w14:paraId="3AFD6E74" w14:textId="7D0E1DF3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Dried whey</w:t>
            </w:r>
            <w:r w:rsidRPr="00284581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de-DE"/>
              </w:rPr>
              <w:t>#</w:t>
            </w:r>
          </w:p>
          <w:p w14:paraId="27832073" w14:textId="11B3D731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Whey</w:t>
            </w:r>
            <w:r w:rsidRPr="00284581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de-DE"/>
              </w:rPr>
              <w:t>#</w:t>
            </w:r>
          </w:p>
          <w:p w14:paraId="6C809A1E" w14:textId="03293E5A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Whey derivatives</w:t>
            </w:r>
            <w:r w:rsidRPr="00284581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de-DE"/>
              </w:rPr>
              <w:t>#</w:t>
            </w:r>
          </w:p>
          <w:p w14:paraId="1CA54F89" w14:textId="07C75D30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Whey permeate</w:t>
            </w:r>
            <w:r w:rsidRPr="00284581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de-DE"/>
              </w:rPr>
              <w:t>#</w:t>
            </w:r>
          </w:p>
          <w:p w14:paraId="0CE8FE22" w14:textId="12CC032F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Whey powder</w:t>
            </w:r>
            <w:r w:rsidRPr="00284581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de-DE"/>
              </w:rPr>
              <w:t>#</w:t>
            </w:r>
          </w:p>
          <w:p w14:paraId="616A1D24" w14:textId="77777777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Whey protein</w:t>
            </w:r>
          </w:p>
          <w:p w14:paraId="3EECD029" w14:textId="7E294568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Whey solids</w:t>
            </w:r>
            <w:r w:rsidRPr="00284581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de-DE"/>
              </w:rPr>
              <w:t>#</w:t>
            </w:r>
          </w:p>
        </w:tc>
      </w:tr>
      <w:tr w:rsidR="00284581" w:rsidRPr="00284581" w14:paraId="6E4A6639" w14:textId="77777777" w:rsidTr="004430B9">
        <w:tc>
          <w:tcPr>
            <w:tcW w:w="2122" w:type="dxa"/>
            <w:vAlign w:val="center"/>
          </w:tcPr>
          <w:p w14:paraId="2EEC835C" w14:textId="29915161" w:rsidR="00887E68" w:rsidRPr="00284581" w:rsidRDefault="00887E68" w:rsidP="00887E68">
            <w:pPr>
              <w:pStyle w:val="Listenabsatz"/>
              <w:numPr>
                <w:ilvl w:val="0"/>
                <w:numId w:val="31"/>
              </w:numPr>
              <w:spacing w:line="240" w:lineRule="auto"/>
              <w:ind w:left="306" w:hanging="284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ibres</w:t>
            </w:r>
          </w:p>
        </w:tc>
        <w:tc>
          <w:tcPr>
            <w:tcW w:w="3685" w:type="dxa"/>
            <w:vAlign w:val="center"/>
          </w:tcPr>
          <w:p w14:paraId="4278317F" w14:textId="77777777" w:rsidR="00887E68" w:rsidRPr="00284581" w:rsidRDefault="00887E68" w:rsidP="00887E68">
            <w:pPr>
              <w:pStyle w:val="Listenabsatz"/>
              <w:numPr>
                <w:ilvl w:val="0"/>
                <w:numId w:val="34"/>
              </w:numPr>
              <w:spacing w:line="240" w:lineRule="auto"/>
              <w:ind w:left="460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ibre</w:t>
            </w:r>
          </w:p>
        </w:tc>
        <w:tc>
          <w:tcPr>
            <w:tcW w:w="3255" w:type="dxa"/>
            <w:vAlign w:val="center"/>
          </w:tcPr>
          <w:p w14:paraId="180F9D25" w14:textId="5FBC6B0D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ibre</w:t>
            </w:r>
          </w:p>
          <w:p w14:paraId="5A63B959" w14:textId="2771E7EF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Fibre isolate</w:t>
            </w:r>
            <w:r w:rsidRPr="00284581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de-DE"/>
              </w:rPr>
              <w:t>#</w:t>
            </w:r>
          </w:p>
          <w:p w14:paraId="0B5C17EF" w14:textId="77777777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Insoluble fibre</w:t>
            </w:r>
          </w:p>
          <w:p w14:paraId="37630F30" w14:textId="4384BD05" w:rsidR="00887E68" w:rsidRPr="00284581" w:rsidRDefault="00887E68" w:rsidP="00887E68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  <w:lang w:eastAsia="de-DE"/>
              </w:rPr>
            </w:pPr>
            <w:r w:rsidRPr="00284581">
              <w:rPr>
                <w:rFonts w:ascii="Times New Roman" w:hAnsi="Times New Roman" w:cs="Times New Roman"/>
                <w:sz w:val="24"/>
                <w:szCs w:val="24"/>
                <w:lang w:eastAsia="de-DE"/>
              </w:rPr>
              <w:t>Soluble fibre</w:t>
            </w:r>
          </w:p>
        </w:tc>
      </w:tr>
    </w:tbl>
    <w:p w14:paraId="64F6FFC7" w14:textId="509EE82F" w:rsidR="00321911" w:rsidRPr="00284581" w:rsidRDefault="00321F9A" w:rsidP="002C3FF9">
      <w:pPr>
        <w:spacing w:line="240" w:lineRule="auto"/>
        <w:rPr>
          <w:rFonts w:cs="Times New Roman"/>
          <w:szCs w:val="24"/>
          <w:lang w:val="en-US"/>
        </w:rPr>
      </w:pPr>
      <w:r w:rsidRPr="0028458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D06903" w:rsidRPr="00284581">
        <w:rPr>
          <w:rFonts w:ascii="Times New Roman" w:hAnsi="Times New Roman" w:cs="Times New Roman"/>
          <w:sz w:val="24"/>
          <w:szCs w:val="24"/>
          <w:lang w:val="en-US"/>
        </w:rPr>
        <w:t>Individual compounds</w:t>
      </w:r>
      <w:r w:rsidR="007423E5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 are based on NOVA </w:t>
      </w:r>
      <w:r w:rsidR="006B302D" w:rsidRPr="00284581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7423E5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roup </w:t>
      </w:r>
      <w:r w:rsidR="002C3FF9" w:rsidRPr="00284581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2C3FF9" w:rsidRPr="0028458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(</w:t>
      </w:r>
      <w:r w:rsidR="00F83A89" w:rsidRPr="0028458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2C3FF9" w:rsidRPr="0028458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,1</w:t>
      </w:r>
      <w:r w:rsidR="00F83A89" w:rsidRPr="0028458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2C3FF9" w:rsidRPr="0028458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)</w:t>
      </w:r>
      <w:r w:rsidR="00D06903" w:rsidRPr="0028458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C4E96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879DF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*Indicates that all variations </w:t>
      </w:r>
      <w:r w:rsidR="00ED2013" w:rsidRPr="00284581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3879DF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 the word are possible (e.g., </w:t>
      </w:r>
      <w:r w:rsidR="003879DF" w:rsidRPr="00284581">
        <w:rPr>
          <w:rFonts w:ascii="Times New Roman" w:hAnsi="Times New Roman" w:cs="Times New Roman"/>
          <w:sz w:val="24"/>
          <w:szCs w:val="24"/>
          <w:u w:val="single"/>
          <w:lang w:val="en-US"/>
        </w:rPr>
        <w:t>glutam</w:t>
      </w:r>
      <w:r w:rsidR="003879DF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ic and </w:t>
      </w:r>
      <w:r w:rsidR="003879DF" w:rsidRPr="00284581">
        <w:rPr>
          <w:rFonts w:ascii="Times New Roman" w:hAnsi="Times New Roman" w:cs="Times New Roman"/>
          <w:sz w:val="24"/>
          <w:szCs w:val="24"/>
          <w:u w:val="single"/>
          <w:lang w:val="en-US"/>
        </w:rPr>
        <w:t>glutam</w:t>
      </w:r>
      <w:r w:rsidR="003879DF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ate are possible for glutam*). </w:t>
      </w:r>
      <w:r w:rsidRPr="0028458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#</w:t>
      </w:r>
      <w:r w:rsidR="006B302D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Indicates </w:t>
      </w:r>
      <w:r w:rsidR="00E060E6" w:rsidRPr="00284581">
        <w:rPr>
          <w:rFonts w:ascii="Times New Roman" w:hAnsi="Times New Roman" w:cs="Times New Roman"/>
          <w:sz w:val="24"/>
          <w:szCs w:val="24"/>
          <w:lang w:val="en-US"/>
        </w:rPr>
        <w:t>individual compounds</w:t>
      </w:r>
      <w:r w:rsidR="00EF02D7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B302D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which are </w:t>
      </w:r>
      <w:r w:rsidR="00EF02D7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not </w:t>
      </w:r>
      <w:r w:rsidR="0063529F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literally </w:t>
      </w:r>
      <w:r w:rsidR="00EF02D7" w:rsidRPr="00284581">
        <w:rPr>
          <w:rFonts w:ascii="Times New Roman" w:hAnsi="Times New Roman" w:cs="Times New Roman"/>
          <w:sz w:val="24"/>
          <w:szCs w:val="24"/>
          <w:lang w:val="en-US"/>
        </w:rPr>
        <w:t>mentioned i</w:t>
      </w:r>
      <w:r w:rsidR="002C3FF9" w:rsidRPr="00284581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BC3414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 the two publications</w:t>
      </w:r>
      <w:r w:rsidR="002C3FF9" w:rsidRPr="0028458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(</w:t>
      </w:r>
      <w:r w:rsidR="00F83A89" w:rsidRPr="0028458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,13</w:t>
      </w:r>
      <w:r w:rsidR="002C3FF9" w:rsidRPr="0028458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)</w:t>
      </w:r>
      <w:r w:rsidR="0063529F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 but which are related to the </w:t>
      </w:r>
      <w:r w:rsidR="00EF2B17" w:rsidRPr="00284581">
        <w:rPr>
          <w:rFonts w:ascii="Times New Roman" w:hAnsi="Times New Roman" w:cs="Times New Roman"/>
          <w:sz w:val="24"/>
          <w:szCs w:val="24"/>
          <w:lang w:val="en-US"/>
        </w:rPr>
        <w:t>ultra-processing</w:t>
      </w:r>
      <w:r w:rsidR="0063529F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060E6" w:rsidRPr="00284581">
        <w:rPr>
          <w:rFonts w:ascii="Times New Roman" w:hAnsi="Times New Roman" w:cs="Times New Roman"/>
          <w:sz w:val="24"/>
          <w:szCs w:val="24"/>
          <w:lang w:val="en-US"/>
        </w:rPr>
        <w:t xml:space="preserve">compounds </w:t>
      </w:r>
      <w:r w:rsidR="0063529F" w:rsidRPr="00284581">
        <w:rPr>
          <w:rFonts w:ascii="Times New Roman" w:hAnsi="Times New Roman" w:cs="Times New Roman"/>
          <w:sz w:val="24"/>
          <w:szCs w:val="24"/>
          <w:lang w:val="en-US"/>
        </w:rPr>
        <w:t>mentioned.</w:t>
      </w:r>
      <w:bookmarkEnd w:id="0"/>
    </w:p>
    <w:sectPr w:rsidR="00321911" w:rsidRPr="00284581" w:rsidSect="0055697D">
      <w:headerReference w:type="default" r:id="rId24"/>
      <w:pgSz w:w="11906" w:h="16838"/>
      <w:pgMar w:top="1417" w:right="1417" w:bottom="1134" w:left="1417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5E492C" w14:textId="77777777" w:rsidR="00605151" w:rsidRDefault="00605151" w:rsidP="002506CD">
      <w:pPr>
        <w:spacing w:line="240" w:lineRule="auto"/>
      </w:pPr>
      <w:r>
        <w:separator/>
      </w:r>
    </w:p>
  </w:endnote>
  <w:endnote w:type="continuationSeparator" w:id="0">
    <w:p w14:paraId="12645201" w14:textId="77777777" w:rsidR="00605151" w:rsidRDefault="00605151" w:rsidP="002506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etaHeadlineOT-Bold">
    <w:altName w:val="MetaHeadlineOT-Bol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72B757" w14:textId="77777777" w:rsidR="00605151" w:rsidRDefault="00605151" w:rsidP="002506CD">
      <w:pPr>
        <w:spacing w:line="240" w:lineRule="auto"/>
      </w:pPr>
      <w:r>
        <w:separator/>
      </w:r>
    </w:p>
  </w:footnote>
  <w:footnote w:type="continuationSeparator" w:id="0">
    <w:p w14:paraId="75AEC9B8" w14:textId="77777777" w:rsidR="00605151" w:rsidRDefault="00605151" w:rsidP="002506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82151876"/>
      <w:docPartObj>
        <w:docPartGallery w:val="Page Numbers (Top of Page)"/>
        <w:docPartUnique/>
      </w:docPartObj>
    </w:sdtPr>
    <w:sdtEndPr/>
    <w:sdtContent>
      <w:p w14:paraId="44A0F5FE" w14:textId="77777777" w:rsidR="00C55C2C" w:rsidRDefault="00C55C2C">
        <w:pPr>
          <w:pStyle w:val="Kopfzeile"/>
          <w:jc w:val="right"/>
        </w:pPr>
      </w:p>
      <w:p w14:paraId="6E09F141" w14:textId="77777777" w:rsidR="00C55C2C" w:rsidRDefault="00C55C2C">
        <w:pPr>
          <w:pStyle w:val="Kopfzeile"/>
          <w:jc w:val="right"/>
        </w:pPr>
      </w:p>
      <w:p w14:paraId="0E793E9B" w14:textId="77777777" w:rsidR="00C55C2C" w:rsidRDefault="00605151">
        <w:pPr>
          <w:pStyle w:val="Kopfzeile"/>
          <w:jc w:val="right"/>
        </w:pPr>
      </w:p>
    </w:sdtContent>
  </w:sdt>
  <w:p w14:paraId="5C637AAD" w14:textId="77777777" w:rsidR="00C55C2C" w:rsidRDefault="00C55C2C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7D0B85A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C429388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10A002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8548004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2DA862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828318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728CF04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120188E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C0416E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AB60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88313D"/>
    <w:multiLevelType w:val="hybridMultilevel"/>
    <w:tmpl w:val="F7B4733A"/>
    <w:lvl w:ilvl="0" w:tplc="DDE8D28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9279EC"/>
    <w:multiLevelType w:val="multilevel"/>
    <w:tmpl w:val="6AA0180A"/>
    <w:lvl w:ilvl="0">
      <w:start w:val="1"/>
      <w:numFmt w:val="bullet"/>
      <w:lvlText w:val="-"/>
      <w:lvlJc w:val="left"/>
      <w:pPr>
        <w:ind w:left="360" w:hanging="360"/>
      </w:pPr>
      <w:rPr>
        <w:rFonts w:ascii="Arial" w:hAnsi="Arial" w:cs="Aria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84C5C05"/>
    <w:multiLevelType w:val="hybridMultilevel"/>
    <w:tmpl w:val="7F8815A6"/>
    <w:lvl w:ilvl="0" w:tplc="D7D47C42">
      <w:start w:val="394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022EF3"/>
    <w:multiLevelType w:val="hybridMultilevel"/>
    <w:tmpl w:val="D8BC355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174F9E"/>
    <w:multiLevelType w:val="multilevel"/>
    <w:tmpl w:val="3ED4D7D8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8FC6188"/>
    <w:multiLevelType w:val="hybridMultilevel"/>
    <w:tmpl w:val="5C883F10"/>
    <w:lvl w:ilvl="0" w:tplc="35F2F39C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9173EB"/>
    <w:multiLevelType w:val="multilevel"/>
    <w:tmpl w:val="B87E6B2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7" w15:restartNumberingAfterBreak="0">
    <w:nsid w:val="3CE31A7F"/>
    <w:multiLevelType w:val="hybridMultilevel"/>
    <w:tmpl w:val="8468F30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43630A"/>
    <w:multiLevelType w:val="hybridMultilevel"/>
    <w:tmpl w:val="ABF8B49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6D39E1"/>
    <w:multiLevelType w:val="hybridMultilevel"/>
    <w:tmpl w:val="F78C740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E6417F"/>
    <w:multiLevelType w:val="hybridMultilevel"/>
    <w:tmpl w:val="AD9A5840"/>
    <w:lvl w:ilvl="0" w:tplc="AEF0CED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A45474"/>
    <w:multiLevelType w:val="hybridMultilevel"/>
    <w:tmpl w:val="76981F16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195ED6"/>
    <w:multiLevelType w:val="hybridMultilevel"/>
    <w:tmpl w:val="E42E7B2E"/>
    <w:lvl w:ilvl="0" w:tplc="AEF0CED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093FDA"/>
    <w:multiLevelType w:val="hybridMultilevel"/>
    <w:tmpl w:val="5FE688CE"/>
    <w:lvl w:ilvl="0" w:tplc="FDF2B44C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C972B0"/>
    <w:multiLevelType w:val="multilevel"/>
    <w:tmpl w:val="83863428"/>
    <w:lvl w:ilvl="0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7632D39"/>
    <w:multiLevelType w:val="hybridMultilevel"/>
    <w:tmpl w:val="CE4E1362"/>
    <w:lvl w:ilvl="0" w:tplc="195674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0A60DC"/>
    <w:multiLevelType w:val="hybridMultilevel"/>
    <w:tmpl w:val="7B4CB72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71447D"/>
    <w:multiLevelType w:val="hybridMultilevel"/>
    <w:tmpl w:val="A47E0924"/>
    <w:lvl w:ilvl="0" w:tplc="7F94E55C">
      <w:numFmt w:val="bullet"/>
      <w:lvlText w:val=""/>
      <w:lvlJc w:val="left"/>
      <w:pPr>
        <w:ind w:left="360" w:hanging="360"/>
      </w:pPr>
      <w:rPr>
        <w:rFonts w:ascii="Wingdings" w:eastAsiaTheme="minorHAnsi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3E807EC"/>
    <w:multiLevelType w:val="hybridMultilevel"/>
    <w:tmpl w:val="F3583F40"/>
    <w:lvl w:ilvl="0" w:tplc="156078F0">
      <w:start w:val="2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A6389D"/>
    <w:multiLevelType w:val="hybridMultilevel"/>
    <w:tmpl w:val="D8BC355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F3341D"/>
    <w:multiLevelType w:val="multilevel"/>
    <w:tmpl w:val="E12E1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C0C2D89"/>
    <w:multiLevelType w:val="hybridMultilevel"/>
    <w:tmpl w:val="D8BC355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230E57"/>
    <w:multiLevelType w:val="hybridMultilevel"/>
    <w:tmpl w:val="B622BFBC"/>
    <w:lvl w:ilvl="0" w:tplc="B0D8D24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B0C59"/>
    <w:multiLevelType w:val="multilevel"/>
    <w:tmpl w:val="B0BA86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14"/>
  </w:num>
  <w:num w:numId="2">
    <w:abstractNumId w:val="33"/>
  </w:num>
  <w:num w:numId="3">
    <w:abstractNumId w:val="11"/>
  </w:num>
  <w:num w:numId="4">
    <w:abstractNumId w:val="16"/>
  </w:num>
  <w:num w:numId="5">
    <w:abstractNumId w:val="0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9"/>
  </w:num>
  <w:num w:numId="15">
    <w:abstractNumId w:val="21"/>
  </w:num>
  <w:num w:numId="16">
    <w:abstractNumId w:val="15"/>
  </w:num>
  <w:num w:numId="17">
    <w:abstractNumId w:val="10"/>
  </w:num>
  <w:num w:numId="18">
    <w:abstractNumId w:val="27"/>
  </w:num>
  <w:num w:numId="19">
    <w:abstractNumId w:val="19"/>
  </w:num>
  <w:num w:numId="20">
    <w:abstractNumId w:val="24"/>
  </w:num>
  <w:num w:numId="21">
    <w:abstractNumId w:val="18"/>
  </w:num>
  <w:num w:numId="22">
    <w:abstractNumId w:val="25"/>
  </w:num>
  <w:num w:numId="23">
    <w:abstractNumId w:val="32"/>
  </w:num>
  <w:num w:numId="24">
    <w:abstractNumId w:val="30"/>
  </w:num>
  <w:num w:numId="25">
    <w:abstractNumId w:val="23"/>
  </w:num>
  <w:num w:numId="26">
    <w:abstractNumId w:val="26"/>
  </w:num>
  <w:num w:numId="27">
    <w:abstractNumId w:val="20"/>
  </w:num>
  <w:num w:numId="28">
    <w:abstractNumId w:val="22"/>
  </w:num>
  <w:num w:numId="29">
    <w:abstractNumId w:val="28"/>
  </w:num>
  <w:num w:numId="30">
    <w:abstractNumId w:val="12"/>
  </w:num>
  <w:num w:numId="31">
    <w:abstractNumId w:val="29"/>
  </w:num>
  <w:num w:numId="32">
    <w:abstractNumId w:val="31"/>
  </w:num>
  <w:num w:numId="33">
    <w:abstractNumId w:val="13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de-DE" w:vendorID="64" w:dllVersion="131078" w:nlCheck="1" w:checkStyle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DM1MLM0MDAyMzNW0lEKTi0uzszPAykwMq4FAKCPP7ktAAAA"/>
  </w:docVars>
  <w:rsids>
    <w:rsidRoot w:val="00F56079"/>
    <w:rsid w:val="00000F3D"/>
    <w:rsid w:val="00004284"/>
    <w:rsid w:val="00005675"/>
    <w:rsid w:val="00005FB2"/>
    <w:rsid w:val="00007913"/>
    <w:rsid w:val="00010DCB"/>
    <w:rsid w:val="00010FFA"/>
    <w:rsid w:val="0001121E"/>
    <w:rsid w:val="0001295A"/>
    <w:rsid w:val="0001337C"/>
    <w:rsid w:val="00013D2E"/>
    <w:rsid w:val="00016F11"/>
    <w:rsid w:val="0001726C"/>
    <w:rsid w:val="00017D47"/>
    <w:rsid w:val="000201CF"/>
    <w:rsid w:val="000221BD"/>
    <w:rsid w:val="000224FA"/>
    <w:rsid w:val="0002266C"/>
    <w:rsid w:val="00022CDA"/>
    <w:rsid w:val="00022D21"/>
    <w:rsid w:val="00025805"/>
    <w:rsid w:val="000259BE"/>
    <w:rsid w:val="00025C4B"/>
    <w:rsid w:val="00025DF0"/>
    <w:rsid w:val="00025EEE"/>
    <w:rsid w:val="0002613A"/>
    <w:rsid w:val="00026F51"/>
    <w:rsid w:val="000309B1"/>
    <w:rsid w:val="00030DB4"/>
    <w:rsid w:val="000323B9"/>
    <w:rsid w:val="000336F5"/>
    <w:rsid w:val="000354A9"/>
    <w:rsid w:val="00035B3D"/>
    <w:rsid w:val="00035B90"/>
    <w:rsid w:val="0003674B"/>
    <w:rsid w:val="000374C9"/>
    <w:rsid w:val="0003756B"/>
    <w:rsid w:val="00037770"/>
    <w:rsid w:val="000421DB"/>
    <w:rsid w:val="000432F4"/>
    <w:rsid w:val="00043386"/>
    <w:rsid w:val="000434BE"/>
    <w:rsid w:val="000437D2"/>
    <w:rsid w:val="00044595"/>
    <w:rsid w:val="0004492C"/>
    <w:rsid w:val="000452C9"/>
    <w:rsid w:val="000452E4"/>
    <w:rsid w:val="00045512"/>
    <w:rsid w:val="00046E83"/>
    <w:rsid w:val="0004786D"/>
    <w:rsid w:val="000502D7"/>
    <w:rsid w:val="00050EAB"/>
    <w:rsid w:val="000536C6"/>
    <w:rsid w:val="00053DBF"/>
    <w:rsid w:val="0005423A"/>
    <w:rsid w:val="00054A66"/>
    <w:rsid w:val="00057526"/>
    <w:rsid w:val="0006004C"/>
    <w:rsid w:val="0006050F"/>
    <w:rsid w:val="00060992"/>
    <w:rsid w:val="00060BF4"/>
    <w:rsid w:val="000639DC"/>
    <w:rsid w:val="00063D74"/>
    <w:rsid w:val="000640D2"/>
    <w:rsid w:val="0006469C"/>
    <w:rsid w:val="00064942"/>
    <w:rsid w:val="00065CB8"/>
    <w:rsid w:val="00065E2F"/>
    <w:rsid w:val="00066C72"/>
    <w:rsid w:val="00067822"/>
    <w:rsid w:val="000679E0"/>
    <w:rsid w:val="00070E36"/>
    <w:rsid w:val="00071201"/>
    <w:rsid w:val="00072371"/>
    <w:rsid w:val="000738AB"/>
    <w:rsid w:val="00073A12"/>
    <w:rsid w:val="00074468"/>
    <w:rsid w:val="00075569"/>
    <w:rsid w:val="00075D07"/>
    <w:rsid w:val="00075DC1"/>
    <w:rsid w:val="00076EB9"/>
    <w:rsid w:val="00080C36"/>
    <w:rsid w:val="0008142F"/>
    <w:rsid w:val="00083E2A"/>
    <w:rsid w:val="00084AD8"/>
    <w:rsid w:val="00086979"/>
    <w:rsid w:val="000873CE"/>
    <w:rsid w:val="00087557"/>
    <w:rsid w:val="00087777"/>
    <w:rsid w:val="000877EB"/>
    <w:rsid w:val="00091C34"/>
    <w:rsid w:val="00091EDF"/>
    <w:rsid w:val="00093B50"/>
    <w:rsid w:val="000942F8"/>
    <w:rsid w:val="00094939"/>
    <w:rsid w:val="00095288"/>
    <w:rsid w:val="00095876"/>
    <w:rsid w:val="00095AB1"/>
    <w:rsid w:val="00097648"/>
    <w:rsid w:val="000978BA"/>
    <w:rsid w:val="000A0BF2"/>
    <w:rsid w:val="000A12B1"/>
    <w:rsid w:val="000A18CD"/>
    <w:rsid w:val="000A1986"/>
    <w:rsid w:val="000A2095"/>
    <w:rsid w:val="000A28DE"/>
    <w:rsid w:val="000A6A9E"/>
    <w:rsid w:val="000A6ED3"/>
    <w:rsid w:val="000A74F5"/>
    <w:rsid w:val="000B1A82"/>
    <w:rsid w:val="000B232A"/>
    <w:rsid w:val="000B242C"/>
    <w:rsid w:val="000B2BEF"/>
    <w:rsid w:val="000B33BD"/>
    <w:rsid w:val="000B3E00"/>
    <w:rsid w:val="000B401B"/>
    <w:rsid w:val="000B47AE"/>
    <w:rsid w:val="000B5172"/>
    <w:rsid w:val="000B6484"/>
    <w:rsid w:val="000C01C8"/>
    <w:rsid w:val="000C2BC3"/>
    <w:rsid w:val="000C4376"/>
    <w:rsid w:val="000C495F"/>
    <w:rsid w:val="000C6431"/>
    <w:rsid w:val="000C6CA5"/>
    <w:rsid w:val="000C6DDD"/>
    <w:rsid w:val="000C7B74"/>
    <w:rsid w:val="000D319E"/>
    <w:rsid w:val="000D36CA"/>
    <w:rsid w:val="000D4903"/>
    <w:rsid w:val="000D56D8"/>
    <w:rsid w:val="000D6B64"/>
    <w:rsid w:val="000D7341"/>
    <w:rsid w:val="000E1C88"/>
    <w:rsid w:val="000E2AD3"/>
    <w:rsid w:val="000E2E43"/>
    <w:rsid w:val="000E3585"/>
    <w:rsid w:val="000E3EB7"/>
    <w:rsid w:val="000E3F86"/>
    <w:rsid w:val="000E421C"/>
    <w:rsid w:val="000E784B"/>
    <w:rsid w:val="000F09CD"/>
    <w:rsid w:val="000F0F84"/>
    <w:rsid w:val="000F15F5"/>
    <w:rsid w:val="000F1810"/>
    <w:rsid w:val="000F2894"/>
    <w:rsid w:val="000F2D08"/>
    <w:rsid w:val="000F49F7"/>
    <w:rsid w:val="000F4BD4"/>
    <w:rsid w:val="000F5B17"/>
    <w:rsid w:val="000F65A5"/>
    <w:rsid w:val="001007B2"/>
    <w:rsid w:val="0010091A"/>
    <w:rsid w:val="0010162E"/>
    <w:rsid w:val="001022E6"/>
    <w:rsid w:val="00105ABE"/>
    <w:rsid w:val="00106AB8"/>
    <w:rsid w:val="00106D00"/>
    <w:rsid w:val="0011006E"/>
    <w:rsid w:val="00110345"/>
    <w:rsid w:val="001107CE"/>
    <w:rsid w:val="00110D78"/>
    <w:rsid w:val="00111FFF"/>
    <w:rsid w:val="001125B6"/>
    <w:rsid w:val="00112F94"/>
    <w:rsid w:val="001142B2"/>
    <w:rsid w:val="00114E23"/>
    <w:rsid w:val="00114E81"/>
    <w:rsid w:val="00115461"/>
    <w:rsid w:val="001158F1"/>
    <w:rsid w:val="00116184"/>
    <w:rsid w:val="001161A3"/>
    <w:rsid w:val="001167AB"/>
    <w:rsid w:val="001176A4"/>
    <w:rsid w:val="001179FD"/>
    <w:rsid w:val="00117CD3"/>
    <w:rsid w:val="001205EB"/>
    <w:rsid w:val="00120791"/>
    <w:rsid w:val="00122458"/>
    <w:rsid w:val="00122EFF"/>
    <w:rsid w:val="0012506D"/>
    <w:rsid w:val="001251C7"/>
    <w:rsid w:val="001253D2"/>
    <w:rsid w:val="00125654"/>
    <w:rsid w:val="00127013"/>
    <w:rsid w:val="00127691"/>
    <w:rsid w:val="001312A2"/>
    <w:rsid w:val="001329C0"/>
    <w:rsid w:val="00132DCF"/>
    <w:rsid w:val="001333F1"/>
    <w:rsid w:val="00134078"/>
    <w:rsid w:val="0013448C"/>
    <w:rsid w:val="00134C26"/>
    <w:rsid w:val="00136636"/>
    <w:rsid w:val="00136B38"/>
    <w:rsid w:val="0014034E"/>
    <w:rsid w:val="001407E0"/>
    <w:rsid w:val="00140C0F"/>
    <w:rsid w:val="001419A8"/>
    <w:rsid w:val="00142931"/>
    <w:rsid w:val="00142B1B"/>
    <w:rsid w:val="00143595"/>
    <w:rsid w:val="0014455A"/>
    <w:rsid w:val="001509DC"/>
    <w:rsid w:val="00150BF2"/>
    <w:rsid w:val="00151D4C"/>
    <w:rsid w:val="00152050"/>
    <w:rsid w:val="0015239F"/>
    <w:rsid w:val="001529DA"/>
    <w:rsid w:val="00153EFD"/>
    <w:rsid w:val="00154056"/>
    <w:rsid w:val="0015472C"/>
    <w:rsid w:val="00156E12"/>
    <w:rsid w:val="00156EAD"/>
    <w:rsid w:val="00156FD3"/>
    <w:rsid w:val="00160A70"/>
    <w:rsid w:val="00160BC6"/>
    <w:rsid w:val="00161B5D"/>
    <w:rsid w:val="00163461"/>
    <w:rsid w:val="001640E6"/>
    <w:rsid w:val="0016448E"/>
    <w:rsid w:val="00165993"/>
    <w:rsid w:val="001659FC"/>
    <w:rsid w:val="00165E09"/>
    <w:rsid w:val="001668A2"/>
    <w:rsid w:val="0016698D"/>
    <w:rsid w:val="00167675"/>
    <w:rsid w:val="00172AD8"/>
    <w:rsid w:val="00173541"/>
    <w:rsid w:val="00173BA2"/>
    <w:rsid w:val="00174068"/>
    <w:rsid w:val="0017420D"/>
    <w:rsid w:val="0017441C"/>
    <w:rsid w:val="0017501B"/>
    <w:rsid w:val="00176246"/>
    <w:rsid w:val="0017636F"/>
    <w:rsid w:val="001776BC"/>
    <w:rsid w:val="0018155F"/>
    <w:rsid w:val="001833C0"/>
    <w:rsid w:val="00183463"/>
    <w:rsid w:val="00183890"/>
    <w:rsid w:val="00183A98"/>
    <w:rsid w:val="00183E70"/>
    <w:rsid w:val="00185014"/>
    <w:rsid w:val="00185A63"/>
    <w:rsid w:val="00185BA5"/>
    <w:rsid w:val="00186EF8"/>
    <w:rsid w:val="00187E10"/>
    <w:rsid w:val="00190116"/>
    <w:rsid w:val="001904FF"/>
    <w:rsid w:val="00190979"/>
    <w:rsid w:val="00191DDF"/>
    <w:rsid w:val="00194582"/>
    <w:rsid w:val="00194705"/>
    <w:rsid w:val="00195BA4"/>
    <w:rsid w:val="00195DBF"/>
    <w:rsid w:val="00196B5E"/>
    <w:rsid w:val="001976E3"/>
    <w:rsid w:val="001A101D"/>
    <w:rsid w:val="001A1719"/>
    <w:rsid w:val="001A20A8"/>
    <w:rsid w:val="001A4474"/>
    <w:rsid w:val="001A4CD6"/>
    <w:rsid w:val="001A507F"/>
    <w:rsid w:val="001A5376"/>
    <w:rsid w:val="001A54F0"/>
    <w:rsid w:val="001A5B72"/>
    <w:rsid w:val="001A622C"/>
    <w:rsid w:val="001A75E2"/>
    <w:rsid w:val="001A7B79"/>
    <w:rsid w:val="001A7E86"/>
    <w:rsid w:val="001B004D"/>
    <w:rsid w:val="001B074F"/>
    <w:rsid w:val="001B0797"/>
    <w:rsid w:val="001B1514"/>
    <w:rsid w:val="001B177C"/>
    <w:rsid w:val="001B2C5F"/>
    <w:rsid w:val="001B3024"/>
    <w:rsid w:val="001B3742"/>
    <w:rsid w:val="001B379D"/>
    <w:rsid w:val="001B531E"/>
    <w:rsid w:val="001B598B"/>
    <w:rsid w:val="001B6C67"/>
    <w:rsid w:val="001B6F2E"/>
    <w:rsid w:val="001B7035"/>
    <w:rsid w:val="001B7191"/>
    <w:rsid w:val="001B7E36"/>
    <w:rsid w:val="001C19BD"/>
    <w:rsid w:val="001C2100"/>
    <w:rsid w:val="001C406C"/>
    <w:rsid w:val="001C6146"/>
    <w:rsid w:val="001C6191"/>
    <w:rsid w:val="001C74D4"/>
    <w:rsid w:val="001C74EC"/>
    <w:rsid w:val="001D03E6"/>
    <w:rsid w:val="001D0480"/>
    <w:rsid w:val="001D12D6"/>
    <w:rsid w:val="001D2612"/>
    <w:rsid w:val="001D3664"/>
    <w:rsid w:val="001D3C1E"/>
    <w:rsid w:val="001D42E2"/>
    <w:rsid w:val="001D5CF9"/>
    <w:rsid w:val="001D6D8B"/>
    <w:rsid w:val="001D7E6B"/>
    <w:rsid w:val="001D7FC1"/>
    <w:rsid w:val="001E0B13"/>
    <w:rsid w:val="001E5E5B"/>
    <w:rsid w:val="001E60B0"/>
    <w:rsid w:val="001E65E1"/>
    <w:rsid w:val="001E708F"/>
    <w:rsid w:val="001F081B"/>
    <w:rsid w:val="001F0D3D"/>
    <w:rsid w:val="001F1714"/>
    <w:rsid w:val="001F3536"/>
    <w:rsid w:val="001F38F0"/>
    <w:rsid w:val="001F3F82"/>
    <w:rsid w:val="001F5D94"/>
    <w:rsid w:val="00201185"/>
    <w:rsid w:val="002012AE"/>
    <w:rsid w:val="00201393"/>
    <w:rsid w:val="00201D6B"/>
    <w:rsid w:val="0020331A"/>
    <w:rsid w:val="0020391D"/>
    <w:rsid w:val="002046E3"/>
    <w:rsid w:val="00204B8E"/>
    <w:rsid w:val="002051F7"/>
    <w:rsid w:val="00205516"/>
    <w:rsid w:val="002055F2"/>
    <w:rsid w:val="00206535"/>
    <w:rsid w:val="002075DD"/>
    <w:rsid w:val="00207FE0"/>
    <w:rsid w:val="00212481"/>
    <w:rsid w:val="00212B42"/>
    <w:rsid w:val="00213473"/>
    <w:rsid w:val="00214C2E"/>
    <w:rsid w:val="0021581F"/>
    <w:rsid w:val="00216EF0"/>
    <w:rsid w:val="00217E7A"/>
    <w:rsid w:val="002211A0"/>
    <w:rsid w:val="00222B01"/>
    <w:rsid w:val="00222E5A"/>
    <w:rsid w:val="002235E4"/>
    <w:rsid w:val="00225DDA"/>
    <w:rsid w:val="00227A1E"/>
    <w:rsid w:val="00230944"/>
    <w:rsid w:val="00231182"/>
    <w:rsid w:val="0023255F"/>
    <w:rsid w:val="0023325D"/>
    <w:rsid w:val="00235D50"/>
    <w:rsid w:val="00235E0B"/>
    <w:rsid w:val="00236499"/>
    <w:rsid w:val="00240628"/>
    <w:rsid w:val="002409E3"/>
    <w:rsid w:val="0024255D"/>
    <w:rsid w:val="00243882"/>
    <w:rsid w:val="002446EB"/>
    <w:rsid w:val="00245102"/>
    <w:rsid w:val="00245827"/>
    <w:rsid w:val="00245C82"/>
    <w:rsid w:val="00246E3E"/>
    <w:rsid w:val="00246F1F"/>
    <w:rsid w:val="002472F3"/>
    <w:rsid w:val="00247B42"/>
    <w:rsid w:val="00250626"/>
    <w:rsid w:val="002506CD"/>
    <w:rsid w:val="00251C2A"/>
    <w:rsid w:val="002528F6"/>
    <w:rsid w:val="0025380A"/>
    <w:rsid w:val="002558C9"/>
    <w:rsid w:val="002564BD"/>
    <w:rsid w:val="002605C7"/>
    <w:rsid w:val="00260D8E"/>
    <w:rsid w:val="00261B9F"/>
    <w:rsid w:val="0026337A"/>
    <w:rsid w:val="00265CF0"/>
    <w:rsid w:val="002660B8"/>
    <w:rsid w:val="00266CC1"/>
    <w:rsid w:val="00266CC9"/>
    <w:rsid w:val="00270220"/>
    <w:rsid w:val="00271771"/>
    <w:rsid w:val="00272909"/>
    <w:rsid w:val="002729E6"/>
    <w:rsid w:val="00272EBC"/>
    <w:rsid w:val="0027406B"/>
    <w:rsid w:val="00275545"/>
    <w:rsid w:val="002762AF"/>
    <w:rsid w:val="00276D3C"/>
    <w:rsid w:val="002772A2"/>
    <w:rsid w:val="00277A3D"/>
    <w:rsid w:val="00282C31"/>
    <w:rsid w:val="00283E03"/>
    <w:rsid w:val="0028408C"/>
    <w:rsid w:val="00284581"/>
    <w:rsid w:val="0028495D"/>
    <w:rsid w:val="00284E8B"/>
    <w:rsid w:val="002861C5"/>
    <w:rsid w:val="0028665E"/>
    <w:rsid w:val="002867C1"/>
    <w:rsid w:val="00287ABF"/>
    <w:rsid w:val="00287E3D"/>
    <w:rsid w:val="00290711"/>
    <w:rsid w:val="00290FB0"/>
    <w:rsid w:val="002916FA"/>
    <w:rsid w:val="002919BD"/>
    <w:rsid w:val="00295531"/>
    <w:rsid w:val="002956E3"/>
    <w:rsid w:val="00295B6E"/>
    <w:rsid w:val="00296BD3"/>
    <w:rsid w:val="00296C90"/>
    <w:rsid w:val="0029700D"/>
    <w:rsid w:val="00297736"/>
    <w:rsid w:val="00297A49"/>
    <w:rsid w:val="002A043E"/>
    <w:rsid w:val="002A2C5A"/>
    <w:rsid w:val="002A2D37"/>
    <w:rsid w:val="002A3267"/>
    <w:rsid w:val="002A3E5F"/>
    <w:rsid w:val="002A4E7B"/>
    <w:rsid w:val="002A511C"/>
    <w:rsid w:val="002A5E92"/>
    <w:rsid w:val="002A6273"/>
    <w:rsid w:val="002A62C1"/>
    <w:rsid w:val="002A6D15"/>
    <w:rsid w:val="002A7019"/>
    <w:rsid w:val="002B0278"/>
    <w:rsid w:val="002B031B"/>
    <w:rsid w:val="002B0A41"/>
    <w:rsid w:val="002B17E0"/>
    <w:rsid w:val="002B1F5D"/>
    <w:rsid w:val="002B31C3"/>
    <w:rsid w:val="002B3279"/>
    <w:rsid w:val="002B32BD"/>
    <w:rsid w:val="002B3D61"/>
    <w:rsid w:val="002B6123"/>
    <w:rsid w:val="002B642B"/>
    <w:rsid w:val="002B6C1B"/>
    <w:rsid w:val="002B7FC9"/>
    <w:rsid w:val="002C02A9"/>
    <w:rsid w:val="002C1787"/>
    <w:rsid w:val="002C17CC"/>
    <w:rsid w:val="002C37AA"/>
    <w:rsid w:val="002C3FF9"/>
    <w:rsid w:val="002C46BD"/>
    <w:rsid w:val="002C4926"/>
    <w:rsid w:val="002C7320"/>
    <w:rsid w:val="002D0982"/>
    <w:rsid w:val="002D1D10"/>
    <w:rsid w:val="002D1F8F"/>
    <w:rsid w:val="002D2A5D"/>
    <w:rsid w:val="002D31D8"/>
    <w:rsid w:val="002D38DD"/>
    <w:rsid w:val="002D391B"/>
    <w:rsid w:val="002D4331"/>
    <w:rsid w:val="002D5FD6"/>
    <w:rsid w:val="002D6745"/>
    <w:rsid w:val="002D6B2A"/>
    <w:rsid w:val="002D6C64"/>
    <w:rsid w:val="002D732A"/>
    <w:rsid w:val="002D7B9A"/>
    <w:rsid w:val="002E0422"/>
    <w:rsid w:val="002E063B"/>
    <w:rsid w:val="002E193F"/>
    <w:rsid w:val="002E23DB"/>
    <w:rsid w:val="002E2EBC"/>
    <w:rsid w:val="002E34E4"/>
    <w:rsid w:val="002E3C85"/>
    <w:rsid w:val="002E66DD"/>
    <w:rsid w:val="002E6D3B"/>
    <w:rsid w:val="002E701D"/>
    <w:rsid w:val="002E7F3A"/>
    <w:rsid w:val="002F1160"/>
    <w:rsid w:val="002F2258"/>
    <w:rsid w:val="002F3355"/>
    <w:rsid w:val="002F6E4E"/>
    <w:rsid w:val="002F6F4B"/>
    <w:rsid w:val="002F7CEF"/>
    <w:rsid w:val="003025F5"/>
    <w:rsid w:val="00305B22"/>
    <w:rsid w:val="00307A33"/>
    <w:rsid w:val="00312375"/>
    <w:rsid w:val="003140A6"/>
    <w:rsid w:val="0031444B"/>
    <w:rsid w:val="00314FD6"/>
    <w:rsid w:val="003152A8"/>
    <w:rsid w:val="00316AA3"/>
    <w:rsid w:val="003214AA"/>
    <w:rsid w:val="00321742"/>
    <w:rsid w:val="00321911"/>
    <w:rsid w:val="00321F9A"/>
    <w:rsid w:val="00323D39"/>
    <w:rsid w:val="003240A8"/>
    <w:rsid w:val="00324FC4"/>
    <w:rsid w:val="003255C3"/>
    <w:rsid w:val="00325821"/>
    <w:rsid w:val="00325B87"/>
    <w:rsid w:val="00325CF0"/>
    <w:rsid w:val="003261FF"/>
    <w:rsid w:val="003262D4"/>
    <w:rsid w:val="00326409"/>
    <w:rsid w:val="003265CE"/>
    <w:rsid w:val="003310B5"/>
    <w:rsid w:val="003313C5"/>
    <w:rsid w:val="00331841"/>
    <w:rsid w:val="00332088"/>
    <w:rsid w:val="00336A6E"/>
    <w:rsid w:val="00337D7D"/>
    <w:rsid w:val="003401EC"/>
    <w:rsid w:val="003410ED"/>
    <w:rsid w:val="003418DF"/>
    <w:rsid w:val="00343D09"/>
    <w:rsid w:val="0034469E"/>
    <w:rsid w:val="00345B6B"/>
    <w:rsid w:val="0034626F"/>
    <w:rsid w:val="0034674F"/>
    <w:rsid w:val="00347332"/>
    <w:rsid w:val="00354248"/>
    <w:rsid w:val="003550DF"/>
    <w:rsid w:val="00356532"/>
    <w:rsid w:val="00357960"/>
    <w:rsid w:val="00360963"/>
    <w:rsid w:val="0036289C"/>
    <w:rsid w:val="00362F24"/>
    <w:rsid w:val="00363A0B"/>
    <w:rsid w:val="00363B6F"/>
    <w:rsid w:val="00363ED8"/>
    <w:rsid w:val="003659B0"/>
    <w:rsid w:val="003667C5"/>
    <w:rsid w:val="00367BDE"/>
    <w:rsid w:val="00370027"/>
    <w:rsid w:val="00370288"/>
    <w:rsid w:val="00370570"/>
    <w:rsid w:val="003729BE"/>
    <w:rsid w:val="00372DD7"/>
    <w:rsid w:val="0037360A"/>
    <w:rsid w:val="00373EBC"/>
    <w:rsid w:val="00375D29"/>
    <w:rsid w:val="00376F51"/>
    <w:rsid w:val="00377D5C"/>
    <w:rsid w:val="00377ED6"/>
    <w:rsid w:val="0038029A"/>
    <w:rsid w:val="00380D06"/>
    <w:rsid w:val="00381603"/>
    <w:rsid w:val="003842F7"/>
    <w:rsid w:val="00384C4C"/>
    <w:rsid w:val="003879DF"/>
    <w:rsid w:val="00393024"/>
    <w:rsid w:val="00393464"/>
    <w:rsid w:val="003940AF"/>
    <w:rsid w:val="00394313"/>
    <w:rsid w:val="003944BA"/>
    <w:rsid w:val="00394BF6"/>
    <w:rsid w:val="003958F3"/>
    <w:rsid w:val="00395DA5"/>
    <w:rsid w:val="0039677F"/>
    <w:rsid w:val="00396D95"/>
    <w:rsid w:val="00397A0A"/>
    <w:rsid w:val="003A072C"/>
    <w:rsid w:val="003A0972"/>
    <w:rsid w:val="003A215A"/>
    <w:rsid w:val="003A3043"/>
    <w:rsid w:val="003A326A"/>
    <w:rsid w:val="003A43FF"/>
    <w:rsid w:val="003A4691"/>
    <w:rsid w:val="003A4CF3"/>
    <w:rsid w:val="003A5800"/>
    <w:rsid w:val="003A67C3"/>
    <w:rsid w:val="003A6807"/>
    <w:rsid w:val="003B0171"/>
    <w:rsid w:val="003B3084"/>
    <w:rsid w:val="003B38D0"/>
    <w:rsid w:val="003B3C26"/>
    <w:rsid w:val="003B3E3F"/>
    <w:rsid w:val="003B47F1"/>
    <w:rsid w:val="003B4EC7"/>
    <w:rsid w:val="003B5575"/>
    <w:rsid w:val="003B6B49"/>
    <w:rsid w:val="003C0BBB"/>
    <w:rsid w:val="003C0C70"/>
    <w:rsid w:val="003C1DDD"/>
    <w:rsid w:val="003C1E3C"/>
    <w:rsid w:val="003C2968"/>
    <w:rsid w:val="003C3DA0"/>
    <w:rsid w:val="003C66A6"/>
    <w:rsid w:val="003C7B27"/>
    <w:rsid w:val="003D0E8B"/>
    <w:rsid w:val="003D1852"/>
    <w:rsid w:val="003D1AA3"/>
    <w:rsid w:val="003D1FC3"/>
    <w:rsid w:val="003D2704"/>
    <w:rsid w:val="003D2995"/>
    <w:rsid w:val="003D3126"/>
    <w:rsid w:val="003D4206"/>
    <w:rsid w:val="003D49AF"/>
    <w:rsid w:val="003D49E2"/>
    <w:rsid w:val="003D4B66"/>
    <w:rsid w:val="003D534F"/>
    <w:rsid w:val="003D6AAE"/>
    <w:rsid w:val="003D72C3"/>
    <w:rsid w:val="003E022A"/>
    <w:rsid w:val="003E11B0"/>
    <w:rsid w:val="003E1DF0"/>
    <w:rsid w:val="003E2129"/>
    <w:rsid w:val="003E2B9F"/>
    <w:rsid w:val="003E3B44"/>
    <w:rsid w:val="003E3CA7"/>
    <w:rsid w:val="003E6150"/>
    <w:rsid w:val="003F092E"/>
    <w:rsid w:val="003F1CEE"/>
    <w:rsid w:val="003F3499"/>
    <w:rsid w:val="003F35E8"/>
    <w:rsid w:val="003F3E0F"/>
    <w:rsid w:val="003F4588"/>
    <w:rsid w:val="003F49A7"/>
    <w:rsid w:val="003F6773"/>
    <w:rsid w:val="003F6B1D"/>
    <w:rsid w:val="003F6ED7"/>
    <w:rsid w:val="003F7349"/>
    <w:rsid w:val="004002B0"/>
    <w:rsid w:val="00400312"/>
    <w:rsid w:val="004004D1"/>
    <w:rsid w:val="0040065E"/>
    <w:rsid w:val="00400675"/>
    <w:rsid w:val="00400707"/>
    <w:rsid w:val="0040124E"/>
    <w:rsid w:val="0040132C"/>
    <w:rsid w:val="00402494"/>
    <w:rsid w:val="00403FAA"/>
    <w:rsid w:val="00405261"/>
    <w:rsid w:val="004066A0"/>
    <w:rsid w:val="00406E0B"/>
    <w:rsid w:val="00411419"/>
    <w:rsid w:val="00412A9C"/>
    <w:rsid w:val="00415727"/>
    <w:rsid w:val="00417821"/>
    <w:rsid w:val="00417D79"/>
    <w:rsid w:val="004211F9"/>
    <w:rsid w:val="0042255D"/>
    <w:rsid w:val="004232C2"/>
    <w:rsid w:val="00423BF0"/>
    <w:rsid w:val="00424358"/>
    <w:rsid w:val="00425B22"/>
    <w:rsid w:val="00426BF0"/>
    <w:rsid w:val="00426CC2"/>
    <w:rsid w:val="004273A3"/>
    <w:rsid w:val="00427F08"/>
    <w:rsid w:val="004309F2"/>
    <w:rsid w:val="0043107F"/>
    <w:rsid w:val="00432B41"/>
    <w:rsid w:val="00433523"/>
    <w:rsid w:val="004345BD"/>
    <w:rsid w:val="004345C0"/>
    <w:rsid w:val="00434F51"/>
    <w:rsid w:val="00435C38"/>
    <w:rsid w:val="0043614A"/>
    <w:rsid w:val="00437561"/>
    <w:rsid w:val="00437E71"/>
    <w:rsid w:val="00440911"/>
    <w:rsid w:val="00440F35"/>
    <w:rsid w:val="004415F3"/>
    <w:rsid w:val="004430B9"/>
    <w:rsid w:val="00444B8A"/>
    <w:rsid w:val="004453C6"/>
    <w:rsid w:val="004464B7"/>
    <w:rsid w:val="00447183"/>
    <w:rsid w:val="004474C8"/>
    <w:rsid w:val="00447C6E"/>
    <w:rsid w:val="00450C4A"/>
    <w:rsid w:val="00450F69"/>
    <w:rsid w:val="00451A9E"/>
    <w:rsid w:val="00451E95"/>
    <w:rsid w:val="004528BA"/>
    <w:rsid w:val="0045313E"/>
    <w:rsid w:val="00453585"/>
    <w:rsid w:val="00454EBD"/>
    <w:rsid w:val="004559AF"/>
    <w:rsid w:val="004565E5"/>
    <w:rsid w:val="0045686E"/>
    <w:rsid w:val="0046217E"/>
    <w:rsid w:val="0046254A"/>
    <w:rsid w:val="0046312E"/>
    <w:rsid w:val="00464081"/>
    <w:rsid w:val="004643FE"/>
    <w:rsid w:val="00465A7E"/>
    <w:rsid w:val="00467C56"/>
    <w:rsid w:val="00471CD8"/>
    <w:rsid w:val="00471DFD"/>
    <w:rsid w:val="00471E54"/>
    <w:rsid w:val="00471EEA"/>
    <w:rsid w:val="004723F0"/>
    <w:rsid w:val="00472453"/>
    <w:rsid w:val="00472895"/>
    <w:rsid w:val="0047299C"/>
    <w:rsid w:val="00472E3C"/>
    <w:rsid w:val="00472EA3"/>
    <w:rsid w:val="00472F7C"/>
    <w:rsid w:val="0047347E"/>
    <w:rsid w:val="00473757"/>
    <w:rsid w:val="00473BD9"/>
    <w:rsid w:val="00476473"/>
    <w:rsid w:val="0047702C"/>
    <w:rsid w:val="004779C7"/>
    <w:rsid w:val="0048186F"/>
    <w:rsid w:val="00482224"/>
    <w:rsid w:val="004835B4"/>
    <w:rsid w:val="004855EC"/>
    <w:rsid w:val="004859BC"/>
    <w:rsid w:val="00485FC5"/>
    <w:rsid w:val="004864BC"/>
    <w:rsid w:val="00486F29"/>
    <w:rsid w:val="00487A9F"/>
    <w:rsid w:val="00490BB9"/>
    <w:rsid w:val="004914BA"/>
    <w:rsid w:val="00492FAA"/>
    <w:rsid w:val="00493C73"/>
    <w:rsid w:val="00493D67"/>
    <w:rsid w:val="00494EA5"/>
    <w:rsid w:val="00496B77"/>
    <w:rsid w:val="0049779A"/>
    <w:rsid w:val="004A1ADF"/>
    <w:rsid w:val="004A2297"/>
    <w:rsid w:val="004A7C54"/>
    <w:rsid w:val="004A7F99"/>
    <w:rsid w:val="004B0F42"/>
    <w:rsid w:val="004B0FB7"/>
    <w:rsid w:val="004B1609"/>
    <w:rsid w:val="004B1907"/>
    <w:rsid w:val="004B38FA"/>
    <w:rsid w:val="004B3FA3"/>
    <w:rsid w:val="004B4F48"/>
    <w:rsid w:val="004B4F94"/>
    <w:rsid w:val="004B58B1"/>
    <w:rsid w:val="004B5C8C"/>
    <w:rsid w:val="004B5F5D"/>
    <w:rsid w:val="004B6B91"/>
    <w:rsid w:val="004B707E"/>
    <w:rsid w:val="004B7B8D"/>
    <w:rsid w:val="004C0871"/>
    <w:rsid w:val="004C30E7"/>
    <w:rsid w:val="004C325F"/>
    <w:rsid w:val="004C32EB"/>
    <w:rsid w:val="004C3A81"/>
    <w:rsid w:val="004C6A51"/>
    <w:rsid w:val="004C6EEC"/>
    <w:rsid w:val="004D0103"/>
    <w:rsid w:val="004D01C9"/>
    <w:rsid w:val="004D0300"/>
    <w:rsid w:val="004D0712"/>
    <w:rsid w:val="004D1DD1"/>
    <w:rsid w:val="004D1EBE"/>
    <w:rsid w:val="004D2139"/>
    <w:rsid w:val="004D2837"/>
    <w:rsid w:val="004D2E8D"/>
    <w:rsid w:val="004D4181"/>
    <w:rsid w:val="004D47D1"/>
    <w:rsid w:val="004D4937"/>
    <w:rsid w:val="004D4E0D"/>
    <w:rsid w:val="004D55C4"/>
    <w:rsid w:val="004E0041"/>
    <w:rsid w:val="004E0694"/>
    <w:rsid w:val="004E06F7"/>
    <w:rsid w:val="004E0729"/>
    <w:rsid w:val="004E0E1F"/>
    <w:rsid w:val="004E0FFA"/>
    <w:rsid w:val="004E1BBA"/>
    <w:rsid w:val="004E35ED"/>
    <w:rsid w:val="004E369A"/>
    <w:rsid w:val="004E4B2D"/>
    <w:rsid w:val="004E57CD"/>
    <w:rsid w:val="004E5AB4"/>
    <w:rsid w:val="004E705C"/>
    <w:rsid w:val="004F17CF"/>
    <w:rsid w:val="004F1A04"/>
    <w:rsid w:val="004F1B66"/>
    <w:rsid w:val="004F2120"/>
    <w:rsid w:val="004F2C15"/>
    <w:rsid w:val="004F2E19"/>
    <w:rsid w:val="004F2EE2"/>
    <w:rsid w:val="004F3F53"/>
    <w:rsid w:val="004F4F36"/>
    <w:rsid w:val="004F5097"/>
    <w:rsid w:val="004F5971"/>
    <w:rsid w:val="004F6447"/>
    <w:rsid w:val="004F74EF"/>
    <w:rsid w:val="004F7745"/>
    <w:rsid w:val="005008EB"/>
    <w:rsid w:val="00501C31"/>
    <w:rsid w:val="00501CD2"/>
    <w:rsid w:val="005033D3"/>
    <w:rsid w:val="00503439"/>
    <w:rsid w:val="0050370C"/>
    <w:rsid w:val="00503CE0"/>
    <w:rsid w:val="00503E28"/>
    <w:rsid w:val="00504F4C"/>
    <w:rsid w:val="00507D83"/>
    <w:rsid w:val="00510EB1"/>
    <w:rsid w:val="00511081"/>
    <w:rsid w:val="00511E9C"/>
    <w:rsid w:val="005122B2"/>
    <w:rsid w:val="005135A8"/>
    <w:rsid w:val="00513817"/>
    <w:rsid w:val="00513F21"/>
    <w:rsid w:val="00514D1F"/>
    <w:rsid w:val="005153CB"/>
    <w:rsid w:val="005158FC"/>
    <w:rsid w:val="00515AC7"/>
    <w:rsid w:val="00515C8C"/>
    <w:rsid w:val="00516387"/>
    <w:rsid w:val="0051649E"/>
    <w:rsid w:val="005170DF"/>
    <w:rsid w:val="00517C6A"/>
    <w:rsid w:val="005203F6"/>
    <w:rsid w:val="00520522"/>
    <w:rsid w:val="00521450"/>
    <w:rsid w:val="0052225A"/>
    <w:rsid w:val="0052238F"/>
    <w:rsid w:val="0052249C"/>
    <w:rsid w:val="005242ED"/>
    <w:rsid w:val="005256A0"/>
    <w:rsid w:val="0052664E"/>
    <w:rsid w:val="00527216"/>
    <w:rsid w:val="00527CAE"/>
    <w:rsid w:val="0053044E"/>
    <w:rsid w:val="00532B3B"/>
    <w:rsid w:val="00533061"/>
    <w:rsid w:val="005339A1"/>
    <w:rsid w:val="00533AB9"/>
    <w:rsid w:val="005348F8"/>
    <w:rsid w:val="00535495"/>
    <w:rsid w:val="00535538"/>
    <w:rsid w:val="00535842"/>
    <w:rsid w:val="00537594"/>
    <w:rsid w:val="0053771E"/>
    <w:rsid w:val="00537B71"/>
    <w:rsid w:val="00537D0D"/>
    <w:rsid w:val="00543F7E"/>
    <w:rsid w:val="00544319"/>
    <w:rsid w:val="00544942"/>
    <w:rsid w:val="005449CC"/>
    <w:rsid w:val="00546EA2"/>
    <w:rsid w:val="00547154"/>
    <w:rsid w:val="00550591"/>
    <w:rsid w:val="005506B2"/>
    <w:rsid w:val="00551F92"/>
    <w:rsid w:val="00552038"/>
    <w:rsid w:val="00553661"/>
    <w:rsid w:val="0055563E"/>
    <w:rsid w:val="0055697D"/>
    <w:rsid w:val="00557165"/>
    <w:rsid w:val="00557457"/>
    <w:rsid w:val="0056135C"/>
    <w:rsid w:val="00561861"/>
    <w:rsid w:val="005618A5"/>
    <w:rsid w:val="005626AC"/>
    <w:rsid w:val="00562A8A"/>
    <w:rsid w:val="00562F54"/>
    <w:rsid w:val="00563424"/>
    <w:rsid w:val="0056437C"/>
    <w:rsid w:val="005648C6"/>
    <w:rsid w:val="00564AE9"/>
    <w:rsid w:val="00564D3C"/>
    <w:rsid w:val="005667E0"/>
    <w:rsid w:val="00566D0A"/>
    <w:rsid w:val="00567118"/>
    <w:rsid w:val="00570356"/>
    <w:rsid w:val="005703A0"/>
    <w:rsid w:val="005707A8"/>
    <w:rsid w:val="005713F3"/>
    <w:rsid w:val="00572915"/>
    <w:rsid w:val="00572CF4"/>
    <w:rsid w:val="00573B27"/>
    <w:rsid w:val="0057486C"/>
    <w:rsid w:val="00574E31"/>
    <w:rsid w:val="0057597F"/>
    <w:rsid w:val="00576996"/>
    <w:rsid w:val="00576FA0"/>
    <w:rsid w:val="005801F2"/>
    <w:rsid w:val="00580E1E"/>
    <w:rsid w:val="00582D04"/>
    <w:rsid w:val="00582F10"/>
    <w:rsid w:val="0058398F"/>
    <w:rsid w:val="00583C30"/>
    <w:rsid w:val="005840AE"/>
    <w:rsid w:val="00584569"/>
    <w:rsid w:val="00584A53"/>
    <w:rsid w:val="00585984"/>
    <w:rsid w:val="00586B56"/>
    <w:rsid w:val="00586FEC"/>
    <w:rsid w:val="0059002D"/>
    <w:rsid w:val="005904C1"/>
    <w:rsid w:val="0059083D"/>
    <w:rsid w:val="00590F9D"/>
    <w:rsid w:val="00591020"/>
    <w:rsid w:val="00591AB2"/>
    <w:rsid w:val="0059407F"/>
    <w:rsid w:val="00595E04"/>
    <w:rsid w:val="00595E88"/>
    <w:rsid w:val="00595ED3"/>
    <w:rsid w:val="00595F8B"/>
    <w:rsid w:val="00596AD4"/>
    <w:rsid w:val="005A0531"/>
    <w:rsid w:val="005A0976"/>
    <w:rsid w:val="005A1AB1"/>
    <w:rsid w:val="005A1D6A"/>
    <w:rsid w:val="005A607C"/>
    <w:rsid w:val="005A6ADA"/>
    <w:rsid w:val="005B3183"/>
    <w:rsid w:val="005B34EF"/>
    <w:rsid w:val="005B69B9"/>
    <w:rsid w:val="005C17A7"/>
    <w:rsid w:val="005C221E"/>
    <w:rsid w:val="005C2493"/>
    <w:rsid w:val="005C4D92"/>
    <w:rsid w:val="005D0306"/>
    <w:rsid w:val="005D1359"/>
    <w:rsid w:val="005D1829"/>
    <w:rsid w:val="005D3737"/>
    <w:rsid w:val="005D3A54"/>
    <w:rsid w:val="005D4030"/>
    <w:rsid w:val="005D466B"/>
    <w:rsid w:val="005D50BA"/>
    <w:rsid w:val="005D512A"/>
    <w:rsid w:val="005D62E6"/>
    <w:rsid w:val="005E2249"/>
    <w:rsid w:val="005E258F"/>
    <w:rsid w:val="005E48D4"/>
    <w:rsid w:val="005E4EED"/>
    <w:rsid w:val="005E5518"/>
    <w:rsid w:val="005E588A"/>
    <w:rsid w:val="005F0635"/>
    <w:rsid w:val="005F088E"/>
    <w:rsid w:val="005F25D9"/>
    <w:rsid w:val="005F284C"/>
    <w:rsid w:val="005F320C"/>
    <w:rsid w:val="005F4DFD"/>
    <w:rsid w:val="005F50D4"/>
    <w:rsid w:val="005F525F"/>
    <w:rsid w:val="005F5898"/>
    <w:rsid w:val="005F6425"/>
    <w:rsid w:val="00602587"/>
    <w:rsid w:val="0060262A"/>
    <w:rsid w:val="006032DB"/>
    <w:rsid w:val="00604AED"/>
    <w:rsid w:val="00605151"/>
    <w:rsid w:val="00605850"/>
    <w:rsid w:val="00605C53"/>
    <w:rsid w:val="00605D9E"/>
    <w:rsid w:val="00606E29"/>
    <w:rsid w:val="0060713C"/>
    <w:rsid w:val="006105FF"/>
    <w:rsid w:val="006115F5"/>
    <w:rsid w:val="00611B8F"/>
    <w:rsid w:val="00612F91"/>
    <w:rsid w:val="0061314C"/>
    <w:rsid w:val="0061356F"/>
    <w:rsid w:val="006138AB"/>
    <w:rsid w:val="00616BB1"/>
    <w:rsid w:val="0061767A"/>
    <w:rsid w:val="006202A6"/>
    <w:rsid w:val="0062064B"/>
    <w:rsid w:val="0062148B"/>
    <w:rsid w:val="00621B81"/>
    <w:rsid w:val="00622953"/>
    <w:rsid w:val="00622AAA"/>
    <w:rsid w:val="0062342F"/>
    <w:rsid w:val="006235EB"/>
    <w:rsid w:val="00623FB6"/>
    <w:rsid w:val="00624B5D"/>
    <w:rsid w:val="006258C7"/>
    <w:rsid w:val="00626491"/>
    <w:rsid w:val="00630031"/>
    <w:rsid w:val="00630A22"/>
    <w:rsid w:val="0063183E"/>
    <w:rsid w:val="00631C56"/>
    <w:rsid w:val="00632604"/>
    <w:rsid w:val="00632BE9"/>
    <w:rsid w:val="00634B3E"/>
    <w:rsid w:val="0063529F"/>
    <w:rsid w:val="0063560E"/>
    <w:rsid w:val="00635BCA"/>
    <w:rsid w:val="006409AA"/>
    <w:rsid w:val="00641F36"/>
    <w:rsid w:val="006422D2"/>
    <w:rsid w:val="006428C0"/>
    <w:rsid w:val="00643DF7"/>
    <w:rsid w:val="00644D9A"/>
    <w:rsid w:val="00646450"/>
    <w:rsid w:val="00647176"/>
    <w:rsid w:val="006478DB"/>
    <w:rsid w:val="00647F8B"/>
    <w:rsid w:val="00652C39"/>
    <w:rsid w:val="00653E3E"/>
    <w:rsid w:val="00654CF9"/>
    <w:rsid w:val="006550A3"/>
    <w:rsid w:val="0065667A"/>
    <w:rsid w:val="00657A37"/>
    <w:rsid w:val="00657AE1"/>
    <w:rsid w:val="00657BB1"/>
    <w:rsid w:val="00660772"/>
    <w:rsid w:val="006609B6"/>
    <w:rsid w:val="00664311"/>
    <w:rsid w:val="00665FDB"/>
    <w:rsid w:val="00667B44"/>
    <w:rsid w:val="00667F64"/>
    <w:rsid w:val="00672DC3"/>
    <w:rsid w:val="0067561E"/>
    <w:rsid w:val="00676781"/>
    <w:rsid w:val="0067678C"/>
    <w:rsid w:val="00676927"/>
    <w:rsid w:val="00681C44"/>
    <w:rsid w:val="00681F76"/>
    <w:rsid w:val="00682278"/>
    <w:rsid w:val="00682995"/>
    <w:rsid w:val="006834A0"/>
    <w:rsid w:val="00684095"/>
    <w:rsid w:val="0068418D"/>
    <w:rsid w:val="006842C3"/>
    <w:rsid w:val="006842D1"/>
    <w:rsid w:val="00685114"/>
    <w:rsid w:val="0068591F"/>
    <w:rsid w:val="00685C36"/>
    <w:rsid w:val="00686FCB"/>
    <w:rsid w:val="00686FCD"/>
    <w:rsid w:val="00690B21"/>
    <w:rsid w:val="00690F93"/>
    <w:rsid w:val="0069138C"/>
    <w:rsid w:val="00691A3B"/>
    <w:rsid w:val="00691F0B"/>
    <w:rsid w:val="00691F1A"/>
    <w:rsid w:val="00692BEA"/>
    <w:rsid w:val="00694E41"/>
    <w:rsid w:val="00694E61"/>
    <w:rsid w:val="00695843"/>
    <w:rsid w:val="00696200"/>
    <w:rsid w:val="00697F3D"/>
    <w:rsid w:val="006A0067"/>
    <w:rsid w:val="006A107C"/>
    <w:rsid w:val="006A10BC"/>
    <w:rsid w:val="006A22E3"/>
    <w:rsid w:val="006A2966"/>
    <w:rsid w:val="006A3CAF"/>
    <w:rsid w:val="006A44B9"/>
    <w:rsid w:val="006A46CD"/>
    <w:rsid w:val="006A5EBB"/>
    <w:rsid w:val="006A5F7D"/>
    <w:rsid w:val="006A60E0"/>
    <w:rsid w:val="006A791D"/>
    <w:rsid w:val="006B004D"/>
    <w:rsid w:val="006B1174"/>
    <w:rsid w:val="006B2DD6"/>
    <w:rsid w:val="006B302D"/>
    <w:rsid w:val="006B3313"/>
    <w:rsid w:val="006B44AE"/>
    <w:rsid w:val="006B4DF2"/>
    <w:rsid w:val="006B5B82"/>
    <w:rsid w:val="006B5D1B"/>
    <w:rsid w:val="006B68A0"/>
    <w:rsid w:val="006B6A4A"/>
    <w:rsid w:val="006B6E1B"/>
    <w:rsid w:val="006B72E0"/>
    <w:rsid w:val="006B79AE"/>
    <w:rsid w:val="006C0054"/>
    <w:rsid w:val="006C08E1"/>
    <w:rsid w:val="006C15D5"/>
    <w:rsid w:val="006C18D2"/>
    <w:rsid w:val="006C23A3"/>
    <w:rsid w:val="006C2CE6"/>
    <w:rsid w:val="006C3D94"/>
    <w:rsid w:val="006C46FF"/>
    <w:rsid w:val="006C4F2D"/>
    <w:rsid w:val="006C6101"/>
    <w:rsid w:val="006C7733"/>
    <w:rsid w:val="006D12EB"/>
    <w:rsid w:val="006D133F"/>
    <w:rsid w:val="006D33C9"/>
    <w:rsid w:val="006D3408"/>
    <w:rsid w:val="006D39A6"/>
    <w:rsid w:val="006D4EE0"/>
    <w:rsid w:val="006D54B7"/>
    <w:rsid w:val="006D5C43"/>
    <w:rsid w:val="006D6611"/>
    <w:rsid w:val="006D6D80"/>
    <w:rsid w:val="006E18C4"/>
    <w:rsid w:val="006E1EB2"/>
    <w:rsid w:val="006E2E95"/>
    <w:rsid w:val="006E425C"/>
    <w:rsid w:val="006E55BA"/>
    <w:rsid w:val="006E582F"/>
    <w:rsid w:val="006E5838"/>
    <w:rsid w:val="006E6D3B"/>
    <w:rsid w:val="006E6FAE"/>
    <w:rsid w:val="006F07D0"/>
    <w:rsid w:val="006F17AF"/>
    <w:rsid w:val="006F7EB9"/>
    <w:rsid w:val="006F7F38"/>
    <w:rsid w:val="007034A9"/>
    <w:rsid w:val="00703607"/>
    <w:rsid w:val="0070374A"/>
    <w:rsid w:val="00703958"/>
    <w:rsid w:val="00703C07"/>
    <w:rsid w:val="00704A17"/>
    <w:rsid w:val="00705609"/>
    <w:rsid w:val="00706D82"/>
    <w:rsid w:val="00707335"/>
    <w:rsid w:val="00710616"/>
    <w:rsid w:val="007127C5"/>
    <w:rsid w:val="00712E47"/>
    <w:rsid w:val="00713343"/>
    <w:rsid w:val="00714C6D"/>
    <w:rsid w:val="00715CCD"/>
    <w:rsid w:val="007167B4"/>
    <w:rsid w:val="00717EF1"/>
    <w:rsid w:val="00720AD0"/>
    <w:rsid w:val="00722AC4"/>
    <w:rsid w:val="00723365"/>
    <w:rsid w:val="00723A27"/>
    <w:rsid w:val="00723E39"/>
    <w:rsid w:val="0072495E"/>
    <w:rsid w:val="00727C67"/>
    <w:rsid w:val="007307D3"/>
    <w:rsid w:val="00731172"/>
    <w:rsid w:val="00732231"/>
    <w:rsid w:val="0073414C"/>
    <w:rsid w:val="007369CE"/>
    <w:rsid w:val="007378A2"/>
    <w:rsid w:val="00740E62"/>
    <w:rsid w:val="00741A8C"/>
    <w:rsid w:val="007423E5"/>
    <w:rsid w:val="007425E8"/>
    <w:rsid w:val="007429F1"/>
    <w:rsid w:val="00745093"/>
    <w:rsid w:val="007468D6"/>
    <w:rsid w:val="007469D7"/>
    <w:rsid w:val="00750CC9"/>
    <w:rsid w:val="007516A1"/>
    <w:rsid w:val="007518F7"/>
    <w:rsid w:val="00752EF5"/>
    <w:rsid w:val="00754365"/>
    <w:rsid w:val="00755ACA"/>
    <w:rsid w:val="0075714C"/>
    <w:rsid w:val="007604E4"/>
    <w:rsid w:val="0076073B"/>
    <w:rsid w:val="007608D9"/>
    <w:rsid w:val="007608EF"/>
    <w:rsid w:val="00764D31"/>
    <w:rsid w:val="007659AD"/>
    <w:rsid w:val="007671B4"/>
    <w:rsid w:val="007672E0"/>
    <w:rsid w:val="00767D31"/>
    <w:rsid w:val="007701D7"/>
    <w:rsid w:val="00771487"/>
    <w:rsid w:val="00772402"/>
    <w:rsid w:val="00772432"/>
    <w:rsid w:val="00774316"/>
    <w:rsid w:val="00775077"/>
    <w:rsid w:val="0077616B"/>
    <w:rsid w:val="00776691"/>
    <w:rsid w:val="0078234F"/>
    <w:rsid w:val="007826B4"/>
    <w:rsid w:val="0078289C"/>
    <w:rsid w:val="00782A71"/>
    <w:rsid w:val="00782E90"/>
    <w:rsid w:val="00783175"/>
    <w:rsid w:val="007837C3"/>
    <w:rsid w:val="00783AED"/>
    <w:rsid w:val="0078458D"/>
    <w:rsid w:val="0078468B"/>
    <w:rsid w:val="00784758"/>
    <w:rsid w:val="00785291"/>
    <w:rsid w:val="0078580C"/>
    <w:rsid w:val="00785F5F"/>
    <w:rsid w:val="00786182"/>
    <w:rsid w:val="00786610"/>
    <w:rsid w:val="0078716D"/>
    <w:rsid w:val="007874FF"/>
    <w:rsid w:val="007920AC"/>
    <w:rsid w:val="007939FE"/>
    <w:rsid w:val="00794508"/>
    <w:rsid w:val="00794F7B"/>
    <w:rsid w:val="00795047"/>
    <w:rsid w:val="00795D50"/>
    <w:rsid w:val="00797E98"/>
    <w:rsid w:val="007A05D8"/>
    <w:rsid w:val="007A1F74"/>
    <w:rsid w:val="007A20BF"/>
    <w:rsid w:val="007A295A"/>
    <w:rsid w:val="007A3565"/>
    <w:rsid w:val="007A3AAD"/>
    <w:rsid w:val="007A3F09"/>
    <w:rsid w:val="007A4211"/>
    <w:rsid w:val="007A5760"/>
    <w:rsid w:val="007A6CF6"/>
    <w:rsid w:val="007A7461"/>
    <w:rsid w:val="007A783D"/>
    <w:rsid w:val="007B0943"/>
    <w:rsid w:val="007B2F85"/>
    <w:rsid w:val="007B5816"/>
    <w:rsid w:val="007B5E92"/>
    <w:rsid w:val="007B7723"/>
    <w:rsid w:val="007B7D47"/>
    <w:rsid w:val="007C1889"/>
    <w:rsid w:val="007C2545"/>
    <w:rsid w:val="007C2C1F"/>
    <w:rsid w:val="007C41DC"/>
    <w:rsid w:val="007C6C05"/>
    <w:rsid w:val="007C7741"/>
    <w:rsid w:val="007D1496"/>
    <w:rsid w:val="007D1A99"/>
    <w:rsid w:val="007D1F75"/>
    <w:rsid w:val="007D413B"/>
    <w:rsid w:val="007D622D"/>
    <w:rsid w:val="007D6AB9"/>
    <w:rsid w:val="007D7F5E"/>
    <w:rsid w:val="007E070F"/>
    <w:rsid w:val="007E0880"/>
    <w:rsid w:val="007E0AA1"/>
    <w:rsid w:val="007E1600"/>
    <w:rsid w:val="007E1663"/>
    <w:rsid w:val="007E2065"/>
    <w:rsid w:val="007E270D"/>
    <w:rsid w:val="007E2F1B"/>
    <w:rsid w:val="007E3161"/>
    <w:rsid w:val="007E3F2B"/>
    <w:rsid w:val="007E46D9"/>
    <w:rsid w:val="007E5623"/>
    <w:rsid w:val="007E5A29"/>
    <w:rsid w:val="007E6CF1"/>
    <w:rsid w:val="007E7AD9"/>
    <w:rsid w:val="007F06E6"/>
    <w:rsid w:val="007F0F12"/>
    <w:rsid w:val="007F2376"/>
    <w:rsid w:val="007F2692"/>
    <w:rsid w:val="007F3840"/>
    <w:rsid w:val="007F3ECE"/>
    <w:rsid w:val="007F488A"/>
    <w:rsid w:val="007F566E"/>
    <w:rsid w:val="007F7D30"/>
    <w:rsid w:val="008003DA"/>
    <w:rsid w:val="00800E38"/>
    <w:rsid w:val="00801F9A"/>
    <w:rsid w:val="0080293A"/>
    <w:rsid w:val="00802D51"/>
    <w:rsid w:val="00803097"/>
    <w:rsid w:val="0080343A"/>
    <w:rsid w:val="00803D8D"/>
    <w:rsid w:val="0080579C"/>
    <w:rsid w:val="00805EFC"/>
    <w:rsid w:val="00806466"/>
    <w:rsid w:val="008104A6"/>
    <w:rsid w:val="0081174E"/>
    <w:rsid w:val="00812C78"/>
    <w:rsid w:val="00812DD0"/>
    <w:rsid w:val="008138B8"/>
    <w:rsid w:val="00813C0A"/>
    <w:rsid w:val="00814D1B"/>
    <w:rsid w:val="008169D0"/>
    <w:rsid w:val="00817023"/>
    <w:rsid w:val="0081719F"/>
    <w:rsid w:val="00820451"/>
    <w:rsid w:val="00820864"/>
    <w:rsid w:val="008219E4"/>
    <w:rsid w:val="00822615"/>
    <w:rsid w:val="008231E6"/>
    <w:rsid w:val="0082334D"/>
    <w:rsid w:val="00823AED"/>
    <w:rsid w:val="00823D36"/>
    <w:rsid w:val="0082566E"/>
    <w:rsid w:val="008263BB"/>
    <w:rsid w:val="00826405"/>
    <w:rsid w:val="00826924"/>
    <w:rsid w:val="008274A8"/>
    <w:rsid w:val="008279F1"/>
    <w:rsid w:val="00830A02"/>
    <w:rsid w:val="00830AD3"/>
    <w:rsid w:val="00830DCE"/>
    <w:rsid w:val="00831593"/>
    <w:rsid w:val="00831820"/>
    <w:rsid w:val="008322AC"/>
    <w:rsid w:val="0083262A"/>
    <w:rsid w:val="0083288A"/>
    <w:rsid w:val="0083332D"/>
    <w:rsid w:val="00833A64"/>
    <w:rsid w:val="00833DDC"/>
    <w:rsid w:val="008352F6"/>
    <w:rsid w:val="0083638A"/>
    <w:rsid w:val="008410BE"/>
    <w:rsid w:val="008418C5"/>
    <w:rsid w:val="00842CED"/>
    <w:rsid w:val="0084301B"/>
    <w:rsid w:val="0084371B"/>
    <w:rsid w:val="0084399C"/>
    <w:rsid w:val="008448ED"/>
    <w:rsid w:val="008451EC"/>
    <w:rsid w:val="00847919"/>
    <w:rsid w:val="008508D1"/>
    <w:rsid w:val="00851201"/>
    <w:rsid w:val="008518C6"/>
    <w:rsid w:val="00851DFE"/>
    <w:rsid w:val="0085251E"/>
    <w:rsid w:val="00854A48"/>
    <w:rsid w:val="00855983"/>
    <w:rsid w:val="00855A66"/>
    <w:rsid w:val="00856709"/>
    <w:rsid w:val="00856B96"/>
    <w:rsid w:val="00857300"/>
    <w:rsid w:val="00857CB0"/>
    <w:rsid w:val="00860F6E"/>
    <w:rsid w:val="0086210D"/>
    <w:rsid w:val="00863CCE"/>
    <w:rsid w:val="00864275"/>
    <w:rsid w:val="008654EA"/>
    <w:rsid w:val="00865B93"/>
    <w:rsid w:val="008662EB"/>
    <w:rsid w:val="00866D9D"/>
    <w:rsid w:val="00867954"/>
    <w:rsid w:val="008702C5"/>
    <w:rsid w:val="0087095D"/>
    <w:rsid w:val="008723AA"/>
    <w:rsid w:val="0087398B"/>
    <w:rsid w:val="00873F51"/>
    <w:rsid w:val="00874312"/>
    <w:rsid w:val="008749D0"/>
    <w:rsid w:val="00875AC6"/>
    <w:rsid w:val="00877E9D"/>
    <w:rsid w:val="00880228"/>
    <w:rsid w:val="008802AE"/>
    <w:rsid w:val="00880837"/>
    <w:rsid w:val="00880861"/>
    <w:rsid w:val="00880A0F"/>
    <w:rsid w:val="0088190B"/>
    <w:rsid w:val="0088224E"/>
    <w:rsid w:val="008828E3"/>
    <w:rsid w:val="0088435B"/>
    <w:rsid w:val="00885B52"/>
    <w:rsid w:val="008864A3"/>
    <w:rsid w:val="008865EB"/>
    <w:rsid w:val="00887D76"/>
    <w:rsid w:val="00887E68"/>
    <w:rsid w:val="00890899"/>
    <w:rsid w:val="00890C7E"/>
    <w:rsid w:val="00890DF0"/>
    <w:rsid w:val="00891087"/>
    <w:rsid w:val="00891B5F"/>
    <w:rsid w:val="00892A39"/>
    <w:rsid w:val="00892CE9"/>
    <w:rsid w:val="00892EDE"/>
    <w:rsid w:val="008A4718"/>
    <w:rsid w:val="008A74F6"/>
    <w:rsid w:val="008A7EF0"/>
    <w:rsid w:val="008B230E"/>
    <w:rsid w:val="008B236B"/>
    <w:rsid w:val="008B3B19"/>
    <w:rsid w:val="008B418E"/>
    <w:rsid w:val="008B4289"/>
    <w:rsid w:val="008B61A8"/>
    <w:rsid w:val="008B6933"/>
    <w:rsid w:val="008B6D2D"/>
    <w:rsid w:val="008C0166"/>
    <w:rsid w:val="008C1786"/>
    <w:rsid w:val="008C1DE2"/>
    <w:rsid w:val="008C349E"/>
    <w:rsid w:val="008C6BAA"/>
    <w:rsid w:val="008D0DB9"/>
    <w:rsid w:val="008D1771"/>
    <w:rsid w:val="008D1A87"/>
    <w:rsid w:val="008D2316"/>
    <w:rsid w:val="008D2353"/>
    <w:rsid w:val="008D2430"/>
    <w:rsid w:val="008D27E4"/>
    <w:rsid w:val="008D4B7D"/>
    <w:rsid w:val="008D4D71"/>
    <w:rsid w:val="008D4DDC"/>
    <w:rsid w:val="008D57EB"/>
    <w:rsid w:val="008D6726"/>
    <w:rsid w:val="008D6FAC"/>
    <w:rsid w:val="008D6FE6"/>
    <w:rsid w:val="008E10CC"/>
    <w:rsid w:val="008E20DF"/>
    <w:rsid w:val="008E3185"/>
    <w:rsid w:val="008E4648"/>
    <w:rsid w:val="008E69A2"/>
    <w:rsid w:val="008E6A2D"/>
    <w:rsid w:val="008E7355"/>
    <w:rsid w:val="008E7FE5"/>
    <w:rsid w:val="008F0217"/>
    <w:rsid w:val="008F0449"/>
    <w:rsid w:val="008F2119"/>
    <w:rsid w:val="008F30E6"/>
    <w:rsid w:val="008F42B7"/>
    <w:rsid w:val="008F6511"/>
    <w:rsid w:val="009014D1"/>
    <w:rsid w:val="00901EFD"/>
    <w:rsid w:val="00902396"/>
    <w:rsid w:val="00903523"/>
    <w:rsid w:val="0090371F"/>
    <w:rsid w:val="009069A1"/>
    <w:rsid w:val="00906CF0"/>
    <w:rsid w:val="00912571"/>
    <w:rsid w:val="009125AE"/>
    <w:rsid w:val="00913B01"/>
    <w:rsid w:val="00914914"/>
    <w:rsid w:val="00914E65"/>
    <w:rsid w:val="0091608F"/>
    <w:rsid w:val="009166CD"/>
    <w:rsid w:val="00917352"/>
    <w:rsid w:val="00917E28"/>
    <w:rsid w:val="0092049A"/>
    <w:rsid w:val="00921C75"/>
    <w:rsid w:val="00922438"/>
    <w:rsid w:val="009254DB"/>
    <w:rsid w:val="00926A44"/>
    <w:rsid w:val="00927537"/>
    <w:rsid w:val="009278D5"/>
    <w:rsid w:val="0093060B"/>
    <w:rsid w:val="0093127B"/>
    <w:rsid w:val="00932005"/>
    <w:rsid w:val="00932DE6"/>
    <w:rsid w:val="009334BD"/>
    <w:rsid w:val="009340C7"/>
    <w:rsid w:val="009353C6"/>
    <w:rsid w:val="00936348"/>
    <w:rsid w:val="00936CAC"/>
    <w:rsid w:val="009378E7"/>
    <w:rsid w:val="0094036C"/>
    <w:rsid w:val="00940CF0"/>
    <w:rsid w:val="00941C2A"/>
    <w:rsid w:val="00941C74"/>
    <w:rsid w:val="009441D9"/>
    <w:rsid w:val="009455AF"/>
    <w:rsid w:val="00947865"/>
    <w:rsid w:val="00951FE2"/>
    <w:rsid w:val="00951FFA"/>
    <w:rsid w:val="009521BC"/>
    <w:rsid w:val="009525F2"/>
    <w:rsid w:val="00952D89"/>
    <w:rsid w:val="00953ECF"/>
    <w:rsid w:val="00954585"/>
    <w:rsid w:val="009545AA"/>
    <w:rsid w:val="00954B96"/>
    <w:rsid w:val="00955078"/>
    <w:rsid w:val="00960108"/>
    <w:rsid w:val="00960474"/>
    <w:rsid w:val="009604F3"/>
    <w:rsid w:val="00961A38"/>
    <w:rsid w:val="00961B02"/>
    <w:rsid w:val="0096279A"/>
    <w:rsid w:val="0096318A"/>
    <w:rsid w:val="0096374D"/>
    <w:rsid w:val="009639CB"/>
    <w:rsid w:val="00964A3C"/>
    <w:rsid w:val="00965C85"/>
    <w:rsid w:val="00965D2A"/>
    <w:rsid w:val="00967B9E"/>
    <w:rsid w:val="0097025B"/>
    <w:rsid w:val="009711F3"/>
    <w:rsid w:val="009729DB"/>
    <w:rsid w:val="0097346A"/>
    <w:rsid w:val="009736AA"/>
    <w:rsid w:val="009736EB"/>
    <w:rsid w:val="0097508B"/>
    <w:rsid w:val="0097508C"/>
    <w:rsid w:val="0097529B"/>
    <w:rsid w:val="00975787"/>
    <w:rsid w:val="00975A9D"/>
    <w:rsid w:val="009768FC"/>
    <w:rsid w:val="009769AD"/>
    <w:rsid w:val="00977030"/>
    <w:rsid w:val="0097712A"/>
    <w:rsid w:val="009771A4"/>
    <w:rsid w:val="00977247"/>
    <w:rsid w:val="00977636"/>
    <w:rsid w:val="00977767"/>
    <w:rsid w:val="0098048A"/>
    <w:rsid w:val="00981E77"/>
    <w:rsid w:val="00983923"/>
    <w:rsid w:val="00984266"/>
    <w:rsid w:val="00984320"/>
    <w:rsid w:val="00985235"/>
    <w:rsid w:val="009853A5"/>
    <w:rsid w:val="00987420"/>
    <w:rsid w:val="0098756B"/>
    <w:rsid w:val="00987B5C"/>
    <w:rsid w:val="00987F5F"/>
    <w:rsid w:val="00990608"/>
    <w:rsid w:val="00991095"/>
    <w:rsid w:val="00993085"/>
    <w:rsid w:val="00993610"/>
    <w:rsid w:val="00994731"/>
    <w:rsid w:val="00995274"/>
    <w:rsid w:val="0099536E"/>
    <w:rsid w:val="00995D3A"/>
    <w:rsid w:val="00996612"/>
    <w:rsid w:val="00996A74"/>
    <w:rsid w:val="00996B4F"/>
    <w:rsid w:val="00997641"/>
    <w:rsid w:val="00997A73"/>
    <w:rsid w:val="009A128D"/>
    <w:rsid w:val="009A2955"/>
    <w:rsid w:val="009A29E8"/>
    <w:rsid w:val="009A2D4D"/>
    <w:rsid w:val="009A3178"/>
    <w:rsid w:val="009A3F06"/>
    <w:rsid w:val="009A4569"/>
    <w:rsid w:val="009A45CA"/>
    <w:rsid w:val="009A4EAB"/>
    <w:rsid w:val="009A51BE"/>
    <w:rsid w:val="009A631A"/>
    <w:rsid w:val="009A69BC"/>
    <w:rsid w:val="009A6C1F"/>
    <w:rsid w:val="009A79C7"/>
    <w:rsid w:val="009A7C85"/>
    <w:rsid w:val="009B10C8"/>
    <w:rsid w:val="009B14DB"/>
    <w:rsid w:val="009B2036"/>
    <w:rsid w:val="009B4623"/>
    <w:rsid w:val="009B4D71"/>
    <w:rsid w:val="009C2FBD"/>
    <w:rsid w:val="009C30AF"/>
    <w:rsid w:val="009C3B39"/>
    <w:rsid w:val="009C3EC8"/>
    <w:rsid w:val="009C4336"/>
    <w:rsid w:val="009C4616"/>
    <w:rsid w:val="009C50B6"/>
    <w:rsid w:val="009C5D65"/>
    <w:rsid w:val="009C63B4"/>
    <w:rsid w:val="009C65FA"/>
    <w:rsid w:val="009C7107"/>
    <w:rsid w:val="009C736B"/>
    <w:rsid w:val="009C7410"/>
    <w:rsid w:val="009D0479"/>
    <w:rsid w:val="009D2574"/>
    <w:rsid w:val="009D274F"/>
    <w:rsid w:val="009D277C"/>
    <w:rsid w:val="009D2866"/>
    <w:rsid w:val="009D3EE7"/>
    <w:rsid w:val="009D437C"/>
    <w:rsid w:val="009D51AA"/>
    <w:rsid w:val="009D538B"/>
    <w:rsid w:val="009E11FE"/>
    <w:rsid w:val="009E193E"/>
    <w:rsid w:val="009E3C70"/>
    <w:rsid w:val="009E402A"/>
    <w:rsid w:val="009E4E37"/>
    <w:rsid w:val="009E5543"/>
    <w:rsid w:val="009E7445"/>
    <w:rsid w:val="009F0240"/>
    <w:rsid w:val="009F0A82"/>
    <w:rsid w:val="009F0B69"/>
    <w:rsid w:val="009F107E"/>
    <w:rsid w:val="009F1466"/>
    <w:rsid w:val="009F1789"/>
    <w:rsid w:val="009F228F"/>
    <w:rsid w:val="009F309D"/>
    <w:rsid w:val="009F378F"/>
    <w:rsid w:val="009F3BF4"/>
    <w:rsid w:val="009F3F9D"/>
    <w:rsid w:val="009F644B"/>
    <w:rsid w:val="009F6A96"/>
    <w:rsid w:val="00A00333"/>
    <w:rsid w:val="00A00F54"/>
    <w:rsid w:val="00A02CD2"/>
    <w:rsid w:val="00A0448E"/>
    <w:rsid w:val="00A05F5D"/>
    <w:rsid w:val="00A060E5"/>
    <w:rsid w:val="00A07DC5"/>
    <w:rsid w:val="00A07DCE"/>
    <w:rsid w:val="00A10F26"/>
    <w:rsid w:val="00A117AD"/>
    <w:rsid w:val="00A11FC5"/>
    <w:rsid w:val="00A13EF9"/>
    <w:rsid w:val="00A16E28"/>
    <w:rsid w:val="00A21622"/>
    <w:rsid w:val="00A2294A"/>
    <w:rsid w:val="00A22DB5"/>
    <w:rsid w:val="00A22FC9"/>
    <w:rsid w:val="00A23003"/>
    <w:rsid w:val="00A2343E"/>
    <w:rsid w:val="00A25A43"/>
    <w:rsid w:val="00A25D70"/>
    <w:rsid w:val="00A2683D"/>
    <w:rsid w:val="00A27171"/>
    <w:rsid w:val="00A30173"/>
    <w:rsid w:val="00A30360"/>
    <w:rsid w:val="00A30AF2"/>
    <w:rsid w:val="00A3139A"/>
    <w:rsid w:val="00A31B7D"/>
    <w:rsid w:val="00A33241"/>
    <w:rsid w:val="00A3422B"/>
    <w:rsid w:val="00A3457C"/>
    <w:rsid w:val="00A34D10"/>
    <w:rsid w:val="00A35267"/>
    <w:rsid w:val="00A36934"/>
    <w:rsid w:val="00A430E3"/>
    <w:rsid w:val="00A43CF2"/>
    <w:rsid w:val="00A43DBF"/>
    <w:rsid w:val="00A47AEF"/>
    <w:rsid w:val="00A47E3F"/>
    <w:rsid w:val="00A52530"/>
    <w:rsid w:val="00A53165"/>
    <w:rsid w:val="00A54D7D"/>
    <w:rsid w:val="00A55485"/>
    <w:rsid w:val="00A55E0C"/>
    <w:rsid w:val="00A568ED"/>
    <w:rsid w:val="00A572BD"/>
    <w:rsid w:val="00A57B83"/>
    <w:rsid w:val="00A60C8A"/>
    <w:rsid w:val="00A6264C"/>
    <w:rsid w:val="00A628F5"/>
    <w:rsid w:val="00A63C4F"/>
    <w:rsid w:val="00A64F93"/>
    <w:rsid w:val="00A652A1"/>
    <w:rsid w:val="00A66227"/>
    <w:rsid w:val="00A662CA"/>
    <w:rsid w:val="00A708DE"/>
    <w:rsid w:val="00A71A42"/>
    <w:rsid w:val="00A71FF9"/>
    <w:rsid w:val="00A722BB"/>
    <w:rsid w:val="00A725E2"/>
    <w:rsid w:val="00A72DCC"/>
    <w:rsid w:val="00A7311E"/>
    <w:rsid w:val="00A738D2"/>
    <w:rsid w:val="00A73A06"/>
    <w:rsid w:val="00A73CC0"/>
    <w:rsid w:val="00A740CC"/>
    <w:rsid w:val="00A743DB"/>
    <w:rsid w:val="00A7443D"/>
    <w:rsid w:val="00A76CDB"/>
    <w:rsid w:val="00A80CE6"/>
    <w:rsid w:val="00A81B44"/>
    <w:rsid w:val="00A822FC"/>
    <w:rsid w:val="00A85C8A"/>
    <w:rsid w:val="00A85D48"/>
    <w:rsid w:val="00A868D5"/>
    <w:rsid w:val="00A9088C"/>
    <w:rsid w:val="00A90CB9"/>
    <w:rsid w:val="00A933BB"/>
    <w:rsid w:val="00A93450"/>
    <w:rsid w:val="00A9514E"/>
    <w:rsid w:val="00A977EE"/>
    <w:rsid w:val="00AA0576"/>
    <w:rsid w:val="00AA23E2"/>
    <w:rsid w:val="00AA2633"/>
    <w:rsid w:val="00AA29F2"/>
    <w:rsid w:val="00AA5A19"/>
    <w:rsid w:val="00AA67BB"/>
    <w:rsid w:val="00AA73B6"/>
    <w:rsid w:val="00AB2181"/>
    <w:rsid w:val="00AB3D27"/>
    <w:rsid w:val="00AB41DD"/>
    <w:rsid w:val="00AB5A7A"/>
    <w:rsid w:val="00AB7458"/>
    <w:rsid w:val="00AC10BF"/>
    <w:rsid w:val="00AC18A0"/>
    <w:rsid w:val="00AC1A4D"/>
    <w:rsid w:val="00AC396F"/>
    <w:rsid w:val="00AC4872"/>
    <w:rsid w:val="00AC4B7A"/>
    <w:rsid w:val="00AC5B24"/>
    <w:rsid w:val="00AC5CC6"/>
    <w:rsid w:val="00AC7202"/>
    <w:rsid w:val="00AC72E7"/>
    <w:rsid w:val="00AD04E1"/>
    <w:rsid w:val="00AD0E0F"/>
    <w:rsid w:val="00AD1025"/>
    <w:rsid w:val="00AD1194"/>
    <w:rsid w:val="00AD16A3"/>
    <w:rsid w:val="00AD2484"/>
    <w:rsid w:val="00AD2DEC"/>
    <w:rsid w:val="00AD43F3"/>
    <w:rsid w:val="00AD4B83"/>
    <w:rsid w:val="00AD5174"/>
    <w:rsid w:val="00AD61C4"/>
    <w:rsid w:val="00AD729D"/>
    <w:rsid w:val="00AD74C7"/>
    <w:rsid w:val="00AE0544"/>
    <w:rsid w:val="00AE25B1"/>
    <w:rsid w:val="00AE3B6F"/>
    <w:rsid w:val="00AE4A99"/>
    <w:rsid w:val="00AE5A10"/>
    <w:rsid w:val="00AE6824"/>
    <w:rsid w:val="00AE7030"/>
    <w:rsid w:val="00AE7472"/>
    <w:rsid w:val="00AE761B"/>
    <w:rsid w:val="00AF08B6"/>
    <w:rsid w:val="00AF09EE"/>
    <w:rsid w:val="00AF0C95"/>
    <w:rsid w:val="00AF17FF"/>
    <w:rsid w:val="00AF23E0"/>
    <w:rsid w:val="00AF3895"/>
    <w:rsid w:val="00AF5A20"/>
    <w:rsid w:val="00B01D2E"/>
    <w:rsid w:val="00B046A6"/>
    <w:rsid w:val="00B0479D"/>
    <w:rsid w:val="00B04FA3"/>
    <w:rsid w:val="00B062AC"/>
    <w:rsid w:val="00B06731"/>
    <w:rsid w:val="00B10B94"/>
    <w:rsid w:val="00B10DD3"/>
    <w:rsid w:val="00B118A8"/>
    <w:rsid w:val="00B11BBA"/>
    <w:rsid w:val="00B142CE"/>
    <w:rsid w:val="00B142E9"/>
    <w:rsid w:val="00B205E4"/>
    <w:rsid w:val="00B2066A"/>
    <w:rsid w:val="00B20D69"/>
    <w:rsid w:val="00B211FD"/>
    <w:rsid w:val="00B21CC3"/>
    <w:rsid w:val="00B227A6"/>
    <w:rsid w:val="00B228B5"/>
    <w:rsid w:val="00B23FAB"/>
    <w:rsid w:val="00B25D7F"/>
    <w:rsid w:val="00B27C3C"/>
    <w:rsid w:val="00B3197D"/>
    <w:rsid w:val="00B31B4A"/>
    <w:rsid w:val="00B32426"/>
    <w:rsid w:val="00B32659"/>
    <w:rsid w:val="00B32D2C"/>
    <w:rsid w:val="00B35951"/>
    <w:rsid w:val="00B35F87"/>
    <w:rsid w:val="00B35FC3"/>
    <w:rsid w:val="00B36FB7"/>
    <w:rsid w:val="00B3739D"/>
    <w:rsid w:val="00B37CC1"/>
    <w:rsid w:val="00B411AA"/>
    <w:rsid w:val="00B41681"/>
    <w:rsid w:val="00B42400"/>
    <w:rsid w:val="00B44BBC"/>
    <w:rsid w:val="00B44C34"/>
    <w:rsid w:val="00B45095"/>
    <w:rsid w:val="00B45B90"/>
    <w:rsid w:val="00B45D3F"/>
    <w:rsid w:val="00B464D8"/>
    <w:rsid w:val="00B47B5B"/>
    <w:rsid w:val="00B511A6"/>
    <w:rsid w:val="00B53C3E"/>
    <w:rsid w:val="00B54A16"/>
    <w:rsid w:val="00B56A0C"/>
    <w:rsid w:val="00B57BCF"/>
    <w:rsid w:val="00B60083"/>
    <w:rsid w:val="00B60AE6"/>
    <w:rsid w:val="00B60F78"/>
    <w:rsid w:val="00B613C9"/>
    <w:rsid w:val="00B615C5"/>
    <w:rsid w:val="00B628DE"/>
    <w:rsid w:val="00B62E36"/>
    <w:rsid w:val="00B63EFE"/>
    <w:rsid w:val="00B63F95"/>
    <w:rsid w:val="00B647B2"/>
    <w:rsid w:val="00B64B62"/>
    <w:rsid w:val="00B65983"/>
    <w:rsid w:val="00B66317"/>
    <w:rsid w:val="00B6736F"/>
    <w:rsid w:val="00B67D87"/>
    <w:rsid w:val="00B70B93"/>
    <w:rsid w:val="00B72356"/>
    <w:rsid w:val="00B72391"/>
    <w:rsid w:val="00B726C5"/>
    <w:rsid w:val="00B75539"/>
    <w:rsid w:val="00B757D9"/>
    <w:rsid w:val="00B773BD"/>
    <w:rsid w:val="00B77590"/>
    <w:rsid w:val="00B8120F"/>
    <w:rsid w:val="00B81D98"/>
    <w:rsid w:val="00B81E01"/>
    <w:rsid w:val="00B81F9E"/>
    <w:rsid w:val="00B820F7"/>
    <w:rsid w:val="00B8505C"/>
    <w:rsid w:val="00B85D6A"/>
    <w:rsid w:val="00B868E3"/>
    <w:rsid w:val="00B87806"/>
    <w:rsid w:val="00B87E08"/>
    <w:rsid w:val="00B90B13"/>
    <w:rsid w:val="00B92BD4"/>
    <w:rsid w:val="00B93E54"/>
    <w:rsid w:val="00B94415"/>
    <w:rsid w:val="00B951D3"/>
    <w:rsid w:val="00B95A4E"/>
    <w:rsid w:val="00B97C02"/>
    <w:rsid w:val="00BA02E8"/>
    <w:rsid w:val="00BA0F63"/>
    <w:rsid w:val="00BA1B66"/>
    <w:rsid w:val="00BA2148"/>
    <w:rsid w:val="00BA26F6"/>
    <w:rsid w:val="00BA2871"/>
    <w:rsid w:val="00BA2955"/>
    <w:rsid w:val="00BA3947"/>
    <w:rsid w:val="00BB101B"/>
    <w:rsid w:val="00BB19F0"/>
    <w:rsid w:val="00BB1A3A"/>
    <w:rsid w:val="00BB209C"/>
    <w:rsid w:val="00BB22C7"/>
    <w:rsid w:val="00BB2CBE"/>
    <w:rsid w:val="00BB3D65"/>
    <w:rsid w:val="00BB4581"/>
    <w:rsid w:val="00BB4A76"/>
    <w:rsid w:val="00BB4C0A"/>
    <w:rsid w:val="00BB5228"/>
    <w:rsid w:val="00BB69D1"/>
    <w:rsid w:val="00BB71E5"/>
    <w:rsid w:val="00BB7460"/>
    <w:rsid w:val="00BB7505"/>
    <w:rsid w:val="00BB7E0C"/>
    <w:rsid w:val="00BC012F"/>
    <w:rsid w:val="00BC06BF"/>
    <w:rsid w:val="00BC2F1F"/>
    <w:rsid w:val="00BC335A"/>
    <w:rsid w:val="00BC3414"/>
    <w:rsid w:val="00BC4E96"/>
    <w:rsid w:val="00BC547E"/>
    <w:rsid w:val="00BC5E3E"/>
    <w:rsid w:val="00BC7EAB"/>
    <w:rsid w:val="00BC7EC3"/>
    <w:rsid w:val="00BD0B5D"/>
    <w:rsid w:val="00BD0FBF"/>
    <w:rsid w:val="00BD163B"/>
    <w:rsid w:val="00BD182B"/>
    <w:rsid w:val="00BD1F47"/>
    <w:rsid w:val="00BD321B"/>
    <w:rsid w:val="00BD3B6C"/>
    <w:rsid w:val="00BD596E"/>
    <w:rsid w:val="00BD5E37"/>
    <w:rsid w:val="00BD6504"/>
    <w:rsid w:val="00BE0F2D"/>
    <w:rsid w:val="00BE12B7"/>
    <w:rsid w:val="00BE1BAA"/>
    <w:rsid w:val="00BE1DDD"/>
    <w:rsid w:val="00BE30AD"/>
    <w:rsid w:val="00BE4925"/>
    <w:rsid w:val="00BE494F"/>
    <w:rsid w:val="00BE56CA"/>
    <w:rsid w:val="00BE6F80"/>
    <w:rsid w:val="00BE78B4"/>
    <w:rsid w:val="00BF1123"/>
    <w:rsid w:val="00BF20CD"/>
    <w:rsid w:val="00BF23FA"/>
    <w:rsid w:val="00BF2A1C"/>
    <w:rsid w:val="00BF3420"/>
    <w:rsid w:val="00BF359C"/>
    <w:rsid w:val="00BF6A88"/>
    <w:rsid w:val="00BF7068"/>
    <w:rsid w:val="00C00360"/>
    <w:rsid w:val="00C00376"/>
    <w:rsid w:val="00C00850"/>
    <w:rsid w:val="00C01D33"/>
    <w:rsid w:val="00C0392D"/>
    <w:rsid w:val="00C05091"/>
    <w:rsid w:val="00C05B8E"/>
    <w:rsid w:val="00C07B15"/>
    <w:rsid w:val="00C107E7"/>
    <w:rsid w:val="00C108CD"/>
    <w:rsid w:val="00C124AE"/>
    <w:rsid w:val="00C13643"/>
    <w:rsid w:val="00C13664"/>
    <w:rsid w:val="00C13B23"/>
    <w:rsid w:val="00C1442F"/>
    <w:rsid w:val="00C1443A"/>
    <w:rsid w:val="00C14461"/>
    <w:rsid w:val="00C167BC"/>
    <w:rsid w:val="00C16AF7"/>
    <w:rsid w:val="00C21128"/>
    <w:rsid w:val="00C22F74"/>
    <w:rsid w:val="00C23E2B"/>
    <w:rsid w:val="00C25D50"/>
    <w:rsid w:val="00C27D6E"/>
    <w:rsid w:val="00C30719"/>
    <w:rsid w:val="00C3142E"/>
    <w:rsid w:val="00C318BF"/>
    <w:rsid w:val="00C32B73"/>
    <w:rsid w:val="00C341C1"/>
    <w:rsid w:val="00C347A3"/>
    <w:rsid w:val="00C34B76"/>
    <w:rsid w:val="00C3657D"/>
    <w:rsid w:val="00C37503"/>
    <w:rsid w:val="00C41772"/>
    <w:rsid w:val="00C41FA2"/>
    <w:rsid w:val="00C42407"/>
    <w:rsid w:val="00C43955"/>
    <w:rsid w:val="00C45798"/>
    <w:rsid w:val="00C50C5C"/>
    <w:rsid w:val="00C51664"/>
    <w:rsid w:val="00C527FC"/>
    <w:rsid w:val="00C52A3B"/>
    <w:rsid w:val="00C52D64"/>
    <w:rsid w:val="00C53DD1"/>
    <w:rsid w:val="00C54C10"/>
    <w:rsid w:val="00C55C21"/>
    <w:rsid w:val="00C55C2C"/>
    <w:rsid w:val="00C5685E"/>
    <w:rsid w:val="00C57EC9"/>
    <w:rsid w:val="00C6078E"/>
    <w:rsid w:val="00C60811"/>
    <w:rsid w:val="00C61164"/>
    <w:rsid w:val="00C6129D"/>
    <w:rsid w:val="00C61A99"/>
    <w:rsid w:val="00C6382C"/>
    <w:rsid w:val="00C63A97"/>
    <w:rsid w:val="00C63D4E"/>
    <w:rsid w:val="00C63F94"/>
    <w:rsid w:val="00C64006"/>
    <w:rsid w:val="00C64312"/>
    <w:rsid w:val="00C65155"/>
    <w:rsid w:val="00C65AD5"/>
    <w:rsid w:val="00C664C8"/>
    <w:rsid w:val="00C672CF"/>
    <w:rsid w:val="00C70448"/>
    <w:rsid w:val="00C718BA"/>
    <w:rsid w:val="00C7296A"/>
    <w:rsid w:val="00C73052"/>
    <w:rsid w:val="00C73BE3"/>
    <w:rsid w:val="00C73DBE"/>
    <w:rsid w:val="00C740BF"/>
    <w:rsid w:val="00C74DE7"/>
    <w:rsid w:val="00C758FD"/>
    <w:rsid w:val="00C75D95"/>
    <w:rsid w:val="00C8056C"/>
    <w:rsid w:val="00C81D52"/>
    <w:rsid w:val="00C849C6"/>
    <w:rsid w:val="00C84EBF"/>
    <w:rsid w:val="00C8567E"/>
    <w:rsid w:val="00C85809"/>
    <w:rsid w:val="00C86BD9"/>
    <w:rsid w:val="00C86CEE"/>
    <w:rsid w:val="00C87FC4"/>
    <w:rsid w:val="00C915CD"/>
    <w:rsid w:val="00C9393A"/>
    <w:rsid w:val="00C93A85"/>
    <w:rsid w:val="00C94034"/>
    <w:rsid w:val="00C948C0"/>
    <w:rsid w:val="00C94DFC"/>
    <w:rsid w:val="00C95FDA"/>
    <w:rsid w:val="00C97BC6"/>
    <w:rsid w:val="00CA0378"/>
    <w:rsid w:val="00CA0B22"/>
    <w:rsid w:val="00CA2072"/>
    <w:rsid w:val="00CA2AED"/>
    <w:rsid w:val="00CA4A0F"/>
    <w:rsid w:val="00CA4C6A"/>
    <w:rsid w:val="00CA4E2A"/>
    <w:rsid w:val="00CA5A89"/>
    <w:rsid w:val="00CA612D"/>
    <w:rsid w:val="00CA654B"/>
    <w:rsid w:val="00CA7E8A"/>
    <w:rsid w:val="00CB1643"/>
    <w:rsid w:val="00CB1868"/>
    <w:rsid w:val="00CB544B"/>
    <w:rsid w:val="00CC0994"/>
    <w:rsid w:val="00CC1062"/>
    <w:rsid w:val="00CC174B"/>
    <w:rsid w:val="00CC1D91"/>
    <w:rsid w:val="00CC2E9B"/>
    <w:rsid w:val="00CC3064"/>
    <w:rsid w:val="00CC6DA4"/>
    <w:rsid w:val="00CC747E"/>
    <w:rsid w:val="00CD105B"/>
    <w:rsid w:val="00CD28E0"/>
    <w:rsid w:val="00CD3B5B"/>
    <w:rsid w:val="00CD3BAE"/>
    <w:rsid w:val="00CD4284"/>
    <w:rsid w:val="00CD4F89"/>
    <w:rsid w:val="00CD5730"/>
    <w:rsid w:val="00CD5DF4"/>
    <w:rsid w:val="00CD64E3"/>
    <w:rsid w:val="00CD740E"/>
    <w:rsid w:val="00CE042F"/>
    <w:rsid w:val="00CE1EA1"/>
    <w:rsid w:val="00CE2D1F"/>
    <w:rsid w:val="00CE3106"/>
    <w:rsid w:val="00CE39DB"/>
    <w:rsid w:val="00CE3BD4"/>
    <w:rsid w:val="00CE517E"/>
    <w:rsid w:val="00CE52B0"/>
    <w:rsid w:val="00CE5352"/>
    <w:rsid w:val="00CE5910"/>
    <w:rsid w:val="00CE6918"/>
    <w:rsid w:val="00CE72C6"/>
    <w:rsid w:val="00CE7BA3"/>
    <w:rsid w:val="00CF1C53"/>
    <w:rsid w:val="00CF1DB9"/>
    <w:rsid w:val="00CF249C"/>
    <w:rsid w:val="00CF2CB1"/>
    <w:rsid w:val="00CF43C4"/>
    <w:rsid w:val="00CF546B"/>
    <w:rsid w:val="00CF63FE"/>
    <w:rsid w:val="00CF6BCB"/>
    <w:rsid w:val="00CF6F00"/>
    <w:rsid w:val="00D0006F"/>
    <w:rsid w:val="00D01F9B"/>
    <w:rsid w:val="00D022A3"/>
    <w:rsid w:val="00D036C8"/>
    <w:rsid w:val="00D04883"/>
    <w:rsid w:val="00D0622E"/>
    <w:rsid w:val="00D06903"/>
    <w:rsid w:val="00D069CE"/>
    <w:rsid w:val="00D07571"/>
    <w:rsid w:val="00D102B8"/>
    <w:rsid w:val="00D10CDC"/>
    <w:rsid w:val="00D10DB5"/>
    <w:rsid w:val="00D11262"/>
    <w:rsid w:val="00D11339"/>
    <w:rsid w:val="00D1177D"/>
    <w:rsid w:val="00D1536A"/>
    <w:rsid w:val="00D16416"/>
    <w:rsid w:val="00D16F5C"/>
    <w:rsid w:val="00D172F5"/>
    <w:rsid w:val="00D21524"/>
    <w:rsid w:val="00D21BDD"/>
    <w:rsid w:val="00D22B0A"/>
    <w:rsid w:val="00D25015"/>
    <w:rsid w:val="00D2585E"/>
    <w:rsid w:val="00D2728B"/>
    <w:rsid w:val="00D27A0B"/>
    <w:rsid w:val="00D30148"/>
    <w:rsid w:val="00D306BD"/>
    <w:rsid w:val="00D30A44"/>
    <w:rsid w:val="00D30FAF"/>
    <w:rsid w:val="00D31681"/>
    <w:rsid w:val="00D323D2"/>
    <w:rsid w:val="00D33712"/>
    <w:rsid w:val="00D3513C"/>
    <w:rsid w:val="00D35E74"/>
    <w:rsid w:val="00D36294"/>
    <w:rsid w:val="00D36393"/>
    <w:rsid w:val="00D36DB2"/>
    <w:rsid w:val="00D37492"/>
    <w:rsid w:val="00D405F2"/>
    <w:rsid w:val="00D41EE6"/>
    <w:rsid w:val="00D424F9"/>
    <w:rsid w:val="00D42859"/>
    <w:rsid w:val="00D42EC3"/>
    <w:rsid w:val="00D43F56"/>
    <w:rsid w:val="00D44175"/>
    <w:rsid w:val="00D44A1C"/>
    <w:rsid w:val="00D455AF"/>
    <w:rsid w:val="00D456C1"/>
    <w:rsid w:val="00D459BC"/>
    <w:rsid w:val="00D45CE0"/>
    <w:rsid w:val="00D46ABF"/>
    <w:rsid w:val="00D46F92"/>
    <w:rsid w:val="00D520A1"/>
    <w:rsid w:val="00D522D5"/>
    <w:rsid w:val="00D52960"/>
    <w:rsid w:val="00D5340C"/>
    <w:rsid w:val="00D53F3C"/>
    <w:rsid w:val="00D5501F"/>
    <w:rsid w:val="00D55953"/>
    <w:rsid w:val="00D608EE"/>
    <w:rsid w:val="00D62F71"/>
    <w:rsid w:val="00D63568"/>
    <w:rsid w:val="00D63961"/>
    <w:rsid w:val="00D63B57"/>
    <w:rsid w:val="00D66B00"/>
    <w:rsid w:val="00D6726F"/>
    <w:rsid w:val="00D67554"/>
    <w:rsid w:val="00D700BF"/>
    <w:rsid w:val="00D70211"/>
    <w:rsid w:val="00D712A0"/>
    <w:rsid w:val="00D7192A"/>
    <w:rsid w:val="00D72406"/>
    <w:rsid w:val="00D7461C"/>
    <w:rsid w:val="00D74881"/>
    <w:rsid w:val="00D752B2"/>
    <w:rsid w:val="00D755C6"/>
    <w:rsid w:val="00D7719E"/>
    <w:rsid w:val="00D776FF"/>
    <w:rsid w:val="00D81343"/>
    <w:rsid w:val="00D8164E"/>
    <w:rsid w:val="00D817C1"/>
    <w:rsid w:val="00D84765"/>
    <w:rsid w:val="00D85F61"/>
    <w:rsid w:val="00D8647B"/>
    <w:rsid w:val="00D86DCA"/>
    <w:rsid w:val="00D86E99"/>
    <w:rsid w:val="00D86EFC"/>
    <w:rsid w:val="00D86F86"/>
    <w:rsid w:val="00D87C61"/>
    <w:rsid w:val="00D912DB"/>
    <w:rsid w:val="00D9179E"/>
    <w:rsid w:val="00D91FCF"/>
    <w:rsid w:val="00D92CE5"/>
    <w:rsid w:val="00D9420A"/>
    <w:rsid w:val="00D94537"/>
    <w:rsid w:val="00D94EB0"/>
    <w:rsid w:val="00D963AB"/>
    <w:rsid w:val="00D964F8"/>
    <w:rsid w:val="00D96CDF"/>
    <w:rsid w:val="00D9716D"/>
    <w:rsid w:val="00D974F4"/>
    <w:rsid w:val="00D97BC5"/>
    <w:rsid w:val="00D97D3B"/>
    <w:rsid w:val="00D97D62"/>
    <w:rsid w:val="00DA2D4D"/>
    <w:rsid w:val="00DA36D6"/>
    <w:rsid w:val="00DA3D1F"/>
    <w:rsid w:val="00DA518C"/>
    <w:rsid w:val="00DA62A8"/>
    <w:rsid w:val="00DA7CC6"/>
    <w:rsid w:val="00DB172D"/>
    <w:rsid w:val="00DB25EE"/>
    <w:rsid w:val="00DB2662"/>
    <w:rsid w:val="00DB284B"/>
    <w:rsid w:val="00DB2ABA"/>
    <w:rsid w:val="00DB2C3A"/>
    <w:rsid w:val="00DB5BA5"/>
    <w:rsid w:val="00DB69DF"/>
    <w:rsid w:val="00DC0144"/>
    <w:rsid w:val="00DC023C"/>
    <w:rsid w:val="00DC1B2F"/>
    <w:rsid w:val="00DC1CA0"/>
    <w:rsid w:val="00DC22BF"/>
    <w:rsid w:val="00DC2CA5"/>
    <w:rsid w:val="00DC2E93"/>
    <w:rsid w:val="00DC487E"/>
    <w:rsid w:val="00DC638A"/>
    <w:rsid w:val="00DC733D"/>
    <w:rsid w:val="00DC739F"/>
    <w:rsid w:val="00DD002A"/>
    <w:rsid w:val="00DD0077"/>
    <w:rsid w:val="00DD5A87"/>
    <w:rsid w:val="00DD6265"/>
    <w:rsid w:val="00DD7055"/>
    <w:rsid w:val="00DD734E"/>
    <w:rsid w:val="00DE05B7"/>
    <w:rsid w:val="00DE0727"/>
    <w:rsid w:val="00DE0D5F"/>
    <w:rsid w:val="00DE0DE5"/>
    <w:rsid w:val="00DE2160"/>
    <w:rsid w:val="00DE28B4"/>
    <w:rsid w:val="00DE291E"/>
    <w:rsid w:val="00DE3B7E"/>
    <w:rsid w:val="00DE3FE6"/>
    <w:rsid w:val="00DE5F8C"/>
    <w:rsid w:val="00DE6C1D"/>
    <w:rsid w:val="00DE7201"/>
    <w:rsid w:val="00DF0050"/>
    <w:rsid w:val="00DF1B0B"/>
    <w:rsid w:val="00DF31B4"/>
    <w:rsid w:val="00DF3623"/>
    <w:rsid w:val="00DF3C53"/>
    <w:rsid w:val="00DF3E0E"/>
    <w:rsid w:val="00DF3EB6"/>
    <w:rsid w:val="00DF4F20"/>
    <w:rsid w:val="00DF6690"/>
    <w:rsid w:val="00DF7BEF"/>
    <w:rsid w:val="00DF7F4C"/>
    <w:rsid w:val="00E0059B"/>
    <w:rsid w:val="00E00987"/>
    <w:rsid w:val="00E009E3"/>
    <w:rsid w:val="00E00D75"/>
    <w:rsid w:val="00E015A3"/>
    <w:rsid w:val="00E0189D"/>
    <w:rsid w:val="00E0238C"/>
    <w:rsid w:val="00E02441"/>
    <w:rsid w:val="00E025BE"/>
    <w:rsid w:val="00E02950"/>
    <w:rsid w:val="00E036C1"/>
    <w:rsid w:val="00E03C4C"/>
    <w:rsid w:val="00E0549B"/>
    <w:rsid w:val="00E05836"/>
    <w:rsid w:val="00E06002"/>
    <w:rsid w:val="00E060E6"/>
    <w:rsid w:val="00E076FC"/>
    <w:rsid w:val="00E07773"/>
    <w:rsid w:val="00E07D1C"/>
    <w:rsid w:val="00E108BD"/>
    <w:rsid w:val="00E10FA2"/>
    <w:rsid w:val="00E1133D"/>
    <w:rsid w:val="00E1251D"/>
    <w:rsid w:val="00E12A70"/>
    <w:rsid w:val="00E133A3"/>
    <w:rsid w:val="00E142B4"/>
    <w:rsid w:val="00E14D84"/>
    <w:rsid w:val="00E15119"/>
    <w:rsid w:val="00E15D0C"/>
    <w:rsid w:val="00E15D4A"/>
    <w:rsid w:val="00E16CFA"/>
    <w:rsid w:val="00E16D5B"/>
    <w:rsid w:val="00E1720D"/>
    <w:rsid w:val="00E178C2"/>
    <w:rsid w:val="00E202AD"/>
    <w:rsid w:val="00E226DD"/>
    <w:rsid w:val="00E2535B"/>
    <w:rsid w:val="00E25460"/>
    <w:rsid w:val="00E25A4E"/>
    <w:rsid w:val="00E30099"/>
    <w:rsid w:val="00E3168D"/>
    <w:rsid w:val="00E32D28"/>
    <w:rsid w:val="00E3319E"/>
    <w:rsid w:val="00E33C75"/>
    <w:rsid w:val="00E33EF8"/>
    <w:rsid w:val="00E34DBF"/>
    <w:rsid w:val="00E352E0"/>
    <w:rsid w:val="00E363AE"/>
    <w:rsid w:val="00E3735D"/>
    <w:rsid w:val="00E37538"/>
    <w:rsid w:val="00E40A2E"/>
    <w:rsid w:val="00E40F66"/>
    <w:rsid w:val="00E41F9E"/>
    <w:rsid w:val="00E41FA5"/>
    <w:rsid w:val="00E4203A"/>
    <w:rsid w:val="00E427AB"/>
    <w:rsid w:val="00E43B6D"/>
    <w:rsid w:val="00E43D61"/>
    <w:rsid w:val="00E43F2B"/>
    <w:rsid w:val="00E45777"/>
    <w:rsid w:val="00E458C9"/>
    <w:rsid w:val="00E46AD5"/>
    <w:rsid w:val="00E46C2E"/>
    <w:rsid w:val="00E46CE5"/>
    <w:rsid w:val="00E477C6"/>
    <w:rsid w:val="00E47B86"/>
    <w:rsid w:val="00E50C41"/>
    <w:rsid w:val="00E51268"/>
    <w:rsid w:val="00E540FC"/>
    <w:rsid w:val="00E5499F"/>
    <w:rsid w:val="00E54F2A"/>
    <w:rsid w:val="00E55109"/>
    <w:rsid w:val="00E557F1"/>
    <w:rsid w:val="00E56B6D"/>
    <w:rsid w:val="00E56B83"/>
    <w:rsid w:val="00E57BC8"/>
    <w:rsid w:val="00E57DEC"/>
    <w:rsid w:val="00E57F9B"/>
    <w:rsid w:val="00E60EC1"/>
    <w:rsid w:val="00E61162"/>
    <w:rsid w:val="00E61824"/>
    <w:rsid w:val="00E61B47"/>
    <w:rsid w:val="00E62515"/>
    <w:rsid w:val="00E62A18"/>
    <w:rsid w:val="00E63477"/>
    <w:rsid w:val="00E63D30"/>
    <w:rsid w:val="00E643F8"/>
    <w:rsid w:val="00E649F7"/>
    <w:rsid w:val="00E650FE"/>
    <w:rsid w:val="00E65F03"/>
    <w:rsid w:val="00E65F1D"/>
    <w:rsid w:val="00E67245"/>
    <w:rsid w:val="00E67A2D"/>
    <w:rsid w:val="00E7028D"/>
    <w:rsid w:val="00E70AC2"/>
    <w:rsid w:val="00E70CA5"/>
    <w:rsid w:val="00E71670"/>
    <w:rsid w:val="00E71754"/>
    <w:rsid w:val="00E71881"/>
    <w:rsid w:val="00E731AC"/>
    <w:rsid w:val="00E74C0F"/>
    <w:rsid w:val="00E75862"/>
    <w:rsid w:val="00E7681C"/>
    <w:rsid w:val="00E774A8"/>
    <w:rsid w:val="00E77C29"/>
    <w:rsid w:val="00E77D60"/>
    <w:rsid w:val="00E807A1"/>
    <w:rsid w:val="00E8088F"/>
    <w:rsid w:val="00E809D9"/>
    <w:rsid w:val="00E80CE8"/>
    <w:rsid w:val="00E821A4"/>
    <w:rsid w:val="00E82D7F"/>
    <w:rsid w:val="00E82FE4"/>
    <w:rsid w:val="00E845D3"/>
    <w:rsid w:val="00E850A5"/>
    <w:rsid w:val="00E85427"/>
    <w:rsid w:val="00E856B9"/>
    <w:rsid w:val="00E86193"/>
    <w:rsid w:val="00E86488"/>
    <w:rsid w:val="00E8666B"/>
    <w:rsid w:val="00E86D7D"/>
    <w:rsid w:val="00E87431"/>
    <w:rsid w:val="00E876D8"/>
    <w:rsid w:val="00E9023F"/>
    <w:rsid w:val="00E905F5"/>
    <w:rsid w:val="00E90ACB"/>
    <w:rsid w:val="00E941FA"/>
    <w:rsid w:val="00E94C30"/>
    <w:rsid w:val="00E954A0"/>
    <w:rsid w:val="00E95515"/>
    <w:rsid w:val="00E957B3"/>
    <w:rsid w:val="00E95D41"/>
    <w:rsid w:val="00E95E57"/>
    <w:rsid w:val="00E97117"/>
    <w:rsid w:val="00E976C3"/>
    <w:rsid w:val="00EA0AF1"/>
    <w:rsid w:val="00EA1175"/>
    <w:rsid w:val="00EA43FD"/>
    <w:rsid w:val="00EA52C6"/>
    <w:rsid w:val="00EA5B16"/>
    <w:rsid w:val="00EB1C84"/>
    <w:rsid w:val="00EB1D97"/>
    <w:rsid w:val="00EB279D"/>
    <w:rsid w:val="00EB3C8D"/>
    <w:rsid w:val="00EB5B9F"/>
    <w:rsid w:val="00EB6010"/>
    <w:rsid w:val="00EB7531"/>
    <w:rsid w:val="00EB7614"/>
    <w:rsid w:val="00EC0208"/>
    <w:rsid w:val="00EC0649"/>
    <w:rsid w:val="00EC14C2"/>
    <w:rsid w:val="00EC2760"/>
    <w:rsid w:val="00EC410D"/>
    <w:rsid w:val="00EC4FC7"/>
    <w:rsid w:val="00EC50EC"/>
    <w:rsid w:val="00EC5481"/>
    <w:rsid w:val="00EC61AC"/>
    <w:rsid w:val="00EC7B4D"/>
    <w:rsid w:val="00EC7C95"/>
    <w:rsid w:val="00EC7CD5"/>
    <w:rsid w:val="00ED0352"/>
    <w:rsid w:val="00ED1095"/>
    <w:rsid w:val="00ED1FC9"/>
    <w:rsid w:val="00ED2013"/>
    <w:rsid w:val="00ED3122"/>
    <w:rsid w:val="00ED4891"/>
    <w:rsid w:val="00ED4AF1"/>
    <w:rsid w:val="00ED4ED5"/>
    <w:rsid w:val="00ED514D"/>
    <w:rsid w:val="00ED54BA"/>
    <w:rsid w:val="00ED5D52"/>
    <w:rsid w:val="00ED6AEB"/>
    <w:rsid w:val="00ED6C9D"/>
    <w:rsid w:val="00ED7717"/>
    <w:rsid w:val="00EE1510"/>
    <w:rsid w:val="00EE2297"/>
    <w:rsid w:val="00EE2299"/>
    <w:rsid w:val="00EE242E"/>
    <w:rsid w:val="00EE2509"/>
    <w:rsid w:val="00EE35F1"/>
    <w:rsid w:val="00EE5105"/>
    <w:rsid w:val="00EE54DA"/>
    <w:rsid w:val="00EE56C9"/>
    <w:rsid w:val="00EE5B6D"/>
    <w:rsid w:val="00EE62BC"/>
    <w:rsid w:val="00EE62CE"/>
    <w:rsid w:val="00EE6789"/>
    <w:rsid w:val="00EE6838"/>
    <w:rsid w:val="00EE69CB"/>
    <w:rsid w:val="00EE7764"/>
    <w:rsid w:val="00EF02D7"/>
    <w:rsid w:val="00EF0BD5"/>
    <w:rsid w:val="00EF1301"/>
    <w:rsid w:val="00EF1DCA"/>
    <w:rsid w:val="00EF2B17"/>
    <w:rsid w:val="00EF432C"/>
    <w:rsid w:val="00EF5174"/>
    <w:rsid w:val="00EF5682"/>
    <w:rsid w:val="00EF7081"/>
    <w:rsid w:val="00F00061"/>
    <w:rsid w:val="00F005C2"/>
    <w:rsid w:val="00F02968"/>
    <w:rsid w:val="00F0324E"/>
    <w:rsid w:val="00F0376B"/>
    <w:rsid w:val="00F06541"/>
    <w:rsid w:val="00F070E3"/>
    <w:rsid w:val="00F10B67"/>
    <w:rsid w:val="00F11177"/>
    <w:rsid w:val="00F12236"/>
    <w:rsid w:val="00F12627"/>
    <w:rsid w:val="00F12F0C"/>
    <w:rsid w:val="00F13745"/>
    <w:rsid w:val="00F1433D"/>
    <w:rsid w:val="00F144F3"/>
    <w:rsid w:val="00F14507"/>
    <w:rsid w:val="00F14A2C"/>
    <w:rsid w:val="00F15799"/>
    <w:rsid w:val="00F168ED"/>
    <w:rsid w:val="00F16A17"/>
    <w:rsid w:val="00F20E9B"/>
    <w:rsid w:val="00F23B78"/>
    <w:rsid w:val="00F24B9D"/>
    <w:rsid w:val="00F25245"/>
    <w:rsid w:val="00F25651"/>
    <w:rsid w:val="00F25E45"/>
    <w:rsid w:val="00F261F5"/>
    <w:rsid w:val="00F26B57"/>
    <w:rsid w:val="00F33467"/>
    <w:rsid w:val="00F33643"/>
    <w:rsid w:val="00F34700"/>
    <w:rsid w:val="00F358D9"/>
    <w:rsid w:val="00F35CD8"/>
    <w:rsid w:val="00F362C8"/>
    <w:rsid w:val="00F36DE2"/>
    <w:rsid w:val="00F37083"/>
    <w:rsid w:val="00F41C08"/>
    <w:rsid w:val="00F42D6E"/>
    <w:rsid w:val="00F43AFC"/>
    <w:rsid w:val="00F4624B"/>
    <w:rsid w:val="00F46919"/>
    <w:rsid w:val="00F476EA"/>
    <w:rsid w:val="00F50FFE"/>
    <w:rsid w:val="00F511ED"/>
    <w:rsid w:val="00F523B6"/>
    <w:rsid w:val="00F5291A"/>
    <w:rsid w:val="00F549DD"/>
    <w:rsid w:val="00F54F5C"/>
    <w:rsid w:val="00F56079"/>
    <w:rsid w:val="00F5695A"/>
    <w:rsid w:val="00F5765B"/>
    <w:rsid w:val="00F60CCA"/>
    <w:rsid w:val="00F62A00"/>
    <w:rsid w:val="00F62DAC"/>
    <w:rsid w:val="00F63511"/>
    <w:rsid w:val="00F63829"/>
    <w:rsid w:val="00F6518A"/>
    <w:rsid w:val="00F6683C"/>
    <w:rsid w:val="00F66FC1"/>
    <w:rsid w:val="00F676E6"/>
    <w:rsid w:val="00F72E55"/>
    <w:rsid w:val="00F73B7D"/>
    <w:rsid w:val="00F73C9E"/>
    <w:rsid w:val="00F743FF"/>
    <w:rsid w:val="00F74C15"/>
    <w:rsid w:val="00F75B14"/>
    <w:rsid w:val="00F75B7C"/>
    <w:rsid w:val="00F77426"/>
    <w:rsid w:val="00F778C2"/>
    <w:rsid w:val="00F77943"/>
    <w:rsid w:val="00F77FD9"/>
    <w:rsid w:val="00F8287F"/>
    <w:rsid w:val="00F83A89"/>
    <w:rsid w:val="00F83E4D"/>
    <w:rsid w:val="00F849D1"/>
    <w:rsid w:val="00F85186"/>
    <w:rsid w:val="00F90156"/>
    <w:rsid w:val="00F908C0"/>
    <w:rsid w:val="00F90C13"/>
    <w:rsid w:val="00F9162D"/>
    <w:rsid w:val="00F91AD6"/>
    <w:rsid w:val="00F91E9E"/>
    <w:rsid w:val="00F94384"/>
    <w:rsid w:val="00F947A7"/>
    <w:rsid w:val="00F95C34"/>
    <w:rsid w:val="00F95CE9"/>
    <w:rsid w:val="00F964E9"/>
    <w:rsid w:val="00F9789E"/>
    <w:rsid w:val="00FA0046"/>
    <w:rsid w:val="00FA029A"/>
    <w:rsid w:val="00FA13A1"/>
    <w:rsid w:val="00FA195A"/>
    <w:rsid w:val="00FA19DE"/>
    <w:rsid w:val="00FA2052"/>
    <w:rsid w:val="00FA2A92"/>
    <w:rsid w:val="00FA5BDE"/>
    <w:rsid w:val="00FA6046"/>
    <w:rsid w:val="00FA6363"/>
    <w:rsid w:val="00FB3128"/>
    <w:rsid w:val="00FB46BE"/>
    <w:rsid w:val="00FB5F52"/>
    <w:rsid w:val="00FB6CBE"/>
    <w:rsid w:val="00FC0BDB"/>
    <w:rsid w:val="00FC1E2A"/>
    <w:rsid w:val="00FC27B2"/>
    <w:rsid w:val="00FC67E2"/>
    <w:rsid w:val="00FC7BAF"/>
    <w:rsid w:val="00FD1954"/>
    <w:rsid w:val="00FD1B28"/>
    <w:rsid w:val="00FD2396"/>
    <w:rsid w:val="00FD2E17"/>
    <w:rsid w:val="00FD2FE8"/>
    <w:rsid w:val="00FD39E1"/>
    <w:rsid w:val="00FD3CED"/>
    <w:rsid w:val="00FD3F4C"/>
    <w:rsid w:val="00FD4634"/>
    <w:rsid w:val="00FD4E17"/>
    <w:rsid w:val="00FD56D2"/>
    <w:rsid w:val="00FD577D"/>
    <w:rsid w:val="00FD5931"/>
    <w:rsid w:val="00FD5963"/>
    <w:rsid w:val="00FD6929"/>
    <w:rsid w:val="00FD6A29"/>
    <w:rsid w:val="00FD7BB0"/>
    <w:rsid w:val="00FE02E0"/>
    <w:rsid w:val="00FE0C42"/>
    <w:rsid w:val="00FE282F"/>
    <w:rsid w:val="00FE2898"/>
    <w:rsid w:val="00FE2AF3"/>
    <w:rsid w:val="00FE31EA"/>
    <w:rsid w:val="00FE3545"/>
    <w:rsid w:val="00FE44FB"/>
    <w:rsid w:val="00FE7EDC"/>
    <w:rsid w:val="00FF041A"/>
    <w:rsid w:val="00FF0B76"/>
    <w:rsid w:val="00FF0F4D"/>
    <w:rsid w:val="00FF1526"/>
    <w:rsid w:val="00FF160A"/>
    <w:rsid w:val="00FF29AA"/>
    <w:rsid w:val="00FF36A2"/>
    <w:rsid w:val="00FF37D8"/>
    <w:rsid w:val="00FF37E2"/>
    <w:rsid w:val="00FF4685"/>
    <w:rsid w:val="00FF5541"/>
    <w:rsid w:val="00FF5F07"/>
    <w:rsid w:val="00FF68AB"/>
    <w:rsid w:val="00FF6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AE1EA3"/>
  <w15:docId w15:val="{1EA690C6-7B30-48D4-97A7-63080DC4C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93E68"/>
    <w:pPr>
      <w:spacing w:line="360" w:lineRule="auto"/>
      <w:jc w:val="both"/>
    </w:pPr>
    <w:rPr>
      <w:rFonts w:ascii="Arial" w:hAnsi="Arial"/>
    </w:rPr>
  </w:style>
  <w:style w:type="paragraph" w:styleId="berschrift1">
    <w:name w:val="heading 1"/>
    <w:basedOn w:val="Standard"/>
    <w:next w:val="Standard"/>
    <w:uiPriority w:val="9"/>
    <w:qFormat/>
    <w:rsid w:val="00BC035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uiPriority w:val="9"/>
    <w:unhideWhenUsed/>
    <w:qFormat/>
    <w:rsid w:val="00BC035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uiPriority w:val="9"/>
    <w:unhideWhenUsed/>
    <w:qFormat/>
    <w:rsid w:val="00BC035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Internetverknpfung">
    <w:name w:val="Internetverknüpfung"/>
    <w:basedOn w:val="Absatz-Standardschriftart"/>
    <w:uiPriority w:val="99"/>
    <w:unhideWhenUsed/>
    <w:rsid w:val="008859D6"/>
    <w:rPr>
      <w:color w:val="0563C1" w:themeColor="hyperlink"/>
      <w:u w:val="single"/>
    </w:rPr>
  </w:style>
  <w:style w:type="character" w:styleId="Platzhaltertext">
    <w:name w:val="Placeholder Text"/>
    <w:basedOn w:val="Absatz-Standardschriftart"/>
    <w:uiPriority w:val="99"/>
    <w:semiHidden/>
    <w:qFormat/>
    <w:rsid w:val="00BC0358"/>
    <w:rPr>
      <w:color w:val="808080"/>
    </w:rPr>
  </w:style>
  <w:style w:type="character" w:customStyle="1" w:styleId="CitaviBibliographyEntryZchn">
    <w:name w:val="Citavi Bibliography Entry Zchn"/>
    <w:basedOn w:val="Absatz-Standardschriftart"/>
    <w:link w:val="CitaviBibliographyEntry"/>
    <w:qFormat/>
    <w:rsid w:val="008352F6"/>
    <w:rPr>
      <w:rFonts w:ascii="Times New Roman" w:hAnsi="Times New Roman"/>
      <w:sz w:val="24"/>
    </w:rPr>
  </w:style>
  <w:style w:type="character" w:customStyle="1" w:styleId="CitaviBibliographyHeadingZchn">
    <w:name w:val="Citavi Bibliography Heading Zchn"/>
    <w:basedOn w:val="Absatz-Standardschriftart"/>
    <w:link w:val="CitaviBibliographyHeading"/>
    <w:qFormat/>
    <w:rsid w:val="008352F6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berschrift1Zchn">
    <w:name w:val="Überschrift 1 Zchn"/>
    <w:basedOn w:val="Absatz-Standardschriftart"/>
    <w:uiPriority w:val="9"/>
    <w:qFormat/>
    <w:rsid w:val="00BC03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qFormat/>
    <w:rsid w:val="003F4588"/>
    <w:rPr>
      <w:rFonts w:asciiTheme="majorHAnsi" w:eastAsiaTheme="majorEastAsia" w:hAnsiTheme="majorHAnsi" w:cstheme="majorBidi"/>
      <w:sz w:val="26"/>
      <w:szCs w:val="26"/>
      <w:lang w:val="en-US"/>
    </w:rPr>
  </w:style>
  <w:style w:type="character" w:customStyle="1" w:styleId="berschrift2Zchn">
    <w:name w:val="Überschrift 2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qFormat/>
    <w:rsid w:val="003F4588"/>
    <w:rPr>
      <w:rFonts w:asciiTheme="majorHAnsi" w:eastAsiaTheme="majorEastAsia" w:hAnsiTheme="majorHAnsi" w:cstheme="majorBidi"/>
      <w:sz w:val="24"/>
      <w:szCs w:val="24"/>
      <w:lang w:val="en-US"/>
    </w:rPr>
  </w:style>
  <w:style w:type="character" w:customStyle="1" w:styleId="berschrift3Zchn">
    <w:name w:val="Überschrift 3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qFormat/>
    <w:rsid w:val="00BC0358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character" w:customStyle="1" w:styleId="berschrift4Zchn">
    <w:name w:val="Überschrift 4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qFormat/>
    <w:rsid w:val="00BC0358"/>
    <w:rPr>
      <w:rFonts w:asciiTheme="majorHAnsi" w:eastAsiaTheme="majorEastAsia" w:hAnsiTheme="majorHAnsi" w:cstheme="majorBidi"/>
      <w:color w:val="2E74B5" w:themeColor="accent1" w:themeShade="BF"/>
      <w:lang w:val="en-US"/>
    </w:rPr>
  </w:style>
  <w:style w:type="character" w:customStyle="1" w:styleId="berschrift5Zchn">
    <w:name w:val="Überschrift 5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qFormat/>
    <w:rsid w:val="00BC0358"/>
    <w:rPr>
      <w:rFonts w:asciiTheme="majorHAnsi" w:eastAsiaTheme="majorEastAsia" w:hAnsiTheme="majorHAnsi" w:cstheme="majorBidi"/>
      <w:color w:val="1F4D78" w:themeColor="accent1" w:themeShade="7F"/>
      <w:lang w:val="en-US"/>
    </w:rPr>
  </w:style>
  <w:style w:type="character" w:customStyle="1" w:styleId="berschrift6Zchn">
    <w:name w:val="Überschrift 6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qFormat/>
    <w:rsid w:val="00BC0358"/>
    <w:rPr>
      <w:rFonts w:asciiTheme="majorHAnsi" w:eastAsiaTheme="majorEastAsia" w:hAnsiTheme="majorHAnsi" w:cstheme="majorBidi"/>
      <w:i/>
      <w:iCs/>
      <w:color w:val="1F4D78" w:themeColor="accent1" w:themeShade="7F"/>
      <w:lang w:val="en-US"/>
    </w:rPr>
  </w:style>
  <w:style w:type="character" w:customStyle="1" w:styleId="berschrift7Zchn">
    <w:name w:val="Überschrift 7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qFormat/>
    <w:rsid w:val="00BC0358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berschrift8Zchn">
    <w:name w:val="Überschrift 8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qFormat/>
    <w:rsid w:val="00BC03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customStyle="1" w:styleId="berschrift9Zchn">
    <w:name w:val="Überschrift 9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desktop-title-subcontent">
    <w:name w:val="desktop-title-subcontent"/>
    <w:basedOn w:val="Absatz-Standardschriftart"/>
    <w:qFormat/>
    <w:rsid w:val="002C262D"/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sid w:val="008A58D9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sid w:val="000F7B34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sid w:val="000F7B34"/>
    <w:rPr>
      <w:rFonts w:ascii="Arial" w:hAnsi="Arial"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0F7B34"/>
    <w:rPr>
      <w:rFonts w:ascii="Arial" w:hAnsi="Arial"/>
      <w:b/>
      <w:bCs/>
      <w:sz w:val="20"/>
      <w:szCs w:val="20"/>
    </w:rPr>
  </w:style>
  <w:style w:type="character" w:customStyle="1" w:styleId="TextkrperZchn">
    <w:name w:val="Textkörper Zchn"/>
    <w:basedOn w:val="Absatz-Standardschriftart"/>
    <w:link w:val="Textkrper"/>
    <w:uiPriority w:val="99"/>
    <w:qFormat/>
    <w:rsid w:val="0037222E"/>
    <w:rPr>
      <w:rFonts w:ascii="Times New Roman" w:eastAsia="Times New Roman" w:hAnsi="Times New Roman" w:cs="Times New Roman"/>
      <w:b/>
      <w:sz w:val="32"/>
      <w:szCs w:val="20"/>
      <w:lang w:val="en-US" w:eastAsia="de-DE"/>
    </w:rPr>
  </w:style>
  <w:style w:type="character" w:customStyle="1" w:styleId="Textkrper2Zchn">
    <w:name w:val="Textkörper 2 Zchn"/>
    <w:basedOn w:val="Absatz-Standardschriftart"/>
    <w:link w:val="Textkrper2"/>
    <w:uiPriority w:val="99"/>
    <w:qFormat/>
    <w:rsid w:val="0037222E"/>
    <w:rPr>
      <w:rFonts w:ascii="Times New Roman" w:eastAsia="Times New Roman" w:hAnsi="Times New Roman" w:cs="Times New Roman"/>
      <w:sz w:val="32"/>
      <w:szCs w:val="20"/>
      <w:lang w:val="en-US" w:eastAsia="de-DE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qFormat/>
    <w:rsid w:val="00053494"/>
    <w:rPr>
      <w:rFonts w:ascii="Arial" w:hAnsi="Arial"/>
      <w:sz w:val="16"/>
      <w:szCs w:val="16"/>
    </w:rPr>
  </w:style>
  <w:style w:type="character" w:customStyle="1" w:styleId="ListLabel1">
    <w:name w:val="ListLabel 1"/>
    <w:qFormat/>
    <w:rPr>
      <w:rFonts w:eastAsia="Calibri" w:cs="Times New Roman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ascii="Times New Roman" w:eastAsia="Calibri" w:hAnsi="Times New Roman" w:cs="Arial"/>
      <w:sz w:val="24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ascii="Times New Roman" w:hAnsi="Times New Roman" w:cs="Times New Roman"/>
      <w:sz w:val="24"/>
      <w:szCs w:val="24"/>
      <w:lang w:val="en-GB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krper">
    <w:name w:val="Body Text"/>
    <w:basedOn w:val="Standard"/>
    <w:link w:val="TextkrperZchn"/>
    <w:uiPriority w:val="99"/>
    <w:rsid w:val="0037222E"/>
    <w:pPr>
      <w:spacing w:line="480" w:lineRule="auto"/>
      <w:jc w:val="center"/>
    </w:pPr>
    <w:rPr>
      <w:rFonts w:ascii="Times New Roman" w:eastAsia="Times New Roman" w:hAnsi="Times New Roman" w:cs="Times New Roman"/>
      <w:b/>
      <w:sz w:val="32"/>
      <w:szCs w:val="20"/>
      <w:lang w:val="en-US" w:eastAsia="de-DE"/>
    </w:rPr>
  </w:style>
  <w:style w:type="paragraph" w:styleId="Liste">
    <w:name w:val="List"/>
    <w:basedOn w:val="Textkrper"/>
    <w:rPr>
      <w:rFonts w:cs="Arial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Verzeichnis">
    <w:name w:val="Verzeichnis"/>
    <w:basedOn w:val="Standard"/>
    <w:qFormat/>
    <w:pPr>
      <w:suppressLineNumbers/>
    </w:pPr>
    <w:rPr>
      <w:rFonts w:cs="Arial"/>
    </w:rPr>
  </w:style>
  <w:style w:type="paragraph" w:customStyle="1" w:styleId="CitaviBibliographyEntry">
    <w:name w:val="Citavi Bibliography Entry"/>
    <w:basedOn w:val="Standard"/>
    <w:link w:val="CitaviBibliographyEntryZchn"/>
    <w:qFormat/>
    <w:rsid w:val="008352F6"/>
    <w:pPr>
      <w:tabs>
        <w:tab w:val="left" w:pos="454"/>
      </w:tabs>
      <w:ind w:left="454" w:hanging="454"/>
      <w:jc w:val="left"/>
    </w:pPr>
    <w:rPr>
      <w:rFonts w:ascii="Times New Roman" w:hAnsi="Times New Roman"/>
      <w:sz w:val="24"/>
    </w:rPr>
  </w:style>
  <w:style w:type="paragraph" w:customStyle="1" w:styleId="CitaviBibliographyHeading">
    <w:name w:val="Citavi Bibliography Heading"/>
    <w:basedOn w:val="berschrift1"/>
    <w:link w:val="CitaviBibliographyHeadingZchn"/>
    <w:qFormat/>
    <w:rsid w:val="008352F6"/>
    <w:pPr>
      <w:jc w:val="left"/>
    </w:pPr>
    <w:rPr>
      <w:rFonts w:ascii="Times New Roman" w:hAnsi="Times New Roman"/>
      <w:b/>
      <w:color w:val="auto"/>
      <w:sz w:val="28"/>
    </w:rPr>
  </w:style>
  <w:style w:type="paragraph" w:customStyle="1" w:styleId="CitaviBibliographySubheading1">
    <w:name w:val="Citavi Bibliography Subheading 1"/>
    <w:basedOn w:val="berschrift2"/>
    <w:link w:val="CitaviBibliographySubheading1Zchn"/>
    <w:qFormat/>
    <w:rsid w:val="003F4588"/>
    <w:pPr>
      <w:spacing w:line="276" w:lineRule="auto"/>
      <w:jc w:val="left"/>
    </w:pPr>
    <w:rPr>
      <w:color w:val="auto"/>
      <w:lang w:val="en-US"/>
    </w:rPr>
  </w:style>
  <w:style w:type="paragraph" w:customStyle="1" w:styleId="CitaviBibliographySubheading2">
    <w:name w:val="Citavi Bibliography Subheading 2"/>
    <w:basedOn w:val="berschrift3"/>
    <w:link w:val="CitaviBibliographySubheading2Zchn"/>
    <w:qFormat/>
    <w:rsid w:val="003F4588"/>
    <w:pPr>
      <w:spacing w:line="276" w:lineRule="auto"/>
      <w:jc w:val="left"/>
    </w:pPr>
    <w:rPr>
      <w:color w:val="auto"/>
      <w:lang w:val="en-US"/>
    </w:rPr>
  </w:style>
  <w:style w:type="paragraph" w:customStyle="1" w:styleId="CitaviBibliographySubheading3">
    <w:name w:val="Citavi Bibliography Subheading 3"/>
    <w:basedOn w:val="berschrift4"/>
    <w:link w:val="CitaviBibliographySubheading3Zchn"/>
    <w:qFormat/>
    <w:rsid w:val="00BC0358"/>
    <w:pPr>
      <w:spacing w:line="276" w:lineRule="auto"/>
      <w:jc w:val="left"/>
    </w:pPr>
    <w:rPr>
      <w:lang w:val="en-US"/>
    </w:rPr>
  </w:style>
  <w:style w:type="paragraph" w:customStyle="1" w:styleId="CitaviBibliographySubheading4">
    <w:name w:val="Citavi Bibliography Subheading 4"/>
    <w:basedOn w:val="berschrift5"/>
    <w:link w:val="CitaviBibliographySubheading4Zchn"/>
    <w:qFormat/>
    <w:rsid w:val="00BC0358"/>
    <w:pPr>
      <w:spacing w:line="276" w:lineRule="auto"/>
      <w:jc w:val="left"/>
    </w:pPr>
    <w:rPr>
      <w:lang w:val="en-US"/>
    </w:rPr>
  </w:style>
  <w:style w:type="paragraph" w:customStyle="1" w:styleId="CitaviBibliographySubheading5">
    <w:name w:val="Citavi Bibliography Subheading 5"/>
    <w:basedOn w:val="berschrift6"/>
    <w:link w:val="CitaviBibliographySubheading5Zchn"/>
    <w:qFormat/>
    <w:rsid w:val="00BC0358"/>
    <w:pPr>
      <w:spacing w:line="276" w:lineRule="auto"/>
      <w:jc w:val="left"/>
    </w:pPr>
    <w:rPr>
      <w:lang w:val="en-US"/>
    </w:rPr>
  </w:style>
  <w:style w:type="paragraph" w:customStyle="1" w:styleId="CitaviBibliographySubheading6">
    <w:name w:val="Citavi Bibliography Subheading 6"/>
    <w:basedOn w:val="berschrift7"/>
    <w:link w:val="CitaviBibliographySubheading6Zchn"/>
    <w:qFormat/>
    <w:rsid w:val="00BC0358"/>
    <w:pPr>
      <w:spacing w:line="276" w:lineRule="auto"/>
      <w:jc w:val="left"/>
    </w:pPr>
    <w:rPr>
      <w:lang w:val="en-US"/>
    </w:rPr>
  </w:style>
  <w:style w:type="paragraph" w:customStyle="1" w:styleId="CitaviBibliographySubheading7">
    <w:name w:val="Citavi Bibliography Subheading 7"/>
    <w:basedOn w:val="berschrift8"/>
    <w:link w:val="CitaviBibliographySubheading7Zchn"/>
    <w:qFormat/>
    <w:rsid w:val="00BC0358"/>
    <w:pPr>
      <w:spacing w:line="276" w:lineRule="auto"/>
      <w:jc w:val="left"/>
    </w:pPr>
    <w:rPr>
      <w:lang w:val="en-US"/>
    </w:rPr>
  </w:style>
  <w:style w:type="paragraph" w:customStyle="1" w:styleId="CitaviBibliographySubheading8">
    <w:name w:val="Citavi Bibliography Subheading 8"/>
    <w:basedOn w:val="berschrift9"/>
    <w:link w:val="CitaviBibliographySubheading8Zchn"/>
    <w:qFormat/>
    <w:rsid w:val="00BC0358"/>
    <w:pPr>
      <w:spacing w:line="276" w:lineRule="auto"/>
      <w:jc w:val="left"/>
    </w:pPr>
    <w:rPr>
      <w:lang w:val="en-US"/>
    </w:rPr>
  </w:style>
  <w:style w:type="paragraph" w:styleId="berarbeitung">
    <w:name w:val="Revision"/>
    <w:uiPriority w:val="99"/>
    <w:semiHidden/>
    <w:qFormat/>
    <w:rsid w:val="008A58D9"/>
    <w:rPr>
      <w:rFonts w:ascii="Arial" w:hAnsi="Arial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rsid w:val="008A58D9"/>
    <w:pPr>
      <w:spacing w:line="240" w:lineRule="auto"/>
    </w:pPr>
    <w:rPr>
      <w:rFonts w:ascii="Segoe UI" w:hAnsi="Segoe UI" w:cs="Segoe UI"/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qFormat/>
    <w:rsid w:val="000F7B34"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rsid w:val="000F7B34"/>
    <w:rPr>
      <w:b/>
      <w:bCs/>
    </w:rPr>
  </w:style>
  <w:style w:type="paragraph" w:styleId="Textkrper2">
    <w:name w:val="Body Text 2"/>
    <w:basedOn w:val="Standard"/>
    <w:link w:val="Textkrper2Zchn"/>
    <w:uiPriority w:val="99"/>
    <w:qFormat/>
    <w:rsid w:val="0037222E"/>
    <w:pPr>
      <w:spacing w:line="240" w:lineRule="auto"/>
      <w:jc w:val="center"/>
    </w:pPr>
    <w:rPr>
      <w:rFonts w:ascii="Times New Roman" w:eastAsia="Times New Roman" w:hAnsi="Times New Roman" w:cs="Times New Roman"/>
      <w:sz w:val="32"/>
      <w:szCs w:val="20"/>
      <w:lang w:val="en-US" w:eastAsia="de-DE"/>
    </w:rPr>
  </w:style>
  <w:style w:type="paragraph" w:styleId="Textkrper3">
    <w:name w:val="Body Text 3"/>
    <w:basedOn w:val="Standard"/>
    <w:link w:val="Textkrper3Zchn"/>
    <w:uiPriority w:val="99"/>
    <w:semiHidden/>
    <w:unhideWhenUsed/>
    <w:qFormat/>
    <w:rsid w:val="00053494"/>
    <w:pPr>
      <w:spacing w:after="120"/>
    </w:pPr>
    <w:rPr>
      <w:sz w:val="16"/>
      <w:szCs w:val="16"/>
    </w:rPr>
  </w:style>
  <w:style w:type="paragraph" w:styleId="Listenabsatz">
    <w:name w:val="List Paragraph"/>
    <w:basedOn w:val="Standard"/>
    <w:link w:val="ListenabsatzZchn"/>
    <w:uiPriority w:val="34"/>
    <w:qFormat/>
    <w:rsid w:val="008E16B5"/>
    <w:pPr>
      <w:ind w:left="720"/>
      <w:contextualSpacing/>
    </w:pPr>
  </w:style>
  <w:style w:type="table" w:styleId="Tabellenraster">
    <w:name w:val="Table Grid"/>
    <w:basedOn w:val="NormaleTabelle"/>
    <w:uiPriority w:val="39"/>
    <w:rsid w:val="002D15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9F6A96"/>
    <w:pPr>
      <w:outlineLvl w:val="9"/>
    </w:pPr>
  </w:style>
  <w:style w:type="paragraph" w:styleId="Literaturverzeichnis">
    <w:name w:val="Bibliography"/>
    <w:basedOn w:val="Standard"/>
    <w:next w:val="Standard"/>
    <w:uiPriority w:val="37"/>
    <w:semiHidden/>
    <w:unhideWhenUsed/>
    <w:rsid w:val="009F6A96"/>
  </w:style>
  <w:style w:type="character" w:styleId="Buchtitel">
    <w:name w:val="Book Title"/>
    <w:basedOn w:val="Absatz-Standardschriftart"/>
    <w:uiPriority w:val="33"/>
    <w:qFormat/>
    <w:rsid w:val="009F6A96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qFormat/>
    <w:rsid w:val="009F6A96"/>
    <w:rPr>
      <w:b/>
      <w:bCs/>
      <w:smallCaps/>
      <w:color w:val="5B9BD5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9F6A96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9F6A96"/>
    <w:rPr>
      <w:i/>
      <w:iCs/>
      <w:color w:val="5B9BD5" w:themeColor="accent1"/>
    </w:rPr>
  </w:style>
  <w:style w:type="character" w:styleId="SchwacheHervorhebung">
    <w:name w:val="Subtle Emphasis"/>
    <w:basedOn w:val="Absatz-Standardschriftart"/>
    <w:uiPriority w:val="19"/>
    <w:qFormat/>
    <w:rsid w:val="009F6A96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9F6A9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9F6A96"/>
    <w:rPr>
      <w:rFonts w:ascii="Arial" w:hAnsi="Arial"/>
      <w:i/>
      <w:iCs/>
      <w:color w:val="5B9BD5" w:themeColor="accent1"/>
    </w:rPr>
  </w:style>
  <w:style w:type="paragraph" w:styleId="Zitat">
    <w:name w:val="Quote"/>
    <w:basedOn w:val="Standard"/>
    <w:next w:val="Standard"/>
    <w:link w:val="ZitatZchn"/>
    <w:uiPriority w:val="29"/>
    <w:qFormat/>
    <w:rsid w:val="009F6A9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9F6A96"/>
    <w:rPr>
      <w:rFonts w:ascii="Arial" w:hAnsi="Arial"/>
      <w:i/>
      <w:iCs/>
      <w:color w:val="404040" w:themeColor="text1" w:themeTint="BF"/>
    </w:rPr>
  </w:style>
  <w:style w:type="table" w:styleId="MittlereListe1-Akzent1">
    <w:name w:val="Medium List 1 Accent 1"/>
    <w:basedOn w:val="NormaleTabelle"/>
    <w:uiPriority w:val="65"/>
    <w:semiHidden/>
    <w:unhideWhenUsed/>
    <w:rsid w:val="009F6A96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9F6A9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9F6A96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9F6A96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9F6A96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9F6A96"/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9F6A9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9F6A96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9F6A96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9F6A96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9F6A9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9F6A9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9F6A96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9F6A9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9F6A96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9F6A9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9F6A96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9F6A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9F6A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9F6A9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einLeerraum">
    <w:name w:val="No Spacing"/>
    <w:uiPriority w:val="1"/>
    <w:qFormat/>
    <w:rsid w:val="009F6A96"/>
    <w:pPr>
      <w:jc w:val="both"/>
    </w:pPr>
    <w:rPr>
      <w:rFonts w:ascii="Arial" w:hAnsi="Arial"/>
    </w:rPr>
  </w:style>
  <w:style w:type="character" w:styleId="HTMLVariable">
    <w:name w:val="HTML Variable"/>
    <w:basedOn w:val="Absatz-Standardschriftart"/>
    <w:uiPriority w:val="99"/>
    <w:semiHidden/>
    <w:unhideWhenUsed/>
    <w:rsid w:val="009F6A96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9F6A96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9F6A96"/>
    <w:rPr>
      <w:rFonts w:ascii="Consolas" w:hAnsi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9F6A96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9F6A96"/>
    <w:rPr>
      <w:rFonts w:ascii="Consolas" w:hAnsi="Consolas"/>
      <w:sz w:val="20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9F6A96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9F6A96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9F6A96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9F6A96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9F6A96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9F6A96"/>
    <w:rPr>
      <w:rFonts w:ascii="Arial" w:hAnsi="Arial"/>
      <w:i/>
      <w:iCs/>
    </w:rPr>
  </w:style>
  <w:style w:type="character" w:styleId="HTMLAkronym">
    <w:name w:val="HTML Acronym"/>
    <w:basedOn w:val="Absatz-Standardschriftart"/>
    <w:uiPriority w:val="99"/>
    <w:semiHidden/>
    <w:unhideWhenUsed/>
    <w:rsid w:val="009F6A96"/>
  </w:style>
  <w:style w:type="paragraph" w:styleId="StandardWeb">
    <w:name w:val="Normal (Web)"/>
    <w:basedOn w:val="Standard"/>
    <w:uiPriority w:val="99"/>
    <w:semiHidden/>
    <w:unhideWhenUsed/>
    <w:rsid w:val="009F6A96"/>
    <w:rPr>
      <w:rFonts w:ascii="Times New Roman" w:hAnsi="Times New Roman" w:cs="Times New Roman"/>
      <w:sz w:val="24"/>
      <w:szCs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9F6A96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9F6A96"/>
    <w:rPr>
      <w:rFonts w:ascii="Consolas" w:hAnsi="Consolas"/>
      <w:sz w:val="21"/>
      <w:szCs w:val="21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9F6A96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9F6A96"/>
    <w:rPr>
      <w:rFonts w:ascii="Segoe UI" w:hAnsi="Segoe UI" w:cs="Segoe UI"/>
      <w:sz w:val="16"/>
      <w:szCs w:val="16"/>
    </w:rPr>
  </w:style>
  <w:style w:type="character" w:styleId="Hervorhebung">
    <w:name w:val="Emphasis"/>
    <w:basedOn w:val="Absatz-Standardschriftart"/>
    <w:uiPriority w:val="20"/>
    <w:qFormat/>
    <w:rsid w:val="009F6A96"/>
    <w:rPr>
      <w:i/>
      <w:iCs/>
    </w:rPr>
  </w:style>
  <w:style w:type="character" w:styleId="Fett">
    <w:name w:val="Strong"/>
    <w:basedOn w:val="Absatz-Standardschriftart"/>
    <w:uiPriority w:val="22"/>
    <w:qFormat/>
    <w:rsid w:val="009F6A96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9F6A96"/>
    <w:rPr>
      <w:color w:val="954F72" w:themeColor="followedHyperlink"/>
      <w:u w:val="single"/>
    </w:rPr>
  </w:style>
  <w:style w:type="character" w:styleId="Hyperlink">
    <w:name w:val="Hyperlink"/>
    <w:basedOn w:val="Absatz-Standardschriftart"/>
    <w:uiPriority w:val="99"/>
    <w:unhideWhenUsed/>
    <w:rsid w:val="009F6A96"/>
    <w:rPr>
      <w:color w:val="0563C1" w:themeColor="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9F6A96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9F6A96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9F6A96"/>
    <w:rPr>
      <w:rFonts w:ascii="Arial" w:hAnsi="Arial"/>
      <w:sz w:val="16"/>
      <w:szCs w:val="16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9F6A96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9F6A96"/>
    <w:rPr>
      <w:rFonts w:ascii="Arial" w:hAnsi="Arial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9F6A96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9F6A96"/>
    <w:rPr>
      <w:rFonts w:ascii="Arial" w:hAnsi="Arial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9F6A96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9F6A96"/>
    <w:rPr>
      <w:rFonts w:ascii="Arial" w:hAnsi="Arial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9F6A96"/>
    <w:pPr>
      <w:spacing w:after="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9F6A96"/>
    <w:rPr>
      <w:rFonts w:ascii="Arial" w:hAnsi="Arial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9F6A96"/>
    <w:pPr>
      <w:spacing w:line="360" w:lineRule="auto"/>
      <w:ind w:firstLine="360"/>
      <w:jc w:val="both"/>
    </w:pPr>
    <w:rPr>
      <w:rFonts w:ascii="Arial" w:eastAsiaTheme="minorHAnsi" w:hAnsi="Arial" w:cstheme="minorBidi"/>
      <w:b w:val="0"/>
      <w:sz w:val="22"/>
      <w:szCs w:val="22"/>
      <w:lang w:val="de-DE" w:eastAsia="en-US"/>
    </w:r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9F6A96"/>
    <w:rPr>
      <w:rFonts w:ascii="Arial" w:eastAsia="Times New Roman" w:hAnsi="Arial" w:cs="Times New Roman"/>
      <w:b w:val="0"/>
      <w:sz w:val="32"/>
      <w:szCs w:val="20"/>
      <w:lang w:val="en-US" w:eastAsia="de-DE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9F6A96"/>
  </w:style>
  <w:style w:type="character" w:customStyle="1" w:styleId="DatumZchn">
    <w:name w:val="Datum Zchn"/>
    <w:basedOn w:val="Absatz-Standardschriftart"/>
    <w:link w:val="Datum"/>
    <w:uiPriority w:val="99"/>
    <w:semiHidden/>
    <w:rsid w:val="009F6A96"/>
    <w:rPr>
      <w:rFonts w:ascii="Arial" w:hAnsi="Arial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9F6A96"/>
  </w:style>
  <w:style w:type="character" w:customStyle="1" w:styleId="AnredeZchn">
    <w:name w:val="Anrede Zchn"/>
    <w:basedOn w:val="Absatz-Standardschriftart"/>
    <w:link w:val="Anrede"/>
    <w:uiPriority w:val="99"/>
    <w:semiHidden/>
    <w:rsid w:val="009F6A96"/>
    <w:rPr>
      <w:rFonts w:ascii="Arial" w:hAnsi="Arial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9F6A96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F6A96"/>
    <w:rPr>
      <w:rFonts w:eastAsiaTheme="minorEastAsia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9F6A9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9F6A9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9F6A96"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9F6A96"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9F6A96"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9F6A96"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9F6A96"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9F6A96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9F6A96"/>
    <w:rPr>
      <w:rFonts w:ascii="Arial" w:hAnsi="Arial"/>
    </w:rPr>
  </w:style>
  <w:style w:type="paragraph" w:styleId="Gruformel">
    <w:name w:val="Closing"/>
    <w:basedOn w:val="Standard"/>
    <w:link w:val="GruformelZchn"/>
    <w:uiPriority w:val="99"/>
    <w:semiHidden/>
    <w:unhideWhenUsed/>
    <w:rsid w:val="009F6A96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9F6A96"/>
    <w:rPr>
      <w:rFonts w:ascii="Arial" w:hAnsi="Arial"/>
    </w:rPr>
  </w:style>
  <w:style w:type="paragraph" w:styleId="Titel">
    <w:name w:val="Title"/>
    <w:basedOn w:val="Standard"/>
    <w:next w:val="Standard"/>
    <w:link w:val="TitelZchn"/>
    <w:uiPriority w:val="10"/>
    <w:qFormat/>
    <w:rsid w:val="009F6A96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F6A9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nnummer5">
    <w:name w:val="List Number 5"/>
    <w:basedOn w:val="Standard"/>
    <w:uiPriority w:val="99"/>
    <w:semiHidden/>
    <w:unhideWhenUsed/>
    <w:rsid w:val="009F6A96"/>
    <w:pPr>
      <w:numPr>
        <w:numId w:val="5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9F6A96"/>
    <w:pPr>
      <w:numPr>
        <w:numId w:val="6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9F6A96"/>
    <w:pPr>
      <w:numPr>
        <w:numId w:val="7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9F6A96"/>
    <w:pPr>
      <w:numPr>
        <w:numId w:val="8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9F6A96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9F6A96"/>
    <w:pPr>
      <w:numPr>
        <w:numId w:val="10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9F6A96"/>
    <w:pPr>
      <w:numPr>
        <w:numId w:val="11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9F6A96"/>
    <w:pPr>
      <w:numPr>
        <w:numId w:val="12"/>
      </w:numPr>
      <w:contextualSpacing/>
    </w:pPr>
  </w:style>
  <w:style w:type="paragraph" w:styleId="Liste5">
    <w:name w:val="List 5"/>
    <w:basedOn w:val="Standard"/>
    <w:uiPriority w:val="99"/>
    <w:semiHidden/>
    <w:unhideWhenUsed/>
    <w:rsid w:val="009F6A96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9F6A96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9F6A96"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9F6A96"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rsid w:val="009F6A96"/>
    <w:pPr>
      <w:numPr>
        <w:numId w:val="13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9F6A96"/>
    <w:pPr>
      <w:numPr>
        <w:numId w:val="14"/>
      </w:numPr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rsid w:val="009F6A9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krotext">
    <w:name w:val="macro"/>
    <w:link w:val="MakrotextZchn"/>
    <w:uiPriority w:val="99"/>
    <w:semiHidden/>
    <w:unhideWhenUsed/>
    <w:rsid w:val="009F6A9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60" w:lineRule="auto"/>
      <w:jc w:val="both"/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9F6A96"/>
    <w:rPr>
      <w:rFonts w:ascii="Consolas" w:hAnsi="Consolas"/>
      <w:sz w:val="20"/>
      <w:szCs w:val="20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9F6A96"/>
    <w:pPr>
      <w:ind w:left="220" w:hanging="22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9F6A96"/>
    <w:pPr>
      <w:spacing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9F6A96"/>
    <w:rPr>
      <w:rFonts w:ascii="Arial" w:hAnsi="Arial"/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9F6A96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9F6A96"/>
  </w:style>
  <w:style w:type="character" w:styleId="Zeilennummer">
    <w:name w:val="line number"/>
    <w:basedOn w:val="Absatz-Standardschriftart"/>
    <w:uiPriority w:val="99"/>
    <w:semiHidden/>
    <w:unhideWhenUsed/>
    <w:rsid w:val="009F6A96"/>
  </w:style>
  <w:style w:type="character" w:styleId="Funotenzeichen">
    <w:name w:val="footnote reference"/>
    <w:basedOn w:val="Absatz-Standardschriftart"/>
    <w:uiPriority w:val="99"/>
    <w:semiHidden/>
    <w:unhideWhenUsed/>
    <w:rsid w:val="009F6A96"/>
    <w:rPr>
      <w:vertAlign w:val="superscript"/>
    </w:rPr>
  </w:style>
  <w:style w:type="paragraph" w:styleId="Umschlagabsenderadresse">
    <w:name w:val="envelope return"/>
    <w:basedOn w:val="Standard"/>
    <w:uiPriority w:val="99"/>
    <w:semiHidden/>
    <w:unhideWhenUsed/>
    <w:rsid w:val="009F6A96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9F6A96"/>
    <w:pPr>
      <w:framePr w:w="4320" w:h="2160" w:hRule="exact" w:hSpace="141" w:wrap="auto" w:hAnchor="page" w:xAlign="center" w:yAlign="bottom"/>
      <w:spacing w:line="240" w:lineRule="auto"/>
      <w:ind w:left="1"/>
    </w:pPr>
    <w:rPr>
      <w:rFonts w:asciiTheme="majorHAnsi" w:eastAsiaTheme="majorEastAsia" w:hAnsiTheme="majorHAnsi" w:cstheme="majorBidi"/>
      <w:sz w:val="24"/>
      <w:szCs w:val="24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9F6A96"/>
  </w:style>
  <w:style w:type="paragraph" w:styleId="Index1">
    <w:name w:val="index 1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220" w:hanging="22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9F6A96"/>
    <w:rPr>
      <w:rFonts w:asciiTheme="majorHAnsi" w:eastAsiaTheme="majorEastAsia" w:hAnsiTheme="majorHAnsi" w:cstheme="majorBidi"/>
      <w:b/>
      <w:bCs/>
    </w:rPr>
  </w:style>
  <w:style w:type="paragraph" w:styleId="Fuzeile">
    <w:name w:val="footer"/>
    <w:basedOn w:val="Standard"/>
    <w:link w:val="FuzeileZchn"/>
    <w:uiPriority w:val="99"/>
    <w:unhideWhenUsed/>
    <w:rsid w:val="009F6A96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F6A96"/>
    <w:rPr>
      <w:rFonts w:ascii="Arial" w:hAnsi="Arial"/>
    </w:rPr>
  </w:style>
  <w:style w:type="paragraph" w:styleId="Kopfzeile">
    <w:name w:val="header"/>
    <w:basedOn w:val="Standard"/>
    <w:link w:val="KopfzeileZchn"/>
    <w:uiPriority w:val="99"/>
    <w:unhideWhenUsed/>
    <w:rsid w:val="009F6A96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F6A96"/>
    <w:rPr>
      <w:rFonts w:ascii="Arial" w:hAnsi="Arial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9F6A96"/>
    <w:pPr>
      <w:spacing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9F6A96"/>
    <w:rPr>
      <w:rFonts w:ascii="Arial" w:hAnsi="Arial"/>
      <w:sz w:val="20"/>
      <w:szCs w:val="20"/>
    </w:rPr>
  </w:style>
  <w:style w:type="paragraph" w:styleId="Standardeinzug">
    <w:name w:val="Normal Indent"/>
    <w:basedOn w:val="Standard"/>
    <w:uiPriority w:val="99"/>
    <w:semiHidden/>
    <w:unhideWhenUsed/>
    <w:rsid w:val="009F6A96"/>
    <w:pPr>
      <w:ind w:left="708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9F6A96"/>
    <w:pPr>
      <w:spacing w:after="100"/>
      <w:ind w:left="176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9F6A96"/>
    <w:pPr>
      <w:spacing w:after="100"/>
      <w:ind w:left="154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9F6A96"/>
    <w:pPr>
      <w:spacing w:after="100"/>
      <w:ind w:left="132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9F6A96"/>
    <w:pPr>
      <w:spacing w:after="100"/>
      <w:ind w:left="110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9F6A96"/>
    <w:pPr>
      <w:spacing w:after="100"/>
      <w:ind w:left="88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9F6A96"/>
    <w:pPr>
      <w:spacing w:after="100"/>
      <w:ind w:left="66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rsid w:val="009F6A96"/>
    <w:pPr>
      <w:spacing w:after="100"/>
      <w:ind w:left="44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rsid w:val="009F6A96"/>
    <w:pPr>
      <w:spacing w:after="100"/>
      <w:ind w:left="220"/>
    </w:p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9F6A96"/>
    <w:pPr>
      <w:spacing w:after="10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198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176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154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132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110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88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66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440" w:hanging="220"/>
    </w:pPr>
  </w:style>
  <w:style w:type="character" w:customStyle="1" w:styleId="highlight">
    <w:name w:val="highlight"/>
    <w:basedOn w:val="Absatz-Standardschriftart"/>
    <w:rsid w:val="009E402A"/>
  </w:style>
  <w:style w:type="character" w:customStyle="1" w:styleId="gd15mcfceub">
    <w:name w:val="gd15mcfceub"/>
    <w:basedOn w:val="Absatz-Standardschriftart"/>
    <w:rsid w:val="000C6DDD"/>
  </w:style>
  <w:style w:type="character" w:customStyle="1" w:styleId="ListenabsatzZchn">
    <w:name w:val="Listenabsatz Zchn"/>
    <w:basedOn w:val="Absatz-Standardschriftart"/>
    <w:link w:val="Listenabsatz"/>
    <w:uiPriority w:val="34"/>
    <w:rsid w:val="001B531E"/>
    <w:rPr>
      <w:rFonts w:ascii="Arial" w:hAnsi="Arial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C97BC6"/>
    <w:pPr>
      <w:jc w:val="left"/>
    </w:pPr>
  </w:style>
  <w:style w:type="character" w:customStyle="1" w:styleId="CitaviChapterBibliographyHeadingZchn">
    <w:name w:val="Citavi Chapter Bibliography Heading Zchn"/>
    <w:basedOn w:val="Absatz-Standardschriftart"/>
    <w:link w:val="CitaviChapterBibliographyHeading"/>
    <w:uiPriority w:val="99"/>
    <w:rsid w:val="00C97BC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itation-doi">
    <w:name w:val="citation-doi"/>
    <w:basedOn w:val="Absatz-Standardschriftart"/>
    <w:rsid w:val="0067561E"/>
  </w:style>
  <w:style w:type="character" w:customStyle="1" w:styleId="hgkelc">
    <w:name w:val="hgkelc"/>
    <w:basedOn w:val="Absatz-Standardschriftart"/>
    <w:rsid w:val="00993085"/>
  </w:style>
  <w:style w:type="character" w:customStyle="1" w:styleId="mixed-citation">
    <w:name w:val="mixed-citation"/>
    <w:basedOn w:val="Absatz-Standardschriftart"/>
    <w:rsid w:val="002E701D"/>
  </w:style>
  <w:style w:type="character" w:customStyle="1" w:styleId="ref-title">
    <w:name w:val="ref-title"/>
    <w:basedOn w:val="Absatz-Standardschriftart"/>
    <w:rsid w:val="002E701D"/>
  </w:style>
  <w:style w:type="character" w:customStyle="1" w:styleId="ref-journal">
    <w:name w:val="ref-journal"/>
    <w:basedOn w:val="Absatz-Standardschriftart"/>
    <w:rsid w:val="002E701D"/>
  </w:style>
  <w:style w:type="character" w:customStyle="1" w:styleId="ref-vol">
    <w:name w:val="ref-vol"/>
    <w:basedOn w:val="Absatz-Standardschriftart"/>
    <w:rsid w:val="002E701D"/>
  </w:style>
  <w:style w:type="character" w:customStyle="1" w:styleId="A12">
    <w:name w:val="A12"/>
    <w:uiPriority w:val="99"/>
    <w:rsid w:val="00493D67"/>
    <w:rPr>
      <w:rFonts w:cs="MetaHeadlineOT-Bold"/>
      <w:b/>
      <w:bCs/>
      <w:color w:val="221E1F"/>
      <w:sz w:val="18"/>
      <w:szCs w:val="18"/>
    </w:rPr>
  </w:style>
  <w:style w:type="table" w:styleId="EinfacheTabelle1">
    <w:name w:val="Plain Table 1"/>
    <w:basedOn w:val="NormaleTabelle"/>
    <w:uiPriority w:val="41"/>
    <w:rsid w:val="00FE44F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EinfacheTabelle3">
    <w:name w:val="Plain Table 3"/>
    <w:basedOn w:val="NormaleTabelle"/>
    <w:uiPriority w:val="43"/>
    <w:rsid w:val="00FE44F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itternetztabelle5dunkelAkzent3">
    <w:name w:val="Grid Table 5 Dark Accent 3"/>
    <w:basedOn w:val="NormaleTabelle"/>
    <w:uiPriority w:val="50"/>
    <w:rsid w:val="00FE44F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itternetztabelle6farbigAkzent3">
    <w:name w:val="Grid Table 6 Colorful Accent 3"/>
    <w:basedOn w:val="NormaleTabelle"/>
    <w:uiPriority w:val="51"/>
    <w:rsid w:val="0070733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entabelle5dunkelAkzent3">
    <w:name w:val="List Table 5 Dark Accent 3"/>
    <w:basedOn w:val="NormaleTabelle"/>
    <w:uiPriority w:val="50"/>
    <w:rsid w:val="0070733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7farbigAkzent3">
    <w:name w:val="List Table 7 Colorful Accent 3"/>
    <w:basedOn w:val="NormaleTabelle"/>
    <w:uiPriority w:val="52"/>
    <w:rsid w:val="0070733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EinfacheTabelle2">
    <w:name w:val="Plain Table 2"/>
    <w:basedOn w:val="NormaleTabelle"/>
    <w:uiPriority w:val="42"/>
    <w:rsid w:val="00842CE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lemithellemGitternetz">
    <w:name w:val="Grid Table Light"/>
    <w:basedOn w:val="NormaleTabelle"/>
    <w:uiPriority w:val="40"/>
    <w:rsid w:val="00842CE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4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7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4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2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3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6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4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6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Calcium_diglutamate" TargetMode="External"/><Relationship Id="rId13" Type="http://schemas.openxmlformats.org/officeDocument/2006/relationships/hyperlink" Target="https://en.wikipedia.org/wiki/Glycine" TargetMode="External"/><Relationship Id="rId18" Type="http://schemas.openxmlformats.org/officeDocument/2006/relationships/hyperlink" Target="https://en.wikipedia.org/wiki/Calcium_inosinate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en.wikipedia.org/wiki/Inosinic_acid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Monosodium_glutamate" TargetMode="External"/><Relationship Id="rId17" Type="http://schemas.openxmlformats.org/officeDocument/2006/relationships/hyperlink" Target="https://en.wikipedia.org/wiki/Guanylic_acid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Disodium_guanylate" TargetMode="External"/><Relationship Id="rId20" Type="http://schemas.openxmlformats.org/officeDocument/2006/relationships/hyperlink" Target="https://en.wikipedia.org/wiki/Disodium_inosinat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Monopotassium_glutamate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Dipotassium_guanylate" TargetMode="External"/><Relationship Id="rId23" Type="http://schemas.openxmlformats.org/officeDocument/2006/relationships/hyperlink" Target="https://en.wikipedia.org/wiki/Disodium_5%27-ribonucleotide" TargetMode="External"/><Relationship Id="rId10" Type="http://schemas.openxmlformats.org/officeDocument/2006/relationships/hyperlink" Target="https://en.wikipedia.org/wiki/Monoammonium_glutamate" TargetMode="External"/><Relationship Id="rId19" Type="http://schemas.openxmlformats.org/officeDocument/2006/relationships/hyperlink" Target="https://en.wikipedia.org/wiki/Dipotassium_inosinat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Magnesium_diglutamate" TargetMode="External"/><Relationship Id="rId14" Type="http://schemas.openxmlformats.org/officeDocument/2006/relationships/hyperlink" Target="https://en.wikipedia.org/wiki/Calcium_guanylate" TargetMode="External"/><Relationship Id="rId22" Type="http://schemas.openxmlformats.org/officeDocument/2006/relationships/hyperlink" Target="https://en.wikipedia.org/wiki/Calcium_5%27-ribonucleotides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A629AE-CDCB-4261-BD12-44BB2C7B8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2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endt, Inken</dc:creator>
  <cp:keywords/>
  <dc:description/>
  <cp:lastModifiedBy>NJN</cp:lastModifiedBy>
  <cp:revision>13</cp:revision>
  <cp:lastPrinted>2019-06-04T13:31:00Z</cp:lastPrinted>
  <dcterms:created xsi:type="dcterms:W3CDTF">2023-05-26T11:49:00Z</dcterms:created>
  <dcterms:modified xsi:type="dcterms:W3CDTF">2023-10-11T12:16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itaviDocumentProperty_25">
    <vt:lpwstr>True</vt:lpwstr>
  </property>
  <property fmtid="{D5CDD505-2E9C-101B-9397-08002B2CF9AE}" pid="9" name="CitaviDocumentProperty_11">
    <vt:lpwstr>Überschrift 1</vt:lpwstr>
  </property>
  <property fmtid="{D5CDD505-2E9C-101B-9397-08002B2CF9AE}" pid="10" name="CitaviDocumentProperty_12">
    <vt:lpwstr>Standard</vt:lpwstr>
  </property>
  <property fmtid="{D5CDD505-2E9C-101B-9397-08002B2CF9AE}" pid="11" name="CitaviDocumentProperty_16">
    <vt:lpwstr>Untertitel</vt:lpwstr>
  </property>
  <property fmtid="{D5CDD505-2E9C-101B-9397-08002B2CF9AE}" pid="12" name="CitaviDocumentProperty_13">
    <vt:lpwstr>Standard</vt:lpwstr>
  </property>
  <property fmtid="{D5CDD505-2E9C-101B-9397-08002B2CF9AE}" pid="13" name="CitaviDocumentProperty_15">
    <vt:lpwstr>Standard</vt:lpwstr>
  </property>
  <property fmtid="{D5CDD505-2E9C-101B-9397-08002B2CF9AE}" pid="14" name="CitaviDocumentProperty_17">
    <vt:lpwstr>Standard</vt:lpwstr>
  </property>
  <property fmtid="{D5CDD505-2E9C-101B-9397-08002B2CF9AE}" pid="15" name="CitaviDocumentProperty_6">
    <vt:lpwstr>False</vt:lpwstr>
  </property>
  <property fmtid="{D5CDD505-2E9C-101B-9397-08002B2CF9AE}" pid="16" name="CitaviDocumentProperty_0">
    <vt:lpwstr>cbf05bbd-5f72-4323-a7bc-4565c08f6946</vt:lpwstr>
  </property>
  <property fmtid="{D5CDD505-2E9C-101B-9397-08002B2CF9AE}" pid="17" name="CitaviDocumentProperty_7">
    <vt:lpwstr>UPF projects</vt:lpwstr>
  </property>
  <property fmtid="{D5CDD505-2E9C-101B-9397-08002B2CF9AE}" pid="18" name="CitaviDocumentProperty_1">
    <vt:lpwstr>6.14.0.0</vt:lpwstr>
  </property>
  <property fmtid="{D5CDD505-2E9C-101B-9397-08002B2CF9AE}" pid="19" name="CitaviDocumentProperty_8">
    <vt:lpwstr>CloudProjectKey=k6yewdw7dfiy0gwvo3lcdubkuiuv5mwrsar0f8k1; ProjectName=UPF projects</vt:lpwstr>
  </property>
</Properties>
</file>